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2D98A9B4"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Pr>
          <w:b/>
          <w:u w:val="single"/>
        </w:rPr>
        <w:t xml:space="preserve">MILLCREEK CANYON COMMITTEE </w:t>
      </w:r>
      <w:r w:rsidRPr="001A03A2">
        <w:rPr>
          <w:b/>
          <w:u w:val="single"/>
        </w:rPr>
        <w:t>MEETING HELD</w:t>
      </w:r>
      <w:r w:rsidR="00C43E44">
        <w:rPr>
          <w:b/>
          <w:u w:val="single"/>
        </w:rPr>
        <w:t xml:space="preserve"> MONDAY</w:t>
      </w:r>
      <w:r>
        <w:rPr>
          <w:b/>
          <w:u w:val="single"/>
        </w:rPr>
        <w:t xml:space="preserve">, </w:t>
      </w:r>
      <w:r w:rsidR="006355DA">
        <w:rPr>
          <w:b/>
          <w:u w:val="single"/>
        </w:rPr>
        <w:t>OCTOBER 26</w:t>
      </w:r>
      <w:r>
        <w:rPr>
          <w:b/>
          <w:u w:val="single"/>
        </w:rPr>
        <w:t>, 2020</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2A069363" w14:textId="26FB9D86" w:rsidR="00AF53C7" w:rsidRPr="000B6C54"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r w:rsidR="000D7ACA" w:rsidRPr="000B6C54">
        <w:t xml:space="preserve">Chair </w:t>
      </w:r>
      <w:r w:rsidRPr="000B6C54">
        <w:t xml:space="preserve">Ed Marshall, </w:t>
      </w:r>
      <w:r w:rsidR="000B6C54" w:rsidRPr="000B6C54">
        <w:t>Tom Diegel</w:t>
      </w:r>
      <w:r w:rsidR="009C08F9" w:rsidRPr="000B6C54">
        <w:t xml:space="preserve">, Brian Hutchinson, Paul Diegel, </w:t>
      </w:r>
      <w:r w:rsidR="00606195" w:rsidRPr="000B6C54">
        <w:t xml:space="preserve">John Knoblock, Helen Peters, </w:t>
      </w:r>
      <w:r w:rsidR="006E7311" w:rsidRPr="000B6C54">
        <w:t xml:space="preserve">Rita Lund, </w:t>
      </w:r>
      <w:r w:rsidR="00606195" w:rsidRPr="000B6C54">
        <w:t>Mike Mikalev</w:t>
      </w:r>
      <w:r w:rsidR="00415144" w:rsidRPr="000B6C54">
        <w:t>, Del Draper</w:t>
      </w:r>
      <w:r w:rsidR="00B64E45" w:rsidRPr="000B6C54">
        <w:t>, Hilary Jacobs</w:t>
      </w:r>
    </w:p>
    <w:p w14:paraId="59510CB0" w14:textId="77777777" w:rsidR="00AF53C7" w:rsidRPr="000B6C54" w:rsidRDefault="00AF53C7" w:rsidP="00B81EB8">
      <w:pPr>
        <w:tabs>
          <w:tab w:val="left" w:pos="2337"/>
        </w:tabs>
        <w:ind w:left="2160" w:hanging="2160"/>
        <w:jc w:val="both"/>
      </w:pPr>
    </w:p>
    <w:p w14:paraId="15609FF8" w14:textId="04D66D7E" w:rsidR="00AF53C7" w:rsidRDefault="00AF53C7" w:rsidP="00B81EB8">
      <w:pPr>
        <w:tabs>
          <w:tab w:val="left" w:pos="1440"/>
          <w:tab w:val="left" w:pos="2160"/>
        </w:tabs>
        <w:ind w:left="2160" w:hanging="2160"/>
        <w:jc w:val="both"/>
      </w:pPr>
      <w:r>
        <w:rPr>
          <w:b/>
        </w:rPr>
        <w:t>Staff</w:t>
      </w:r>
      <w:r w:rsidRPr="00435760">
        <w:rPr>
          <w:b/>
        </w:rPr>
        <w:t>:</w:t>
      </w:r>
      <w:r w:rsidRPr="00FE295B">
        <w:tab/>
      </w:r>
      <w:r>
        <w:tab/>
      </w:r>
      <w:r w:rsidR="007F59C4" w:rsidRPr="00C6513A">
        <w:t xml:space="preserve">CWC Deputy </w:t>
      </w:r>
      <w:r w:rsidRPr="00C6513A">
        <w:t>Director Blake Perez,</w:t>
      </w:r>
      <w:r w:rsidR="00E3148F" w:rsidRPr="00C6513A">
        <w:t xml:space="preserve"> </w:t>
      </w:r>
      <w:r w:rsidR="000B6C54">
        <w:t xml:space="preserve">CWC </w:t>
      </w:r>
      <w:r w:rsidR="0090175C" w:rsidRPr="00C6513A">
        <w:t>Communications</w:t>
      </w:r>
      <w:r w:rsidR="00406C6D" w:rsidRPr="00C6513A">
        <w:t xml:space="preserve"> Director Lindsey</w:t>
      </w:r>
      <w:r w:rsidR="0090175C" w:rsidRPr="00C6513A">
        <w:t xml:space="preserve"> Nielsen</w:t>
      </w:r>
      <w:r w:rsidR="00750117">
        <w:t>, Office Administrator Kaye Mickelson</w:t>
      </w:r>
    </w:p>
    <w:p w14:paraId="7572B28F" w14:textId="4C391F32" w:rsidR="008D37EC" w:rsidRDefault="008D37EC" w:rsidP="00B81EB8">
      <w:pPr>
        <w:tabs>
          <w:tab w:val="left" w:pos="1440"/>
          <w:tab w:val="left" w:pos="2160"/>
        </w:tabs>
        <w:ind w:left="2160" w:hanging="2160"/>
        <w:jc w:val="both"/>
      </w:pPr>
    </w:p>
    <w:p w14:paraId="251F5241" w14:textId="0020FEB6" w:rsidR="00AF53C7" w:rsidRDefault="00AF53C7" w:rsidP="00B81EB8">
      <w:pPr>
        <w:tabs>
          <w:tab w:val="left" w:pos="2337"/>
        </w:tabs>
        <w:ind w:left="2160" w:hanging="2160"/>
        <w:jc w:val="both"/>
      </w:pPr>
      <w:r>
        <w:t xml:space="preserve">Chair Ed Marshall called the meeting to order at </w:t>
      </w:r>
      <w:r w:rsidR="009757EC">
        <w:t>approximately</w:t>
      </w:r>
      <w:r w:rsidR="005565A5">
        <w:t xml:space="preserve"> 1:0</w:t>
      </w:r>
      <w:r w:rsidR="000D465A">
        <w:t>4 p</w:t>
      </w:r>
      <w:r>
        <w:t xml:space="preserve">.m.  </w:t>
      </w:r>
    </w:p>
    <w:p w14:paraId="3DA33C10" w14:textId="77777777" w:rsidR="00B003BC" w:rsidRDefault="003263AC" w:rsidP="00B81EB8"/>
    <w:p w14:paraId="11D91B65" w14:textId="1D3F9409"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6355DA">
        <w:rPr>
          <w:b/>
          <w:bCs/>
          <w:u w:val="single"/>
        </w:rPr>
        <w:t xml:space="preserve"> September 21</w:t>
      </w:r>
      <w:r>
        <w:rPr>
          <w:b/>
          <w:bCs/>
          <w:u w:val="single"/>
        </w:rPr>
        <w:t>, 2020, Meeting.</w:t>
      </w:r>
    </w:p>
    <w:p w14:paraId="2B1EE0A2" w14:textId="7FDD9B83" w:rsidR="00D063BC" w:rsidRDefault="00D063BC" w:rsidP="00D063BC">
      <w:pPr>
        <w:tabs>
          <w:tab w:val="left" w:pos="1440"/>
          <w:tab w:val="left" w:pos="2160"/>
        </w:tabs>
        <w:jc w:val="both"/>
        <w:rPr>
          <w:b/>
          <w:bCs/>
          <w:u w:val="single"/>
        </w:rPr>
      </w:pPr>
    </w:p>
    <w:p w14:paraId="702ED1F6" w14:textId="77777777" w:rsidR="00D063BC" w:rsidRPr="00B75FD2" w:rsidRDefault="00D063BC" w:rsidP="00D063BC">
      <w:pPr>
        <w:tabs>
          <w:tab w:val="left" w:pos="1440"/>
          <w:tab w:val="left" w:pos="2160"/>
        </w:tabs>
        <w:jc w:val="both"/>
      </w:pPr>
      <w:r w:rsidRPr="00B75FD2">
        <w:t xml:space="preserve">The minutes were reviewed and accepted.  </w:t>
      </w:r>
    </w:p>
    <w:p w14:paraId="4F39B60A" w14:textId="77777777" w:rsidR="00D063BC" w:rsidRPr="00B75FD2" w:rsidRDefault="00D063BC" w:rsidP="00D063BC">
      <w:pPr>
        <w:tabs>
          <w:tab w:val="left" w:pos="1440"/>
          <w:tab w:val="left" w:pos="2160"/>
        </w:tabs>
        <w:jc w:val="both"/>
      </w:pPr>
    </w:p>
    <w:p w14:paraId="23B35134" w14:textId="76D76D6C" w:rsidR="002A56F1" w:rsidRPr="00C1570C" w:rsidRDefault="00D063BC" w:rsidP="00B81EB8">
      <w:pPr>
        <w:tabs>
          <w:tab w:val="left" w:pos="1440"/>
          <w:tab w:val="left" w:pos="2160"/>
        </w:tabs>
        <w:jc w:val="both"/>
      </w:pPr>
      <w:r w:rsidRPr="00B75FD2">
        <w:rPr>
          <w:b/>
          <w:bCs/>
        </w:rPr>
        <w:t xml:space="preserve">MOTION:  </w:t>
      </w:r>
      <w:r w:rsidRPr="00980376">
        <w:t>Del Draper</w:t>
      </w:r>
      <w:r w:rsidRPr="00B75FD2">
        <w:rPr>
          <w:b/>
          <w:bCs/>
        </w:rPr>
        <w:t xml:space="preserve"> </w:t>
      </w:r>
      <w:r w:rsidRPr="00B75FD2">
        <w:t xml:space="preserve">moved to approve the minutes of </w:t>
      </w:r>
      <w:r w:rsidR="00F82728">
        <w:t>September 21</w:t>
      </w:r>
      <w:r w:rsidRPr="00B75FD2">
        <w:t>, 2020</w:t>
      </w:r>
      <w:r w:rsidR="00124F96">
        <w:t>,</w:t>
      </w:r>
      <w:r w:rsidR="007D27BB">
        <w:t xml:space="preserve"> as amended</w:t>
      </w:r>
      <w:r w:rsidRPr="00B75FD2">
        <w:t xml:space="preserve">.  </w:t>
      </w:r>
      <w:r w:rsidR="00980376">
        <w:t>John Knoblock</w:t>
      </w:r>
      <w:r w:rsidRPr="00B75FD2">
        <w:t xml:space="preserve"> seconded the motion.  The motion passed with the unanimous consent of the Committee.</w:t>
      </w:r>
    </w:p>
    <w:p w14:paraId="6FECE976" w14:textId="77777777" w:rsidR="00B45BF6" w:rsidRDefault="00B45BF6" w:rsidP="00B81EB8">
      <w:pPr>
        <w:tabs>
          <w:tab w:val="left" w:pos="1440"/>
          <w:tab w:val="left" w:pos="2160"/>
        </w:tabs>
        <w:jc w:val="both"/>
      </w:pPr>
    </w:p>
    <w:p w14:paraId="2353B9B6" w14:textId="156442D4" w:rsidR="00FA2970" w:rsidRPr="00F200E6" w:rsidRDefault="0010131B" w:rsidP="00B81EB8">
      <w:pPr>
        <w:pStyle w:val="ListParagraph"/>
        <w:numPr>
          <w:ilvl w:val="0"/>
          <w:numId w:val="1"/>
        </w:numPr>
        <w:tabs>
          <w:tab w:val="left" w:pos="1440"/>
          <w:tab w:val="left" w:pos="2160"/>
        </w:tabs>
        <w:ind w:hanging="720"/>
        <w:jc w:val="both"/>
      </w:pPr>
      <w:r w:rsidRPr="00F200E6">
        <w:rPr>
          <w:b/>
          <w:bCs/>
          <w:u w:val="single"/>
        </w:rPr>
        <w:t>Update</w:t>
      </w:r>
      <w:r w:rsidR="00A4710F">
        <w:rPr>
          <w:b/>
          <w:bCs/>
          <w:u w:val="single"/>
        </w:rPr>
        <w:t xml:space="preserve">s </w:t>
      </w:r>
      <w:r w:rsidRPr="00F200E6">
        <w:rPr>
          <w:b/>
          <w:bCs/>
          <w:u w:val="single"/>
        </w:rPr>
        <w:t>from</w:t>
      </w:r>
      <w:r w:rsidR="00A4710F">
        <w:rPr>
          <w:b/>
          <w:bCs/>
          <w:u w:val="single"/>
        </w:rPr>
        <w:t xml:space="preserve"> Committee Members and Others </w:t>
      </w:r>
      <w:r w:rsidR="00051190">
        <w:rPr>
          <w:b/>
          <w:bCs/>
          <w:u w:val="single"/>
        </w:rPr>
        <w:t>W</w:t>
      </w:r>
      <w:r w:rsidR="00A4710F">
        <w:rPr>
          <w:b/>
          <w:bCs/>
          <w:u w:val="single"/>
        </w:rPr>
        <w:t>h</w:t>
      </w:r>
      <w:r w:rsidR="00051190">
        <w:rPr>
          <w:b/>
          <w:bCs/>
          <w:u w:val="single"/>
        </w:rPr>
        <w:t>o</w:t>
      </w:r>
      <w:r w:rsidR="00A4710F">
        <w:rPr>
          <w:b/>
          <w:bCs/>
          <w:u w:val="single"/>
        </w:rPr>
        <w:t xml:space="preserve"> </w:t>
      </w:r>
      <w:r w:rsidR="00051190">
        <w:rPr>
          <w:b/>
          <w:bCs/>
          <w:u w:val="single"/>
        </w:rPr>
        <w:t>H</w:t>
      </w:r>
      <w:r w:rsidR="00A4710F">
        <w:rPr>
          <w:b/>
          <w:bCs/>
          <w:u w:val="single"/>
        </w:rPr>
        <w:t>ave New Information</w:t>
      </w:r>
      <w:r w:rsidR="00F200E6" w:rsidRPr="00F200E6">
        <w:rPr>
          <w:b/>
          <w:bCs/>
          <w:u w:val="single"/>
        </w:rPr>
        <w:t xml:space="preserve">.  </w:t>
      </w:r>
    </w:p>
    <w:p w14:paraId="52672221" w14:textId="0C4B0C52" w:rsidR="00F200E6" w:rsidRDefault="00F200E6" w:rsidP="00B81EB8">
      <w:pPr>
        <w:tabs>
          <w:tab w:val="left" w:pos="1440"/>
          <w:tab w:val="left" w:pos="2160"/>
        </w:tabs>
        <w:jc w:val="both"/>
      </w:pPr>
    </w:p>
    <w:p w14:paraId="2893BA13" w14:textId="7540FC4E" w:rsidR="00F94453" w:rsidRDefault="003C3447" w:rsidP="00B81EB8">
      <w:pPr>
        <w:tabs>
          <w:tab w:val="left" w:pos="1440"/>
          <w:tab w:val="left" w:pos="2160"/>
        </w:tabs>
        <w:jc w:val="both"/>
      </w:pPr>
      <w:r>
        <w:t xml:space="preserve">Salt Lake County Transportation Program Manager, Helen Peters </w:t>
      </w:r>
      <w:r w:rsidR="00CB47F7">
        <w:t xml:space="preserve">shared an update </w:t>
      </w:r>
      <w:r w:rsidR="00252607">
        <w:t>about</w:t>
      </w:r>
      <w:r w:rsidR="00CB47F7">
        <w:t xml:space="preserve"> the Federal Lands Access Program (“FLAP”) grant.  A communication plan was underway </w:t>
      </w:r>
      <w:r w:rsidR="007D134A">
        <w:t>to</w:t>
      </w:r>
      <w:r w:rsidR="000F4E3B">
        <w:t xml:space="preserve"> keep all</w:t>
      </w:r>
      <w:r w:rsidR="00BA7263">
        <w:t xml:space="preserve"> </w:t>
      </w:r>
      <w:r w:rsidR="000869BF">
        <w:t>of the s</w:t>
      </w:r>
      <w:r w:rsidR="00485A3B">
        <w:t xml:space="preserve">takeholders up to date.  </w:t>
      </w:r>
      <w:r w:rsidR="00770738">
        <w:t xml:space="preserve">The </w:t>
      </w:r>
      <w:r w:rsidR="00EA2325">
        <w:t xml:space="preserve">U.S. </w:t>
      </w:r>
      <w:r w:rsidR="00485A3B">
        <w:t xml:space="preserve">Forest Service and Millcreek City </w:t>
      </w:r>
      <w:r w:rsidR="00770738">
        <w:t>would continue to work with Ms. Peters on this</w:t>
      </w:r>
      <w:r w:rsidR="00575610">
        <w:t xml:space="preserve"> task.  John Knoblock</w:t>
      </w:r>
      <w:r w:rsidR="002E7534">
        <w:t xml:space="preserve"> asked </w:t>
      </w:r>
      <w:r w:rsidR="000869BF">
        <w:t xml:space="preserve">if </w:t>
      </w:r>
      <w:r w:rsidR="002E7534">
        <w:t xml:space="preserve">the FLAP grant had been officially awarded.  Ms. Peters reported that Millcreek Canyon </w:t>
      </w:r>
      <w:r w:rsidR="00C24A6F">
        <w:t xml:space="preserve">was on the shortlist and </w:t>
      </w:r>
      <w:r w:rsidR="00F94453">
        <w:t xml:space="preserve">the Programming Committee from </w:t>
      </w:r>
      <w:r w:rsidR="00553332">
        <w:t>The</w:t>
      </w:r>
      <w:r w:rsidR="00F94453">
        <w:t xml:space="preserve"> Federal Highway</w:t>
      </w:r>
      <w:r w:rsidR="00553332">
        <w:t xml:space="preserve"> </w:t>
      </w:r>
      <w:r w:rsidR="00080474">
        <w:t>Administration</w:t>
      </w:r>
      <w:r w:rsidR="00553332">
        <w:t xml:space="preserve"> (“FHWA”)</w:t>
      </w:r>
      <w:r w:rsidR="004556DE">
        <w:t xml:space="preserve"> </w:t>
      </w:r>
      <w:r w:rsidR="00F94453">
        <w:t xml:space="preserve">would make the final decision in </w:t>
      </w:r>
      <w:r w:rsidR="00C01949">
        <w:t xml:space="preserve">the </w:t>
      </w:r>
      <w:r w:rsidR="00F94453">
        <w:t>spring.</w:t>
      </w:r>
      <w:r w:rsidR="004556DE">
        <w:t xml:space="preserve">  She would keep the Millcreek Canyon Committee updated.  </w:t>
      </w:r>
    </w:p>
    <w:p w14:paraId="5F8E2255" w14:textId="6AC80219" w:rsidR="004556DE" w:rsidRDefault="004556DE" w:rsidP="00B81EB8">
      <w:pPr>
        <w:tabs>
          <w:tab w:val="left" w:pos="1440"/>
          <w:tab w:val="left" w:pos="2160"/>
        </w:tabs>
        <w:jc w:val="both"/>
      </w:pPr>
    </w:p>
    <w:p w14:paraId="1FE494C3" w14:textId="7C1F75A6" w:rsidR="00B810CA" w:rsidRDefault="004556DE" w:rsidP="00B81EB8">
      <w:pPr>
        <w:tabs>
          <w:tab w:val="left" w:pos="1440"/>
          <w:tab w:val="left" w:pos="2160"/>
        </w:tabs>
        <w:jc w:val="both"/>
      </w:pPr>
      <w:r>
        <w:t xml:space="preserve">Chair Marshall </w:t>
      </w:r>
      <w:r w:rsidR="00C04DB9">
        <w:t xml:space="preserve">asked Ms. Peters </w:t>
      </w:r>
      <w:r w:rsidR="000869BF">
        <w:t xml:space="preserve">if </w:t>
      </w:r>
      <w:r w:rsidR="00C04DB9">
        <w:t>there had been a miscommunication about the FLAP grant.  He mentioned a press release and emails from Transportation Planner, Jared Stewart.</w:t>
      </w:r>
      <w:r w:rsidR="00B67718">
        <w:t xml:space="preserve">  Ms. Peters stated that she would go back and look at the emails.  She explained that Millcreek Canyon was shortlisted and there would be a site visit</w:t>
      </w:r>
      <w:r w:rsidR="001C58AD">
        <w:t>.  T</w:t>
      </w:r>
      <w:r w:rsidR="00B67718">
        <w:t>he scope of work would</w:t>
      </w:r>
      <w:r w:rsidR="001C58AD">
        <w:t xml:space="preserve"> also</w:t>
      </w:r>
      <w:r w:rsidR="00B67718">
        <w:t xml:space="preserve"> be examined and a presentation made to the FHWA.  Ms. Peters believed that unless there was a serious flaw with the application, it would be successful</w:t>
      </w:r>
      <w:r w:rsidR="00151AB8">
        <w:t xml:space="preserve">.  However, she noted that </w:t>
      </w:r>
      <w:r w:rsidR="00B67718">
        <w:t>a final decision</w:t>
      </w:r>
      <w:r w:rsidR="00151AB8">
        <w:t xml:space="preserve"> on the grant</w:t>
      </w:r>
      <w:r w:rsidR="00B67718">
        <w:t xml:space="preserve"> would not be made until </w:t>
      </w:r>
      <w:r w:rsidR="006E1E66">
        <w:t>next</w:t>
      </w:r>
      <w:r w:rsidR="00B67718">
        <w:t xml:space="preserve"> spring.</w:t>
      </w:r>
    </w:p>
    <w:p w14:paraId="71F28D34" w14:textId="3BC34406" w:rsidR="00B67718" w:rsidRDefault="00B67718" w:rsidP="00B81EB8">
      <w:pPr>
        <w:tabs>
          <w:tab w:val="left" w:pos="1440"/>
          <w:tab w:val="left" w:pos="2160"/>
        </w:tabs>
        <w:jc w:val="both"/>
      </w:pPr>
    </w:p>
    <w:p w14:paraId="4D15675B" w14:textId="5DF16600" w:rsidR="00151AB8" w:rsidRDefault="00151AB8" w:rsidP="00B81EB8">
      <w:pPr>
        <w:tabs>
          <w:tab w:val="left" w:pos="1440"/>
          <w:tab w:val="left" w:pos="2160"/>
        </w:tabs>
        <w:jc w:val="both"/>
      </w:pPr>
      <w:r>
        <w:t xml:space="preserve">Chair Marshall shared </w:t>
      </w:r>
      <w:r w:rsidR="001C58AD">
        <w:t xml:space="preserve">notable </w:t>
      </w:r>
      <w:r w:rsidR="00A62A36">
        <w:t xml:space="preserve">points </w:t>
      </w:r>
      <w:r w:rsidR="002D7A49">
        <w:t xml:space="preserve">with the Millcreek Canyon Committee </w:t>
      </w:r>
      <w:r w:rsidR="00D00DE1">
        <w:t xml:space="preserve">that were </w:t>
      </w:r>
      <w:r w:rsidR="00A62A36">
        <w:t>ma</w:t>
      </w:r>
      <w:r w:rsidR="00CE6BDB">
        <w:t xml:space="preserve">de during a </w:t>
      </w:r>
      <w:r w:rsidR="00C013C7">
        <w:t xml:space="preserve">recent </w:t>
      </w:r>
      <w:r w:rsidR="00CE6BDB">
        <w:t>meeting</w:t>
      </w:r>
      <w:r w:rsidR="00C013C7">
        <w:t>.  They included:</w:t>
      </w:r>
    </w:p>
    <w:p w14:paraId="5BCD7022" w14:textId="7353C075" w:rsidR="00CE6BDB" w:rsidRDefault="00CE6BDB" w:rsidP="00B81EB8">
      <w:pPr>
        <w:tabs>
          <w:tab w:val="left" w:pos="1440"/>
          <w:tab w:val="left" w:pos="2160"/>
        </w:tabs>
        <w:jc w:val="both"/>
      </w:pPr>
    </w:p>
    <w:p w14:paraId="6F0B4F39" w14:textId="762FCF5D" w:rsidR="00CE6BDB" w:rsidRDefault="00CE6BDB" w:rsidP="00CE6BDB">
      <w:pPr>
        <w:pStyle w:val="ListParagraph"/>
        <w:numPr>
          <w:ilvl w:val="0"/>
          <w:numId w:val="6"/>
        </w:numPr>
        <w:tabs>
          <w:tab w:val="left" w:pos="1440"/>
          <w:tab w:val="left" w:pos="2160"/>
        </w:tabs>
        <w:jc w:val="both"/>
      </w:pPr>
      <w:r>
        <w:t xml:space="preserve">Engineers want two 11-foot lanes with a </w:t>
      </w:r>
      <w:r w:rsidR="000869BF">
        <w:t>five</w:t>
      </w:r>
      <w:r>
        <w:t>-foot</w:t>
      </w:r>
      <w:r w:rsidR="00124F96">
        <w:t>-</w:t>
      </w:r>
      <w:r>
        <w:t>wide uphill bicycle path, with occasional downhill turnouts for bicycles.  The engineers would like a uniform width, if possible;</w:t>
      </w:r>
    </w:p>
    <w:p w14:paraId="34E1E2D0" w14:textId="77777777" w:rsidR="000869BF" w:rsidRDefault="000869BF" w:rsidP="000869BF">
      <w:pPr>
        <w:pStyle w:val="ListParagraph"/>
        <w:tabs>
          <w:tab w:val="left" w:pos="1440"/>
          <w:tab w:val="left" w:pos="2160"/>
        </w:tabs>
        <w:jc w:val="both"/>
      </w:pPr>
    </w:p>
    <w:p w14:paraId="7C4DAB49" w14:textId="23331F9E" w:rsidR="000869BF" w:rsidRDefault="00CE6BDB" w:rsidP="000869BF">
      <w:pPr>
        <w:pStyle w:val="ListParagraph"/>
        <w:numPr>
          <w:ilvl w:val="0"/>
          <w:numId w:val="6"/>
        </w:numPr>
        <w:tabs>
          <w:tab w:val="left" w:pos="1440"/>
          <w:tab w:val="left" w:pos="2160"/>
        </w:tabs>
        <w:jc w:val="both"/>
      </w:pPr>
      <w:r>
        <w:lastRenderedPageBreak/>
        <w:t xml:space="preserve">If the project is selected for a FLAP grant, the final design will be decided jointly by the FHWA engineers, the </w:t>
      </w:r>
      <w:r w:rsidR="000869BF">
        <w:t xml:space="preserve">U.S. </w:t>
      </w:r>
      <w:r>
        <w:t>Forest Service</w:t>
      </w:r>
      <w:r w:rsidR="00124F96">
        <w:t>,</w:t>
      </w:r>
      <w:r>
        <w:t xml:space="preserve"> and the County</w:t>
      </w:r>
      <w:r w:rsidR="00C013C7">
        <w:t>;</w:t>
      </w:r>
    </w:p>
    <w:p w14:paraId="4AB117D0" w14:textId="77777777" w:rsidR="000869BF" w:rsidRDefault="000869BF" w:rsidP="000869BF">
      <w:pPr>
        <w:pStyle w:val="ListParagraph"/>
      </w:pPr>
    </w:p>
    <w:p w14:paraId="55A6D5EC" w14:textId="5F688B4D" w:rsidR="00287CD4" w:rsidRDefault="00C013C7" w:rsidP="000869BF">
      <w:pPr>
        <w:pStyle w:val="ListParagraph"/>
        <w:numPr>
          <w:ilvl w:val="0"/>
          <w:numId w:val="6"/>
        </w:numPr>
        <w:tabs>
          <w:tab w:val="left" w:pos="1440"/>
          <w:tab w:val="left" w:pos="2160"/>
        </w:tabs>
        <w:jc w:val="both"/>
      </w:pPr>
      <w:r>
        <w:t>Salt Lake District Ranger, Bekee Hotze stated that there would be no Environmental Impact Statement because there is a categorical exclusion for roads</w:t>
      </w:r>
      <w:r w:rsidR="004D5D3F">
        <w:t>;</w:t>
      </w:r>
      <w:r w:rsidR="000869BF">
        <w:t xml:space="preserve"> and</w:t>
      </w:r>
    </w:p>
    <w:p w14:paraId="6187738A" w14:textId="77777777" w:rsidR="000869BF" w:rsidRDefault="000869BF" w:rsidP="000869BF">
      <w:pPr>
        <w:pStyle w:val="ListParagraph"/>
      </w:pPr>
    </w:p>
    <w:p w14:paraId="7E1702A5" w14:textId="320024CE" w:rsidR="00287CD4" w:rsidRDefault="004D5D3F" w:rsidP="00A94DCF">
      <w:pPr>
        <w:pStyle w:val="ListParagraph"/>
        <w:numPr>
          <w:ilvl w:val="0"/>
          <w:numId w:val="6"/>
        </w:numPr>
        <w:tabs>
          <w:tab w:val="left" w:pos="1440"/>
          <w:tab w:val="left" w:pos="2160"/>
        </w:tabs>
        <w:jc w:val="both"/>
      </w:pPr>
      <w:r>
        <w:t>Highway engineers currently had no solution for road bicycles that speed downhill.</w:t>
      </w:r>
    </w:p>
    <w:p w14:paraId="0443EBFD" w14:textId="77777777" w:rsidR="004D5D3F" w:rsidRDefault="004D5D3F" w:rsidP="004D5D3F">
      <w:pPr>
        <w:tabs>
          <w:tab w:val="left" w:pos="1440"/>
          <w:tab w:val="left" w:pos="2160"/>
        </w:tabs>
        <w:jc w:val="both"/>
      </w:pPr>
    </w:p>
    <w:p w14:paraId="113FD108" w14:textId="47AB673F" w:rsidR="00533651" w:rsidRDefault="00533651" w:rsidP="003C6456">
      <w:pPr>
        <w:tabs>
          <w:tab w:val="left" w:pos="1440"/>
          <w:tab w:val="left" w:pos="2160"/>
        </w:tabs>
        <w:jc w:val="both"/>
      </w:pPr>
      <w:r>
        <w:t xml:space="preserve">Ms. Peters clarified the statement made by Ms. Hotze.  </w:t>
      </w:r>
      <w:r w:rsidR="000A6F38">
        <w:t xml:space="preserve">She noted that there may be a roadway category exclusion but the individual project may still need an Environmental Impact Statement.  </w:t>
      </w:r>
      <w:r w:rsidR="00EC660E">
        <w:t xml:space="preserve">Mr. Knoblock noted that even if there was a categorical exclusion from </w:t>
      </w:r>
      <w:r w:rsidR="00D00DE1">
        <w:t>t</w:t>
      </w:r>
      <w:r w:rsidR="00EC660E">
        <w:t>he National Environmental Policy Act (“NEPA”), an analysis would still need to be done.  There would be a reduced level of analysis but requirements for a categorical exclusion would need to be satisfied.</w:t>
      </w:r>
    </w:p>
    <w:p w14:paraId="2DCCDDB7" w14:textId="77777777" w:rsidR="000A6F38" w:rsidRDefault="000A6F38" w:rsidP="003C6456">
      <w:pPr>
        <w:tabs>
          <w:tab w:val="left" w:pos="1440"/>
          <w:tab w:val="left" w:pos="2160"/>
        </w:tabs>
        <w:jc w:val="both"/>
      </w:pPr>
    </w:p>
    <w:p w14:paraId="2A242C9E" w14:textId="6D91FD8B" w:rsidR="00AB7E6A" w:rsidRDefault="002D7A49" w:rsidP="003C6456">
      <w:pPr>
        <w:tabs>
          <w:tab w:val="left" w:pos="1440"/>
          <w:tab w:val="left" w:pos="2160"/>
        </w:tabs>
        <w:jc w:val="both"/>
      </w:pPr>
      <w:r>
        <w:t xml:space="preserve">Chair Marshall </w:t>
      </w:r>
      <w:r w:rsidR="005A0C1B">
        <w:t>reported</w:t>
      </w:r>
      <w:r w:rsidR="00674100">
        <w:t xml:space="preserve"> </w:t>
      </w:r>
      <w:r>
        <w:t xml:space="preserve">that during the </w:t>
      </w:r>
      <w:r w:rsidR="00674100">
        <w:t xml:space="preserve">meeting, Ms. Hotze made it clear that she </w:t>
      </w:r>
      <w:r w:rsidR="005A0C1B">
        <w:t>had</w:t>
      </w:r>
      <w:r w:rsidR="00674100">
        <w:t xml:space="preserve"> no intention of reversing the direction of the tollbooth.  The </w:t>
      </w:r>
      <w:r w:rsidR="000869BF">
        <w:t xml:space="preserve">U.S. </w:t>
      </w:r>
      <w:r w:rsidR="00674100">
        <w:t xml:space="preserve">Forest Service </w:t>
      </w:r>
      <w:r w:rsidR="00CB36A9">
        <w:t>tried</w:t>
      </w:r>
      <w:r w:rsidR="00674100">
        <w:t xml:space="preserve"> </w:t>
      </w:r>
      <w:r w:rsidR="009C385B">
        <w:t>this</w:t>
      </w:r>
      <w:r w:rsidR="00674100">
        <w:t xml:space="preserve"> when they reopened the booth.  Traffic backed up through the residential area</w:t>
      </w:r>
      <w:r w:rsidR="009C385B">
        <w:t>s</w:t>
      </w:r>
      <w:r w:rsidR="00674100">
        <w:t xml:space="preserve"> to Highway 215 and there had been a lot of complaints.</w:t>
      </w:r>
      <w:r w:rsidR="005130F3">
        <w:t xml:space="preserve">  Mr. Knoblock reported that he waited 45 minutes to get out of the canyon a few weeks ago.  The tollbooth takers were waving some cars through to clear the line and stopping other cars to pay the fee.  Not only was this problematic for people that were unable to leave the canyons in a timely manner but it also resulted in a loss of income </w:t>
      </w:r>
      <w:r w:rsidR="00CB36A9">
        <w:t>for</w:t>
      </w:r>
      <w:r w:rsidR="005130F3">
        <w:t xml:space="preserve"> the tollbooth.  Mr. Knoblock felt this issue should be high on the list of problems to solve.  </w:t>
      </w:r>
    </w:p>
    <w:p w14:paraId="59B024DA" w14:textId="77777777" w:rsidR="002D7A49" w:rsidRDefault="002D7A49" w:rsidP="003C6456">
      <w:pPr>
        <w:tabs>
          <w:tab w:val="left" w:pos="1440"/>
          <w:tab w:val="left" w:pos="2160"/>
        </w:tabs>
        <w:jc w:val="both"/>
      </w:pPr>
    </w:p>
    <w:p w14:paraId="10DEFEAF" w14:textId="44D406DA" w:rsidR="00ED6CDA" w:rsidRDefault="008C253C" w:rsidP="003C6456">
      <w:pPr>
        <w:tabs>
          <w:tab w:val="left" w:pos="1440"/>
          <w:tab w:val="left" w:pos="2160"/>
        </w:tabs>
        <w:jc w:val="both"/>
      </w:pPr>
      <w:r>
        <w:t xml:space="preserve">Del Draper asked </w:t>
      </w:r>
      <w:r w:rsidR="000869BF">
        <w:t xml:space="preserve">if </w:t>
      </w:r>
      <w:r w:rsidR="00DF552A">
        <w:t>the long</w:t>
      </w:r>
      <w:r>
        <w:t xml:space="preserve"> wait times </w:t>
      </w:r>
      <w:r w:rsidR="00DF552A">
        <w:t>in</w:t>
      </w:r>
      <w:r>
        <w:t xml:space="preserve"> the canyon occur only during the fall months.  Chair Marshall noted that it happen</w:t>
      </w:r>
      <w:r w:rsidR="000869BF">
        <w:t>s</w:t>
      </w:r>
      <w:r>
        <w:t xml:space="preserve"> at sunset or if the Boy Scout</w:t>
      </w:r>
      <w:r w:rsidR="00694299">
        <w:t>s</w:t>
      </w:r>
      <w:r>
        <w:t xml:space="preserve"> camp let</w:t>
      </w:r>
      <w:r w:rsidR="000869BF">
        <w:t>s</w:t>
      </w:r>
      <w:r>
        <w:t xml:space="preserve"> out.  He reported that he waited 14 minutes to exit the canyon</w:t>
      </w:r>
      <w:r w:rsidR="00DF552A">
        <w:t>.</w:t>
      </w:r>
      <w:r w:rsidR="00961C4C">
        <w:t xml:space="preserve">  Mr. Draper believed that regardless of the tollbooth direction, the wait times </w:t>
      </w:r>
      <w:r w:rsidR="000869BF">
        <w:t>a</w:t>
      </w:r>
      <w:r w:rsidR="00961C4C">
        <w:t xml:space="preserve">re </w:t>
      </w:r>
      <w:r w:rsidR="000869BF">
        <w:t xml:space="preserve">of </w:t>
      </w:r>
      <w:r w:rsidR="00961C4C">
        <w:t>serious concern.  He commented that because the booths were not currently accepting cash, using cards slow</w:t>
      </w:r>
      <w:r w:rsidR="000869BF">
        <w:t>s</w:t>
      </w:r>
      <w:r w:rsidR="00961C4C">
        <w:t xml:space="preserve"> down the process.  Mr. Draper wondered </w:t>
      </w:r>
      <w:r w:rsidR="000869BF">
        <w:t xml:space="preserve">if </w:t>
      </w:r>
      <w:r w:rsidR="00961C4C">
        <w:t>there should be a second person to collect payments on busy weekends.</w:t>
      </w:r>
    </w:p>
    <w:p w14:paraId="49D67258" w14:textId="4D7F7872" w:rsidR="00425CB9" w:rsidRDefault="00425CB9" w:rsidP="003C6456">
      <w:pPr>
        <w:tabs>
          <w:tab w:val="left" w:pos="1440"/>
          <w:tab w:val="left" w:pos="2160"/>
        </w:tabs>
        <w:jc w:val="both"/>
      </w:pPr>
    </w:p>
    <w:p w14:paraId="344EDDE5" w14:textId="7B50BB8C" w:rsidR="00EE138A" w:rsidRDefault="00EA34AB" w:rsidP="003C6456">
      <w:pPr>
        <w:tabs>
          <w:tab w:val="left" w:pos="1440"/>
          <w:tab w:val="left" w:pos="2160"/>
        </w:tabs>
        <w:jc w:val="both"/>
      </w:pPr>
      <w:r>
        <w:t>Chair Marshall believed a second exit lane was needed and suggested an automated machine.</w:t>
      </w:r>
      <w:r w:rsidR="00B55EF0">
        <w:t xml:space="preserve">  He asked Communications Director, Rita Lund</w:t>
      </w:r>
      <w:r w:rsidR="00124F96">
        <w:t>,</w:t>
      </w:r>
      <w:r w:rsidR="003F1948">
        <w:t xml:space="preserve"> </w:t>
      </w:r>
      <w:r w:rsidR="000869BF">
        <w:t xml:space="preserve">if </w:t>
      </w:r>
      <w:r w:rsidR="003F1948">
        <w:t xml:space="preserve">Millcreek </w:t>
      </w:r>
      <w:r w:rsidR="000869BF">
        <w:t xml:space="preserve">City </w:t>
      </w:r>
      <w:r w:rsidR="003F1948">
        <w:t xml:space="preserve">was looking at possible funding sources for this.  Ms. Lund </w:t>
      </w:r>
      <w:r w:rsidR="00E640CC">
        <w:t xml:space="preserve">reported that the City was exploring the best uses for some of the Coronavirus Aid, Relief, and Economic Security (“CARES”) Act funds.  She noted that the tollbooth and second exit lane were on the list that the FHWA had taken with them.  Ms. Lund believed there was a need for improved access but </w:t>
      </w:r>
      <w:r w:rsidR="00350F7A">
        <w:t>the decision</w:t>
      </w:r>
      <w:r w:rsidR="00E640CC">
        <w:t xml:space="preserve"> </w:t>
      </w:r>
      <w:r w:rsidR="00DF552A">
        <w:t>came down to</w:t>
      </w:r>
      <w:r w:rsidR="00E640CC">
        <w:t xml:space="preserve"> funding</w:t>
      </w:r>
      <w:r w:rsidR="00BF4554">
        <w:t>.</w:t>
      </w:r>
    </w:p>
    <w:p w14:paraId="172ABC50" w14:textId="5D86F724" w:rsidR="00BF4554" w:rsidRDefault="00BF4554" w:rsidP="003C6456">
      <w:pPr>
        <w:tabs>
          <w:tab w:val="left" w:pos="1440"/>
          <w:tab w:val="left" w:pos="2160"/>
        </w:tabs>
        <w:jc w:val="both"/>
      </w:pPr>
    </w:p>
    <w:p w14:paraId="1DC4151E" w14:textId="742C4D58" w:rsidR="00BF4554" w:rsidRDefault="00BF4554" w:rsidP="003C6456">
      <w:pPr>
        <w:tabs>
          <w:tab w:val="left" w:pos="1440"/>
          <w:tab w:val="left" w:pos="2160"/>
        </w:tabs>
        <w:jc w:val="both"/>
      </w:pPr>
      <w:r>
        <w:t>It was suggested that there be a separate lane for cabin owners, restaurant visitors</w:t>
      </w:r>
      <w:r w:rsidR="000869BF">
        <w:t>.</w:t>
      </w:r>
      <w:r>
        <w:t xml:space="preserve"> and those with pre-paid cards to reduce wait times.  The Committee believed </w:t>
      </w:r>
      <w:r w:rsidR="00124F96">
        <w:t>several options</w:t>
      </w:r>
      <w:r>
        <w:t xml:space="preserve"> could be explored.  Chair Marshall reported that he asked the Federal Highway Engineers </w:t>
      </w:r>
      <w:r w:rsidR="000869BF">
        <w:t xml:space="preserve">if </w:t>
      </w:r>
      <w:r>
        <w:t>they could provide FLAP grant funds, once approved, on an emergency basis for the tollbooth.</w:t>
      </w:r>
      <w:r w:rsidR="00D8567F">
        <w:t xml:space="preserve">  He was told that there were no provisions for them to do that.  Ms. Peters confirmed that it could take 2</w:t>
      </w:r>
      <w:r w:rsidR="000869BF">
        <w:t xml:space="preserve"> to </w:t>
      </w:r>
      <w:r w:rsidR="00D8567F">
        <w:t>3 years for the FLAP grant money to become available.</w:t>
      </w:r>
      <w:r w:rsidR="003A4567">
        <w:t xml:space="preserve">  </w:t>
      </w:r>
    </w:p>
    <w:p w14:paraId="029AC97D" w14:textId="07307D68" w:rsidR="003A4567" w:rsidRDefault="003A4567" w:rsidP="003C6456">
      <w:pPr>
        <w:tabs>
          <w:tab w:val="left" w:pos="1440"/>
          <w:tab w:val="left" w:pos="2160"/>
        </w:tabs>
        <w:jc w:val="both"/>
      </w:pPr>
    </w:p>
    <w:p w14:paraId="0A992BCA" w14:textId="6CFF7DC4" w:rsidR="0059244A" w:rsidRDefault="003A4567" w:rsidP="003C6456">
      <w:pPr>
        <w:tabs>
          <w:tab w:val="left" w:pos="1440"/>
          <w:tab w:val="left" w:pos="2160"/>
        </w:tabs>
        <w:jc w:val="both"/>
      </w:pPr>
      <w:r>
        <w:lastRenderedPageBreak/>
        <w:t xml:space="preserve">Mr. Draper felt it was important </w:t>
      </w:r>
      <w:r w:rsidR="00D43F70">
        <w:t>that the</w:t>
      </w:r>
      <w:r>
        <w:t xml:space="preserve"> issue </w:t>
      </w:r>
      <w:r w:rsidR="00D43F70">
        <w:t xml:space="preserve">be </w:t>
      </w:r>
      <w:r>
        <w:t xml:space="preserve">reviewed to determine whether there were potential solutions </w:t>
      </w:r>
      <w:r w:rsidR="00236972">
        <w:t>for the long</w:t>
      </w:r>
      <w:r>
        <w:t xml:space="preserve"> wait times.  Mr. Knoblock noted that it was a Salt Lake County operated tollbooth.  He believed it was </w:t>
      </w:r>
      <w:r w:rsidR="00236972">
        <w:t xml:space="preserve">necessary </w:t>
      </w:r>
      <w:r>
        <w:t xml:space="preserve">to communicate with Wayne Johnson from Salt Lake County Parks &amp; Recreation to ensure </w:t>
      </w:r>
      <w:r w:rsidR="00236972">
        <w:t xml:space="preserve">that </w:t>
      </w:r>
      <w:r>
        <w:t xml:space="preserve">he was aware of the issue.  Ms. Lund </w:t>
      </w:r>
      <w:r w:rsidR="000869BF">
        <w:t xml:space="preserve">remarked </w:t>
      </w:r>
      <w:r>
        <w:t xml:space="preserve">that the tollbooth </w:t>
      </w:r>
      <w:r w:rsidR="000869BF">
        <w:t>i</w:t>
      </w:r>
      <w:r>
        <w:t xml:space="preserve">s </w:t>
      </w:r>
      <w:r w:rsidR="00236972">
        <w:t>within</w:t>
      </w:r>
      <w:r>
        <w:t xml:space="preserve"> Millcreek City </w:t>
      </w:r>
      <w:r w:rsidR="00236972">
        <w:t>l</w:t>
      </w:r>
      <w:r>
        <w:t>imits and Mr. Johnson was aware of the situation.</w:t>
      </w:r>
    </w:p>
    <w:p w14:paraId="4EA2C2A4" w14:textId="5511F73A" w:rsidR="003A4567" w:rsidRDefault="003A4567" w:rsidP="003C6456">
      <w:pPr>
        <w:tabs>
          <w:tab w:val="left" w:pos="1440"/>
          <w:tab w:val="left" w:pos="2160"/>
        </w:tabs>
        <w:jc w:val="both"/>
      </w:pPr>
    </w:p>
    <w:p w14:paraId="42A83F44" w14:textId="481FAC1A" w:rsidR="0047535D" w:rsidRDefault="0047535D" w:rsidP="003C6456">
      <w:pPr>
        <w:tabs>
          <w:tab w:val="left" w:pos="1440"/>
          <w:tab w:val="left" w:pos="2160"/>
        </w:tabs>
        <w:jc w:val="both"/>
      </w:pPr>
      <w:r>
        <w:t xml:space="preserve">Brian Hutchinson suggested creating a smaller group within the </w:t>
      </w:r>
      <w:r w:rsidR="00841271">
        <w:t xml:space="preserve">Committee </w:t>
      </w:r>
      <w:r w:rsidR="00B44816">
        <w:t xml:space="preserve">to track the progress of this issue.  He believed the entire Committee could be focused on tollbooth options and funding sources.  </w:t>
      </w:r>
      <w:r w:rsidR="000869BF">
        <w:t xml:space="preserve">The </w:t>
      </w:r>
      <w:r w:rsidR="00B44816">
        <w:t xml:space="preserve">Committee Members discussed making a possible motion.  </w:t>
      </w:r>
      <w:r w:rsidR="008D0DDA">
        <w:t xml:space="preserve">Mr. Hutchinson believed it was important to take action now so </w:t>
      </w:r>
      <w:r w:rsidR="00762F92">
        <w:t xml:space="preserve">that </w:t>
      </w:r>
      <w:r w:rsidR="008D0DDA">
        <w:t>any knowledge gained could be applied during the FLAP grant process.</w:t>
      </w:r>
      <w:r w:rsidR="00755FB7">
        <w:t xml:space="preserve">  Chair Marshall commented that the Committee </w:t>
      </w:r>
      <w:r w:rsidR="00762F92">
        <w:t>could</w:t>
      </w:r>
      <w:r w:rsidR="00755FB7">
        <w:t xml:space="preserve"> try to identify </w:t>
      </w:r>
      <w:r w:rsidR="008160F9">
        <w:t>possible</w:t>
      </w:r>
      <w:r w:rsidR="00755FB7">
        <w:t xml:space="preserve"> funding sources </w:t>
      </w:r>
      <w:r w:rsidR="008160F9">
        <w:t xml:space="preserve">to assist Millcreek City.  </w:t>
      </w:r>
    </w:p>
    <w:p w14:paraId="6EC49FE9" w14:textId="6DF39902" w:rsidR="00B44816" w:rsidRDefault="00B44816" w:rsidP="003C6456">
      <w:pPr>
        <w:tabs>
          <w:tab w:val="left" w:pos="1440"/>
          <w:tab w:val="left" w:pos="2160"/>
        </w:tabs>
        <w:jc w:val="both"/>
      </w:pPr>
    </w:p>
    <w:p w14:paraId="3541D079" w14:textId="4508EA29" w:rsidR="00154B38" w:rsidRDefault="00154B38" w:rsidP="003C6456">
      <w:pPr>
        <w:tabs>
          <w:tab w:val="left" w:pos="1440"/>
          <w:tab w:val="left" w:pos="2160"/>
        </w:tabs>
        <w:jc w:val="both"/>
      </w:pPr>
      <w:r>
        <w:t xml:space="preserve">Mr. Knoblock asked Ms. </w:t>
      </w:r>
      <w:r w:rsidR="000869BF">
        <w:t xml:space="preserve">Lund if </w:t>
      </w:r>
      <w:r>
        <w:t xml:space="preserve">she would be the most appropriate </w:t>
      </w:r>
      <w:r w:rsidR="00080474">
        <w:t>person</w:t>
      </w:r>
      <w:r>
        <w:t xml:space="preserve"> to follow up with and report back to.  Ms. Lund </w:t>
      </w:r>
      <w:r w:rsidR="0039370C">
        <w:t xml:space="preserve">stated that she could speak to Mr. Johnson </w:t>
      </w:r>
      <w:r w:rsidR="003730ED">
        <w:t>but he was already aware of the problem.  She noted that there were many issues to consider, including property lines.  Mr.</w:t>
      </w:r>
      <w:r w:rsidR="000869BF">
        <w:t> </w:t>
      </w:r>
      <w:r w:rsidR="003730ED">
        <w:t xml:space="preserve">Hutchinson </w:t>
      </w:r>
      <w:r w:rsidR="00532AE3">
        <w:t>believed the Committee investigation could look into the location of the booth.  The main purpose was for the Committee to establish its own interests and focus.</w:t>
      </w:r>
      <w:r w:rsidR="009618C1">
        <w:t xml:space="preserve">  Chair Marshall believed a vote would represent the </w:t>
      </w:r>
      <w:r w:rsidR="00080474">
        <w:t>consensus</w:t>
      </w:r>
      <w:r w:rsidR="009618C1">
        <w:t xml:space="preserve"> of the Millcreek Canyon Committee.  </w:t>
      </w:r>
    </w:p>
    <w:p w14:paraId="30D08C39" w14:textId="4BA0256C" w:rsidR="0005360B" w:rsidRDefault="0005360B" w:rsidP="003C6456">
      <w:pPr>
        <w:tabs>
          <w:tab w:val="left" w:pos="1440"/>
          <w:tab w:val="left" w:pos="2160"/>
        </w:tabs>
        <w:jc w:val="both"/>
      </w:pPr>
    </w:p>
    <w:p w14:paraId="29FFF1D2" w14:textId="41C9870F" w:rsidR="0005360B" w:rsidRPr="00C1570C" w:rsidRDefault="0005360B" w:rsidP="0005360B">
      <w:pPr>
        <w:tabs>
          <w:tab w:val="left" w:pos="1440"/>
          <w:tab w:val="left" w:pos="2160"/>
        </w:tabs>
        <w:jc w:val="both"/>
      </w:pPr>
      <w:r w:rsidRPr="00B75FD2">
        <w:rPr>
          <w:b/>
          <w:bCs/>
        </w:rPr>
        <w:t xml:space="preserve">MOTION:  </w:t>
      </w:r>
      <w:r>
        <w:t>Brian Hutchinson</w:t>
      </w:r>
      <w:r w:rsidRPr="00B75FD2">
        <w:rPr>
          <w:b/>
          <w:bCs/>
        </w:rPr>
        <w:t xml:space="preserve"> </w:t>
      </w:r>
      <w:r w:rsidRPr="00B75FD2">
        <w:t xml:space="preserve">moved </w:t>
      </w:r>
      <w:r>
        <w:t>that the Millcreek Canyon Committee monitor tollbooth options and funding sources</w:t>
      </w:r>
      <w:r w:rsidRPr="00B75FD2">
        <w:t xml:space="preserve">.  </w:t>
      </w:r>
      <w:r w:rsidR="004E4F92">
        <w:t>Del Draper</w:t>
      </w:r>
      <w:r w:rsidRPr="00B75FD2">
        <w:t xml:space="preserve"> seconded the motion.  The motion passed with the unanimous consent of the Committee.</w:t>
      </w:r>
    </w:p>
    <w:p w14:paraId="59C87B59" w14:textId="0D0EF922" w:rsidR="0005360B" w:rsidRDefault="0005360B" w:rsidP="003C6456">
      <w:pPr>
        <w:tabs>
          <w:tab w:val="left" w:pos="1440"/>
          <w:tab w:val="left" w:pos="2160"/>
        </w:tabs>
        <w:jc w:val="both"/>
      </w:pPr>
    </w:p>
    <w:p w14:paraId="24568E01" w14:textId="683D883E" w:rsidR="002C0C73" w:rsidRDefault="003B1103" w:rsidP="003C6456">
      <w:pPr>
        <w:tabs>
          <w:tab w:val="left" w:pos="1440"/>
          <w:tab w:val="left" w:pos="2160"/>
        </w:tabs>
        <w:jc w:val="both"/>
      </w:pPr>
      <w:r>
        <w:t xml:space="preserve">Chair Marshall believed the most helpful thing the Committee could do </w:t>
      </w:r>
      <w:r w:rsidR="000869BF">
        <w:t xml:space="preserve">would be to </w:t>
      </w:r>
      <w:r>
        <w:t xml:space="preserve">identify possible funding sources to supplement what Millcreek City is doing.  He asked that </w:t>
      </w:r>
      <w:r w:rsidR="000869BF">
        <w:t xml:space="preserve">the </w:t>
      </w:r>
      <w:r>
        <w:t xml:space="preserve">Committee Members bring up suggestions during the next Millcreek Canyon Committee Meeting.  </w:t>
      </w:r>
    </w:p>
    <w:p w14:paraId="0A33C82C" w14:textId="77777777" w:rsidR="00CE2DD0" w:rsidRDefault="00CE2DD0" w:rsidP="00CE2DD0">
      <w:pPr>
        <w:tabs>
          <w:tab w:val="left" w:pos="1440"/>
          <w:tab w:val="left" w:pos="2160"/>
        </w:tabs>
        <w:jc w:val="both"/>
      </w:pPr>
    </w:p>
    <w:p w14:paraId="73C76667" w14:textId="62A02ECA" w:rsidR="006C0BF5" w:rsidRDefault="0067405D" w:rsidP="00E361FA">
      <w:pPr>
        <w:tabs>
          <w:tab w:val="left" w:pos="1440"/>
          <w:tab w:val="left" w:pos="2160"/>
        </w:tabs>
        <w:jc w:val="both"/>
      </w:pPr>
      <w:r>
        <w:t xml:space="preserve">Mr. Knoblock asked </w:t>
      </w:r>
      <w:r w:rsidR="000869BF">
        <w:t xml:space="preserve">if </w:t>
      </w:r>
      <w:r>
        <w:t>it would Millcreek</w:t>
      </w:r>
      <w:r w:rsidR="000046C6">
        <w:t xml:space="preserve"> City’s </w:t>
      </w:r>
      <w:r>
        <w:t xml:space="preserve">responsibility to analyze the tollbooth or up to Salt Lake County since </w:t>
      </w:r>
      <w:r w:rsidR="00BD1380">
        <w:t>the latter</w:t>
      </w:r>
      <w:r>
        <w:t xml:space="preserve"> currently run</w:t>
      </w:r>
      <w:r w:rsidR="00BD1380">
        <w:t>s</w:t>
      </w:r>
      <w:r>
        <w:t xml:space="preserve"> and operate</w:t>
      </w:r>
      <w:r w:rsidR="00BD1380">
        <w:t>s</w:t>
      </w:r>
      <w:r>
        <w:t xml:space="preserve"> the tollbooth.  </w:t>
      </w:r>
      <w:r w:rsidR="00BD1380">
        <w:t xml:space="preserve">Ms. Peters </w:t>
      </w:r>
      <w:r w:rsidR="00FC3539">
        <w:t xml:space="preserve">stated that it would be </w:t>
      </w:r>
      <w:r w:rsidR="00BD1380">
        <w:t xml:space="preserve">up to Millcreek City because the tollbooth </w:t>
      </w:r>
      <w:r w:rsidR="000869BF">
        <w:t>i</w:t>
      </w:r>
      <w:r w:rsidR="00BD1380">
        <w:t xml:space="preserve">s within their jurisdiction.  Ms. Lund noted that there </w:t>
      </w:r>
      <w:r w:rsidR="000869BF">
        <w:t xml:space="preserve">will also </w:t>
      </w:r>
      <w:r w:rsidR="00BD1380">
        <w:t xml:space="preserve">be coordination with the </w:t>
      </w:r>
      <w:r w:rsidR="000869BF">
        <w:t xml:space="preserve">U.S. </w:t>
      </w:r>
      <w:r w:rsidR="00BD1380">
        <w:t xml:space="preserve">Forest Service and </w:t>
      </w:r>
      <w:r w:rsidR="000046C6">
        <w:t xml:space="preserve">the </w:t>
      </w:r>
      <w:r w:rsidR="00BD1380">
        <w:t>County.</w:t>
      </w:r>
      <w:r w:rsidR="00F33A0B">
        <w:t xml:space="preserve">  </w:t>
      </w:r>
      <w:r w:rsidR="00462542">
        <w:t xml:space="preserve">Chair Marshall asked Ms. Lund to update the Committee </w:t>
      </w:r>
      <w:r w:rsidR="000869BF">
        <w:t xml:space="preserve">on </w:t>
      </w:r>
      <w:r w:rsidR="00462542">
        <w:t xml:space="preserve">this issue at the next Millcreek Canyon Committee Meeting.  </w:t>
      </w:r>
      <w:r w:rsidR="004F2673">
        <w:t xml:space="preserve">Ms. Lund commented that there </w:t>
      </w:r>
      <w:r w:rsidR="000869BF">
        <w:t xml:space="preserve">will </w:t>
      </w:r>
      <w:r w:rsidR="0013421A">
        <w:t>likely</w:t>
      </w:r>
      <w:r w:rsidR="004F2673">
        <w:t xml:space="preserve"> be more information from the City Council </w:t>
      </w:r>
      <w:r w:rsidR="00F33A0B">
        <w:t>at</w:t>
      </w:r>
      <w:r w:rsidR="004F2673">
        <w:t xml:space="preserve"> that time as it relates to the CARES Act funding. </w:t>
      </w:r>
    </w:p>
    <w:p w14:paraId="71CB1A4F" w14:textId="17BD36B2" w:rsidR="00E361FA" w:rsidRDefault="00E361FA" w:rsidP="00E361FA">
      <w:pPr>
        <w:tabs>
          <w:tab w:val="left" w:pos="1440"/>
          <w:tab w:val="left" w:pos="2160"/>
        </w:tabs>
        <w:jc w:val="both"/>
      </w:pPr>
    </w:p>
    <w:p w14:paraId="5F5C178A" w14:textId="4457F50C" w:rsidR="00211901" w:rsidRDefault="00E361FA" w:rsidP="00E361FA">
      <w:pPr>
        <w:tabs>
          <w:tab w:val="left" w:pos="1440"/>
          <w:tab w:val="left" w:pos="2160"/>
        </w:tabs>
        <w:jc w:val="both"/>
      </w:pPr>
      <w:r>
        <w:t>Mr. Knoblock updated the Committee on</w:t>
      </w:r>
      <w:r w:rsidR="00211901">
        <w:t xml:space="preserve"> </w:t>
      </w:r>
      <w:r w:rsidR="00FE160E">
        <w:t xml:space="preserve">two trail issues.  </w:t>
      </w:r>
      <w:r w:rsidR="00F46E8F">
        <w:t xml:space="preserve">The first issue related to the Upper Pipeline Trail above Elbow Fork.  </w:t>
      </w:r>
      <w:r w:rsidR="00F46E8F" w:rsidRPr="00F46E8F">
        <w:t xml:space="preserve">Zinnia Wilson </w:t>
      </w:r>
      <w:r w:rsidR="00F33A0B">
        <w:t>from</w:t>
      </w:r>
      <w:r w:rsidR="00F46E8F">
        <w:t xml:space="preserve"> the </w:t>
      </w:r>
      <w:r w:rsidR="000869BF">
        <w:t xml:space="preserve">U.S. </w:t>
      </w:r>
      <w:r w:rsidR="00F46E8F">
        <w:t xml:space="preserve">Forest Service completed the NEPA </w:t>
      </w:r>
      <w:r w:rsidR="00F33A0B">
        <w:t xml:space="preserve">requirements </w:t>
      </w:r>
      <w:r w:rsidR="00F46E8F">
        <w:t xml:space="preserve">and </w:t>
      </w:r>
      <w:r w:rsidR="000869BF">
        <w:t xml:space="preserve">was </w:t>
      </w:r>
      <w:r w:rsidR="00F46E8F">
        <w:t xml:space="preserve">ready to move forward next spring.  Mr. Knoblock </w:t>
      </w:r>
      <w:r w:rsidR="000869BF">
        <w:t xml:space="preserve">reported </w:t>
      </w:r>
      <w:r w:rsidR="00F46E8F">
        <w:t>that Ms.</w:t>
      </w:r>
      <w:r w:rsidR="000869BF">
        <w:t> </w:t>
      </w:r>
      <w:r w:rsidR="00F46E8F">
        <w:t xml:space="preserve">Wilson was looking into funding </w:t>
      </w:r>
      <w:r w:rsidR="00345877">
        <w:t>for a</w:t>
      </w:r>
      <w:r w:rsidR="00F46E8F">
        <w:t xml:space="preserve"> </w:t>
      </w:r>
      <w:r w:rsidR="00345877">
        <w:t>new bridge to replace the one</w:t>
      </w:r>
      <w:r w:rsidR="00F46E8F">
        <w:t xml:space="preserve"> that had been crushed by a tree during a </w:t>
      </w:r>
      <w:r w:rsidR="00345877">
        <w:t xml:space="preserve">recent </w:t>
      </w:r>
      <w:r w:rsidR="00F46E8F">
        <w:t>windstorm.</w:t>
      </w:r>
    </w:p>
    <w:p w14:paraId="582084C4" w14:textId="729228FE" w:rsidR="002426DC" w:rsidRDefault="002426DC" w:rsidP="003C6456">
      <w:pPr>
        <w:tabs>
          <w:tab w:val="left" w:pos="1440"/>
          <w:tab w:val="left" w:pos="2160"/>
        </w:tabs>
        <w:jc w:val="both"/>
      </w:pPr>
    </w:p>
    <w:p w14:paraId="2D036562" w14:textId="6C3F7777" w:rsidR="0091509E" w:rsidRDefault="00CE1C65" w:rsidP="00B81EB8">
      <w:pPr>
        <w:tabs>
          <w:tab w:val="left" w:pos="1440"/>
          <w:tab w:val="left" w:pos="2160"/>
        </w:tabs>
        <w:jc w:val="both"/>
      </w:pPr>
      <w:r>
        <w:t xml:space="preserve">The second update related to Rattlesnake Gulch </w:t>
      </w:r>
      <w:r w:rsidR="00471BAC">
        <w:t>T</w:t>
      </w:r>
      <w:r>
        <w:t>rail</w:t>
      </w:r>
      <w:r w:rsidR="00471BAC">
        <w:t>.  A</w:t>
      </w:r>
      <w:r>
        <w:t xml:space="preserve"> lower grade trail </w:t>
      </w:r>
      <w:r w:rsidR="00471BAC">
        <w:t>would be created to</w:t>
      </w:r>
      <w:r>
        <w:t xml:space="preserve"> parallel the existing Rattlesnake Gulch </w:t>
      </w:r>
      <w:r w:rsidR="00471BAC">
        <w:t>T</w:t>
      </w:r>
      <w:r>
        <w:t>rail.  Trail</w:t>
      </w:r>
      <w:r w:rsidR="00471BAC">
        <w:t>s</w:t>
      </w:r>
      <w:r>
        <w:t xml:space="preserve"> Utah </w:t>
      </w:r>
      <w:r w:rsidR="00471BAC">
        <w:t>was</w:t>
      </w:r>
      <w:r>
        <w:t xml:space="preserve"> putting together a </w:t>
      </w:r>
      <w:r w:rsidR="000869BF">
        <w:t>R</w:t>
      </w:r>
      <w:r>
        <w:t xml:space="preserve">equest for </w:t>
      </w:r>
      <w:r w:rsidR="000869BF">
        <w:t>P</w:t>
      </w:r>
      <w:r>
        <w:t>roposal (“RFP”) for contractors to bid on the project.  Funding was still to be determined.  Mr.</w:t>
      </w:r>
      <w:r w:rsidR="000869BF">
        <w:t> </w:t>
      </w:r>
      <w:r>
        <w:t xml:space="preserve">Knoblock reported that they had </w:t>
      </w:r>
      <w:r w:rsidR="000869BF">
        <w:t xml:space="preserve">received </w:t>
      </w:r>
      <w:r>
        <w:t xml:space="preserve">half </w:t>
      </w:r>
      <w:r w:rsidR="000869BF">
        <w:t xml:space="preserve">of </w:t>
      </w:r>
      <w:r>
        <w:t xml:space="preserve">the money from the grant and </w:t>
      </w:r>
      <w:r w:rsidR="000869BF">
        <w:t xml:space="preserve">hoped </w:t>
      </w:r>
      <w:r>
        <w:t xml:space="preserve">to </w:t>
      </w:r>
      <w:r>
        <w:lastRenderedPageBreak/>
        <w:t xml:space="preserve">receive the rest through the Transportation Choice Fund.  Ms. Peters stated that the project would be submitted to the Mayor for approval </w:t>
      </w:r>
      <w:r w:rsidR="000869BF">
        <w:t xml:space="preserve">after which it would </w:t>
      </w:r>
      <w:r>
        <w:t>move onto the County Council.  Mr.</w:t>
      </w:r>
      <w:r w:rsidR="000869BF">
        <w:t> </w:t>
      </w:r>
      <w:r>
        <w:t>Knoblock believed the Mayor had already approved</w:t>
      </w:r>
      <w:r w:rsidR="00471BAC">
        <w:t xml:space="preserve"> the funds</w:t>
      </w:r>
      <w:r>
        <w:t>.  Ms. Peters clarified that the proposal need</w:t>
      </w:r>
      <w:r w:rsidR="000869BF">
        <w:t>s</w:t>
      </w:r>
      <w:r>
        <w:t xml:space="preserve"> to go through a formal process of approval before heading to the County Council.  She believed this would take a couple of weeks.  </w:t>
      </w:r>
      <w:r w:rsidR="002364C6">
        <w:t>Ms. Peters noted that if approved, the funds would be given on a reimbursement basis.</w:t>
      </w:r>
    </w:p>
    <w:p w14:paraId="139B3255" w14:textId="0055CBED" w:rsidR="00010563" w:rsidRDefault="00010563" w:rsidP="00B81EB8">
      <w:pPr>
        <w:tabs>
          <w:tab w:val="left" w:pos="1440"/>
          <w:tab w:val="left" w:pos="2160"/>
        </w:tabs>
        <w:jc w:val="both"/>
      </w:pPr>
    </w:p>
    <w:p w14:paraId="767CFA2B" w14:textId="33012258" w:rsidR="002364C6" w:rsidRDefault="00E72CD4" w:rsidP="00B81EB8">
      <w:pPr>
        <w:tabs>
          <w:tab w:val="left" w:pos="1440"/>
          <w:tab w:val="left" w:pos="2160"/>
        </w:tabs>
        <w:jc w:val="both"/>
      </w:pPr>
      <w:r>
        <w:t xml:space="preserve">Chair Marshall asked Tom Diegel </w:t>
      </w:r>
      <w:r w:rsidR="000869BF">
        <w:t xml:space="preserve">if </w:t>
      </w:r>
      <w:r>
        <w:t xml:space="preserve">he had contacted </w:t>
      </w:r>
      <w:r w:rsidR="00471BAC">
        <w:t xml:space="preserve">the </w:t>
      </w:r>
      <w:r w:rsidR="000869BF">
        <w:t>S</w:t>
      </w:r>
      <w:r w:rsidR="0015406E">
        <w:t>ergeant</w:t>
      </w:r>
      <w:r w:rsidR="00471BAC">
        <w:t xml:space="preserve"> about the increased number of hours.  The questions posed were:</w:t>
      </w:r>
    </w:p>
    <w:p w14:paraId="6409990D" w14:textId="5F417A83" w:rsidR="00E72CD4" w:rsidRDefault="00E72CD4" w:rsidP="00B81EB8">
      <w:pPr>
        <w:tabs>
          <w:tab w:val="left" w:pos="1440"/>
          <w:tab w:val="left" w:pos="2160"/>
        </w:tabs>
        <w:jc w:val="both"/>
      </w:pPr>
    </w:p>
    <w:p w14:paraId="6E05D7EB" w14:textId="4D8F51C0" w:rsidR="00E72CD4" w:rsidRDefault="00E72CD4" w:rsidP="00E72CD4">
      <w:pPr>
        <w:pStyle w:val="ListParagraph"/>
        <w:numPr>
          <w:ilvl w:val="0"/>
          <w:numId w:val="7"/>
        </w:numPr>
        <w:tabs>
          <w:tab w:val="left" w:pos="1440"/>
          <w:tab w:val="left" w:pos="2160"/>
        </w:tabs>
        <w:jc w:val="both"/>
      </w:pPr>
      <w:r>
        <w:t>What were the hours in the past?</w:t>
      </w:r>
    </w:p>
    <w:p w14:paraId="0E400D0B" w14:textId="77777777" w:rsidR="000869BF" w:rsidRDefault="000869BF" w:rsidP="000869BF">
      <w:pPr>
        <w:pStyle w:val="ListParagraph"/>
        <w:tabs>
          <w:tab w:val="left" w:pos="1440"/>
          <w:tab w:val="left" w:pos="2160"/>
        </w:tabs>
        <w:jc w:val="both"/>
      </w:pPr>
    </w:p>
    <w:p w14:paraId="5130E12A" w14:textId="0F8B25EE" w:rsidR="00E72CD4" w:rsidRDefault="00E72CD4" w:rsidP="00E72CD4">
      <w:pPr>
        <w:pStyle w:val="ListParagraph"/>
        <w:numPr>
          <w:ilvl w:val="0"/>
          <w:numId w:val="7"/>
        </w:numPr>
        <w:tabs>
          <w:tab w:val="left" w:pos="1440"/>
          <w:tab w:val="left" w:pos="2160"/>
        </w:tabs>
        <w:jc w:val="both"/>
      </w:pPr>
      <w:r>
        <w:t>Why are they increasing?</w:t>
      </w:r>
    </w:p>
    <w:p w14:paraId="3CB965C7" w14:textId="77777777" w:rsidR="000869BF" w:rsidRDefault="000869BF" w:rsidP="000869BF">
      <w:pPr>
        <w:pStyle w:val="ListParagraph"/>
        <w:tabs>
          <w:tab w:val="left" w:pos="1440"/>
          <w:tab w:val="left" w:pos="2160"/>
        </w:tabs>
        <w:jc w:val="both"/>
      </w:pPr>
    </w:p>
    <w:p w14:paraId="683ADC59" w14:textId="4A410DC0" w:rsidR="00E72CD4" w:rsidRDefault="00E72CD4" w:rsidP="00E72CD4">
      <w:pPr>
        <w:pStyle w:val="ListParagraph"/>
        <w:numPr>
          <w:ilvl w:val="0"/>
          <w:numId w:val="7"/>
        </w:numPr>
        <w:tabs>
          <w:tab w:val="left" w:pos="1440"/>
          <w:tab w:val="left" w:pos="2160"/>
        </w:tabs>
        <w:jc w:val="both"/>
      </w:pPr>
      <w:r>
        <w:t>Who is going to pay for the increase?</w:t>
      </w:r>
    </w:p>
    <w:p w14:paraId="442B6F23" w14:textId="45C4233A" w:rsidR="00E72CD4" w:rsidRDefault="00E72CD4" w:rsidP="00E72CD4">
      <w:pPr>
        <w:tabs>
          <w:tab w:val="left" w:pos="1440"/>
          <w:tab w:val="left" w:pos="2160"/>
        </w:tabs>
        <w:jc w:val="both"/>
      </w:pPr>
    </w:p>
    <w:p w14:paraId="20A01D92" w14:textId="667521F6" w:rsidR="00E72CD4" w:rsidRDefault="00E72CD4" w:rsidP="00E72CD4">
      <w:pPr>
        <w:tabs>
          <w:tab w:val="left" w:pos="1440"/>
          <w:tab w:val="left" w:pos="2160"/>
        </w:tabs>
        <w:jc w:val="both"/>
      </w:pPr>
      <w:r>
        <w:t xml:space="preserve">Mr. Diegel </w:t>
      </w:r>
      <w:r w:rsidR="000869BF">
        <w:t xml:space="preserve">indicated </w:t>
      </w:r>
      <w:r>
        <w:t xml:space="preserve">that he had not followed up.  Chair Marshall asked him to do so </w:t>
      </w:r>
      <w:r w:rsidR="00124F96">
        <w:t>before</w:t>
      </w:r>
      <w:r w:rsidR="000869BF">
        <w:t xml:space="preserve"> the </w:t>
      </w:r>
      <w:r>
        <w:t xml:space="preserve">next </w:t>
      </w:r>
      <w:r w:rsidR="000869BF">
        <w:t>m</w:t>
      </w:r>
      <w:r>
        <w:t xml:space="preserve">eeting.  He asked Paul Diegel </w:t>
      </w:r>
      <w:r w:rsidR="000869BF">
        <w:t xml:space="preserve">if </w:t>
      </w:r>
      <w:r>
        <w:t xml:space="preserve">he had </w:t>
      </w:r>
      <w:r w:rsidR="00471BAC">
        <w:t>found out if</w:t>
      </w:r>
      <w:r>
        <w:t xml:space="preserve"> the three-foot rule applies in Millcreek Canyon.  Mr. Diegel reported that it </w:t>
      </w:r>
      <w:r w:rsidR="000869BF">
        <w:t>i</w:t>
      </w:r>
      <w:r>
        <w:t xml:space="preserve">s a </w:t>
      </w:r>
      <w:r w:rsidR="000869BF">
        <w:t>S</w:t>
      </w:r>
      <w:r>
        <w:t xml:space="preserve">tate law and </w:t>
      </w:r>
      <w:r w:rsidR="004A4C3B">
        <w:t>applie</w:t>
      </w:r>
      <w:r w:rsidR="000869BF">
        <w:t>s</w:t>
      </w:r>
      <w:r w:rsidR="004A4C3B">
        <w:t xml:space="preserve"> </w:t>
      </w:r>
      <w:r>
        <w:t xml:space="preserve">everywhere in the </w:t>
      </w:r>
      <w:r w:rsidR="000869BF">
        <w:t>S</w:t>
      </w:r>
      <w:r>
        <w:t xml:space="preserve">tate. </w:t>
      </w:r>
    </w:p>
    <w:p w14:paraId="6DC78A10" w14:textId="77777777" w:rsidR="00E72CD4" w:rsidRDefault="00E72CD4" w:rsidP="00E72CD4">
      <w:pPr>
        <w:tabs>
          <w:tab w:val="left" w:pos="1440"/>
          <w:tab w:val="left" w:pos="2160"/>
        </w:tabs>
        <w:jc w:val="both"/>
      </w:pPr>
    </w:p>
    <w:p w14:paraId="232508D1" w14:textId="230317EC" w:rsidR="0034515D" w:rsidRDefault="009A4EAB" w:rsidP="00B81EB8">
      <w:pPr>
        <w:tabs>
          <w:tab w:val="left" w:pos="1440"/>
          <w:tab w:val="left" w:pos="2160"/>
        </w:tabs>
        <w:jc w:val="both"/>
      </w:pPr>
      <w:r>
        <w:t xml:space="preserve">Mr. Draper shared an update </w:t>
      </w:r>
      <w:r w:rsidR="000869BF">
        <w:t xml:space="preserve">on </w:t>
      </w:r>
      <w:r>
        <w:t>the Boy Scouts camp.</w:t>
      </w:r>
      <w:r w:rsidR="00322377">
        <w:t xml:space="preserve">  He noted that he had failed to get Utah Open Lands </w:t>
      </w:r>
      <w:r w:rsidR="007C184A">
        <w:t>to run with the idea of preventing the Boy Scout</w:t>
      </w:r>
      <w:r w:rsidR="004A4C3B">
        <w:t>s</w:t>
      </w:r>
      <w:r w:rsidR="007C184A">
        <w:t xml:space="preserve"> camp from ever being developed.  He had spoken to Utah Open Lands Executive Director, Wendy Fisher as well as a few people on the Board.  Mr. Draper </w:t>
      </w:r>
      <w:r w:rsidR="004A4C3B">
        <w:t>noted</w:t>
      </w:r>
      <w:r w:rsidR="007C184A">
        <w:t xml:space="preserve"> that as long as the camp continue</w:t>
      </w:r>
      <w:r w:rsidR="000869BF">
        <w:t>s</w:t>
      </w:r>
      <w:r w:rsidR="007C184A">
        <w:t xml:space="preserve"> to operate as a Boy Scout camp, there would</w:t>
      </w:r>
      <w:r w:rsidR="000869BF">
        <w:t xml:space="preserve"> not be an issue</w:t>
      </w:r>
      <w:r w:rsidR="007C184A">
        <w:t>.  However, there</w:t>
      </w:r>
      <w:r w:rsidR="003F71AB">
        <w:t xml:space="preserve"> was a risk that in </w:t>
      </w:r>
      <w:r w:rsidR="004A4C3B">
        <w:t xml:space="preserve">the </w:t>
      </w:r>
      <w:r w:rsidR="003F71AB">
        <w:t xml:space="preserve">future the land could be viewed as a revenue source.  Mr. Draper </w:t>
      </w:r>
      <w:r w:rsidR="000250BF">
        <w:t>would continue to work on this issue but did</w:t>
      </w:r>
      <w:r w:rsidR="000869BF">
        <w:t xml:space="preserve"> not </w:t>
      </w:r>
      <w:r w:rsidR="000250BF">
        <w:t xml:space="preserve">feel that his initial attempt with Utah Open Lands had been overly successful.  Chair Marshall believed it would take continuous efforts.  </w:t>
      </w:r>
    </w:p>
    <w:p w14:paraId="7E59B3D8" w14:textId="52556D63" w:rsidR="008D2321" w:rsidRDefault="008D2321" w:rsidP="00B81EB8">
      <w:pPr>
        <w:tabs>
          <w:tab w:val="left" w:pos="1440"/>
          <w:tab w:val="left" w:pos="2160"/>
        </w:tabs>
        <w:jc w:val="both"/>
      </w:pPr>
    </w:p>
    <w:p w14:paraId="2EC7CB9A" w14:textId="543A9F04" w:rsidR="00832530" w:rsidRDefault="00DB0CF4" w:rsidP="00B81EB8">
      <w:pPr>
        <w:tabs>
          <w:tab w:val="left" w:pos="1440"/>
          <w:tab w:val="left" w:pos="2160"/>
        </w:tabs>
        <w:jc w:val="both"/>
      </w:pPr>
      <w:r>
        <w:t>Mr. Hutchinson brought up issues related to</w:t>
      </w:r>
      <w:r w:rsidR="0058373F">
        <w:t xml:space="preserve"> the</w:t>
      </w:r>
      <w:r>
        <w:t xml:space="preserve"> </w:t>
      </w:r>
      <w:r w:rsidRPr="00DB0CF4">
        <w:t>annexation of land</w:t>
      </w:r>
      <w:r>
        <w:t>.  Ms. Peters noted that annexation laws would preclude any other city from annexing the camp area.</w:t>
      </w:r>
      <w:r w:rsidR="00945B9E">
        <w:t xml:space="preserve">  Mr. Hutchinson </w:t>
      </w:r>
      <w:r w:rsidR="00573F2D">
        <w:t xml:space="preserve">stated that this </w:t>
      </w:r>
      <w:r w:rsidR="0037736E">
        <w:t>had been</w:t>
      </w:r>
      <w:r w:rsidR="00573F2D">
        <w:t xml:space="preserve"> a problem in other counties </w:t>
      </w:r>
      <w:r w:rsidR="000869BF">
        <w:t xml:space="preserve">in the State </w:t>
      </w:r>
      <w:r w:rsidR="00573F2D">
        <w:t xml:space="preserve">due to new laws.  He believed it was important to keep this in mind moving forward.  Mr. Knoblock </w:t>
      </w:r>
      <w:r w:rsidR="00963462">
        <w:t xml:space="preserve">suggested the idea of the </w:t>
      </w:r>
      <w:r w:rsidR="000869BF">
        <w:t>S</w:t>
      </w:r>
      <w:r w:rsidR="00963462">
        <w:t xml:space="preserve">tate or </w:t>
      </w:r>
      <w:r w:rsidR="000869BF">
        <w:t>C</w:t>
      </w:r>
      <w:r w:rsidR="00963462">
        <w:t xml:space="preserve">ounty purchasing a conservation easement.  This would allow full use and ownership of the land but </w:t>
      </w:r>
      <w:r w:rsidR="006D5326">
        <w:t>the</w:t>
      </w:r>
      <w:r w:rsidR="00391540">
        <w:t xml:space="preserve"> </w:t>
      </w:r>
      <w:r w:rsidR="00963462">
        <w:t>easement would prevent the land from being developed in</w:t>
      </w:r>
      <w:r w:rsidR="000869BF">
        <w:t xml:space="preserve"> the </w:t>
      </w:r>
      <w:r w:rsidR="00963462">
        <w:t xml:space="preserve">future.  Mr. Draper believed that was </w:t>
      </w:r>
      <w:r w:rsidR="0091031D">
        <w:t>an appropriate</w:t>
      </w:r>
      <w:r w:rsidR="00963462">
        <w:t xml:space="preserve"> direction to move </w:t>
      </w:r>
      <w:r w:rsidR="00080474">
        <w:t>towards</w:t>
      </w:r>
      <w:r w:rsidR="00963462">
        <w:t>.</w:t>
      </w:r>
    </w:p>
    <w:p w14:paraId="502C8D79" w14:textId="77777777" w:rsidR="003C3447" w:rsidRPr="004D2923" w:rsidRDefault="003C3447" w:rsidP="00B81EB8">
      <w:pPr>
        <w:tabs>
          <w:tab w:val="left" w:pos="1440"/>
          <w:tab w:val="left" w:pos="2160"/>
        </w:tabs>
        <w:jc w:val="both"/>
      </w:pPr>
    </w:p>
    <w:p w14:paraId="26C7213C" w14:textId="6B8FEB9A" w:rsidR="0010131B" w:rsidRDefault="00A4710F" w:rsidP="00B81EB8">
      <w:pPr>
        <w:pStyle w:val="ListParagraph"/>
        <w:numPr>
          <w:ilvl w:val="0"/>
          <w:numId w:val="1"/>
        </w:numPr>
        <w:tabs>
          <w:tab w:val="left" w:pos="1440"/>
          <w:tab w:val="left" w:pos="2160"/>
        </w:tabs>
        <w:ind w:hanging="720"/>
        <w:jc w:val="both"/>
        <w:rPr>
          <w:b/>
          <w:bCs/>
          <w:u w:val="single"/>
        </w:rPr>
      </w:pPr>
      <w:r>
        <w:rPr>
          <w:b/>
          <w:bCs/>
          <w:u w:val="single"/>
        </w:rPr>
        <w:t xml:space="preserve">Discussion of Proposed Correspondence to the U.S. Forest Service, Salt Lake County, and </w:t>
      </w:r>
      <w:r w:rsidR="0094397F">
        <w:rPr>
          <w:b/>
          <w:bCs/>
          <w:u w:val="single"/>
        </w:rPr>
        <w:t>Municipal</w:t>
      </w:r>
      <w:r>
        <w:rPr>
          <w:b/>
          <w:bCs/>
          <w:u w:val="single"/>
        </w:rPr>
        <w:t xml:space="preserve"> Service</w:t>
      </w:r>
      <w:r w:rsidR="0094397F">
        <w:rPr>
          <w:b/>
          <w:bCs/>
          <w:u w:val="single"/>
        </w:rPr>
        <w:t>s</w:t>
      </w:r>
      <w:r>
        <w:rPr>
          <w:b/>
          <w:bCs/>
          <w:u w:val="single"/>
        </w:rPr>
        <w:t xml:space="preserve"> District. </w:t>
      </w:r>
    </w:p>
    <w:p w14:paraId="243FECA0" w14:textId="3BF898FA" w:rsidR="0025114C" w:rsidRDefault="0025114C" w:rsidP="0025114C">
      <w:pPr>
        <w:tabs>
          <w:tab w:val="left" w:pos="1440"/>
          <w:tab w:val="left" w:pos="2160"/>
        </w:tabs>
        <w:jc w:val="both"/>
        <w:rPr>
          <w:b/>
          <w:bCs/>
          <w:u w:val="single"/>
        </w:rPr>
      </w:pPr>
    </w:p>
    <w:p w14:paraId="03116DB7" w14:textId="63377C34" w:rsidR="00011B6D" w:rsidRDefault="0025114C" w:rsidP="00230D2D">
      <w:pPr>
        <w:tabs>
          <w:tab w:val="left" w:pos="1440"/>
          <w:tab w:val="left" w:pos="2160"/>
        </w:tabs>
        <w:jc w:val="both"/>
      </w:pPr>
      <w:r>
        <w:t>Chair Marshall discussed the Millcreek Canyon Committee proposal letter for the U.S. Forest Service, Salt Lake County</w:t>
      </w:r>
      <w:r w:rsidR="00124F96">
        <w:t>,</w:t>
      </w:r>
      <w:r>
        <w:t xml:space="preserve"> and </w:t>
      </w:r>
      <w:r w:rsidR="00124F96">
        <w:t xml:space="preserve">the </w:t>
      </w:r>
      <w:r w:rsidR="0094397F">
        <w:t>Municipal</w:t>
      </w:r>
      <w:r>
        <w:t xml:space="preserve"> Service</w:t>
      </w:r>
      <w:r w:rsidR="0094397F">
        <w:t>s</w:t>
      </w:r>
      <w:r>
        <w:t xml:space="preserve"> District.  </w:t>
      </w:r>
      <w:r w:rsidR="00773E08">
        <w:t>He thanked Mr. Diegel for his presentation at the</w:t>
      </w:r>
      <w:r w:rsidR="00DE2668">
        <w:t xml:space="preserve"> last</w:t>
      </w:r>
      <w:r w:rsidR="00773E08">
        <w:t xml:space="preserve"> Central Wasatch Commission (“CWC”) Stakeholders Council Meeting.  </w:t>
      </w:r>
      <w:r w:rsidR="00DE2668">
        <w:t xml:space="preserve">Chair Marshall asked CWC Deputy Director, Blake Perez </w:t>
      </w:r>
      <w:r w:rsidR="001D2ACC">
        <w:t xml:space="preserve">if </w:t>
      </w:r>
      <w:r w:rsidR="00DE2668">
        <w:t xml:space="preserve">the Millcreek Canyon Committee </w:t>
      </w:r>
      <w:r w:rsidR="00DE2668">
        <w:lastRenderedPageBreak/>
        <w:t xml:space="preserve">would be able to present </w:t>
      </w:r>
      <w:r w:rsidR="00562979">
        <w:t>during</w:t>
      </w:r>
      <w:r w:rsidR="00DE2668">
        <w:t xml:space="preserve"> the next CWC Board Meeting on November 2, 2020.</w:t>
      </w:r>
      <w:r w:rsidR="00230D2D">
        <w:t xml:space="preserve">  Mr. Perez believed this could be</w:t>
      </w:r>
      <w:r w:rsidR="001D2ACC">
        <w:t xml:space="preserve"> accomplished</w:t>
      </w:r>
      <w:r w:rsidR="00230D2D">
        <w:t>.</w:t>
      </w:r>
    </w:p>
    <w:p w14:paraId="1E853BEF" w14:textId="785914B7" w:rsidR="00747673" w:rsidRDefault="00747673" w:rsidP="00B81EB8">
      <w:pPr>
        <w:tabs>
          <w:tab w:val="left" w:pos="1440"/>
          <w:tab w:val="left" w:pos="2160"/>
        </w:tabs>
        <w:jc w:val="both"/>
      </w:pPr>
    </w:p>
    <w:p w14:paraId="0C7CA8F8" w14:textId="1D7B3AF1" w:rsidR="00747673" w:rsidRDefault="00C02CD2" w:rsidP="00B81EB8">
      <w:pPr>
        <w:tabs>
          <w:tab w:val="left" w:pos="1440"/>
          <w:tab w:val="left" w:pos="2160"/>
        </w:tabs>
        <w:jc w:val="both"/>
      </w:pPr>
      <w:r>
        <w:t xml:space="preserve">Chair Marshall </w:t>
      </w:r>
      <w:r w:rsidR="00E0743B">
        <w:t xml:space="preserve">discussed revisions made to the proposal letter.  </w:t>
      </w:r>
      <w:r w:rsidR="00611046">
        <w:t xml:space="preserve">The </w:t>
      </w:r>
      <w:r w:rsidR="001D2ACC">
        <w:t xml:space="preserve">most significant </w:t>
      </w:r>
      <w:r w:rsidR="00E0743B">
        <w:t xml:space="preserve">revision </w:t>
      </w:r>
      <w:r w:rsidR="001D2ACC">
        <w:t xml:space="preserve">pertained to </w:t>
      </w:r>
      <w:r w:rsidR="00E0743B">
        <w:t xml:space="preserve">the bullet point on </w:t>
      </w:r>
      <w:r w:rsidR="001D2ACC">
        <w:t>p</w:t>
      </w:r>
      <w:r w:rsidR="00E0743B">
        <w:t xml:space="preserve">age </w:t>
      </w:r>
      <w:r w:rsidR="001D2ACC">
        <w:t>four</w:t>
      </w:r>
      <w:r w:rsidR="00E0743B">
        <w:t xml:space="preserve"> of the letter.  It related to the request made by Mike Marker during the Stakeholders Council Meeting to have ongoing reviews and evaluations of the proposed changes.  Stakeholders Council Chair, Dr. Kelly Bricker </w:t>
      </w:r>
      <w:r w:rsidR="001D2ACC">
        <w:t xml:space="preserve">responded to </w:t>
      </w:r>
      <w:r w:rsidR="00CC2A67">
        <w:t xml:space="preserve">Mr. Marker’s request.  Chair Marshall cleaned up </w:t>
      </w:r>
      <w:r w:rsidR="009F6A3D">
        <w:t xml:space="preserve">some of </w:t>
      </w:r>
      <w:r w:rsidR="00CC2A67">
        <w:t xml:space="preserve">the wording for clarity.  The paragraph </w:t>
      </w:r>
      <w:r w:rsidR="002A0501">
        <w:t>was as follows:</w:t>
      </w:r>
    </w:p>
    <w:p w14:paraId="538299DC" w14:textId="545563B0" w:rsidR="00CC2A67" w:rsidRDefault="00CC2A67" w:rsidP="00B81EB8">
      <w:pPr>
        <w:tabs>
          <w:tab w:val="left" w:pos="1440"/>
          <w:tab w:val="left" w:pos="2160"/>
        </w:tabs>
        <w:jc w:val="both"/>
      </w:pPr>
    </w:p>
    <w:p w14:paraId="6ADE3DD0" w14:textId="3919CB18" w:rsidR="00CC2A67" w:rsidRDefault="002A0501" w:rsidP="002A0501">
      <w:pPr>
        <w:tabs>
          <w:tab w:val="left" w:pos="1440"/>
          <w:tab w:val="left" w:pos="2160"/>
        </w:tabs>
        <w:ind w:left="720" w:right="720"/>
        <w:jc w:val="both"/>
      </w:pPr>
      <w:r>
        <w:t>‘</w:t>
      </w:r>
      <w:r w:rsidR="00CC2A67">
        <w:t xml:space="preserve">We propose </w:t>
      </w:r>
      <w:r>
        <w:t xml:space="preserve">that </w:t>
      </w:r>
      <w:r w:rsidR="00CC2A67">
        <w:t xml:space="preserve">these strategies, where feasible, be implemented on a trial basis so that a baseline </w:t>
      </w:r>
      <w:r w:rsidR="00F60E19">
        <w:t xml:space="preserve">understanding of current issues is established (conflicts, accidents, and experience).  We advocate implementing periodic </w:t>
      </w:r>
      <w:r w:rsidR="00396576">
        <w:t>monitoring</w:t>
      </w:r>
      <w:r w:rsidR="00F60E19">
        <w:t xml:space="preserve"> as to the effectiveness of the new strategies in resolving the visitor issues.  </w:t>
      </w:r>
      <w:r w:rsidR="00396576">
        <w:t>For example, if the separation of the lanes above the winter gate can be implemented on January 1, 2021, a review on June 30, 2021</w:t>
      </w:r>
      <w:r>
        <w:t>,</w:t>
      </w:r>
      <w:r w:rsidR="00396576">
        <w:t xml:space="preserve"> would allow about 8 to 10 weeks of little or no snow and 15 to 17 weeks of snow to determine new strategies for addressing issues identified during each period.  The feedback from the Education Enforcement Officers would be instrumental in evaluating how the separation worked and whether it should be adapted or continued.</w:t>
      </w:r>
      <w:r>
        <w:t>’</w:t>
      </w:r>
    </w:p>
    <w:p w14:paraId="1D5C6B4B" w14:textId="7D8CDB08" w:rsidR="00A911B7" w:rsidRDefault="00A911B7" w:rsidP="00B81EB8">
      <w:pPr>
        <w:tabs>
          <w:tab w:val="left" w:pos="1440"/>
          <w:tab w:val="left" w:pos="2160"/>
        </w:tabs>
        <w:jc w:val="both"/>
      </w:pPr>
    </w:p>
    <w:p w14:paraId="4A9504C1" w14:textId="51B53B6B" w:rsidR="001A414E" w:rsidRDefault="00603F43" w:rsidP="00B81EB8">
      <w:pPr>
        <w:tabs>
          <w:tab w:val="left" w:pos="1440"/>
          <w:tab w:val="left" w:pos="2160"/>
        </w:tabs>
        <w:jc w:val="both"/>
      </w:pPr>
      <w:r>
        <w:t xml:space="preserve">Chair Marshall </w:t>
      </w:r>
      <w:r w:rsidR="0017533A">
        <w:t>commented</w:t>
      </w:r>
      <w:r>
        <w:t xml:space="preserve"> that none of the language</w:t>
      </w:r>
      <w:r w:rsidR="006E4CC2">
        <w:t xml:space="preserve"> </w:t>
      </w:r>
      <w:r w:rsidR="0015406E">
        <w:t>cleanup</w:t>
      </w:r>
      <w:r w:rsidR="006E4CC2">
        <w:t xml:space="preserve"> a</w:t>
      </w:r>
      <w:r>
        <w:t xml:space="preserve">ltered the context of </w:t>
      </w:r>
      <w:r w:rsidR="0017533A">
        <w:t>the</w:t>
      </w:r>
      <w:r>
        <w:t xml:space="preserve"> paragraph.</w:t>
      </w:r>
    </w:p>
    <w:p w14:paraId="22F89673" w14:textId="35B06DDA" w:rsidR="008D2D11" w:rsidRDefault="008D2D11" w:rsidP="00B81EB8">
      <w:pPr>
        <w:tabs>
          <w:tab w:val="left" w:pos="1440"/>
          <w:tab w:val="left" w:pos="2160"/>
        </w:tabs>
        <w:jc w:val="both"/>
      </w:pPr>
    </w:p>
    <w:p w14:paraId="4C732740" w14:textId="45207A01" w:rsidR="008D2D11" w:rsidRDefault="008D2D11" w:rsidP="00B81EB8">
      <w:pPr>
        <w:tabs>
          <w:tab w:val="left" w:pos="1440"/>
          <w:tab w:val="left" w:pos="2160"/>
        </w:tabs>
        <w:jc w:val="both"/>
      </w:pPr>
      <w:r>
        <w:t xml:space="preserve">Mr. Hutchinson </w:t>
      </w:r>
      <w:r w:rsidR="00CD29D0">
        <w:t xml:space="preserve">sent an email to Dr. Bricker prior to the meeting.  The email had points related to measuring success and establishing who </w:t>
      </w:r>
      <w:r w:rsidR="00696C96">
        <w:t>would</w:t>
      </w:r>
      <w:r w:rsidR="00CD29D0">
        <w:t xml:space="preserve"> </w:t>
      </w:r>
      <w:r w:rsidR="00F42945">
        <w:t xml:space="preserve">do the </w:t>
      </w:r>
      <w:r w:rsidR="00CD29D0">
        <w:t>monitoring.</w:t>
      </w:r>
      <w:r w:rsidR="005D79A5">
        <w:t xml:space="preserve">  Mr. Hutchinson believed the proposal letter would be more robust if these items were addressed.  Mr. Diegel noted that once </w:t>
      </w:r>
      <w:r w:rsidR="007F6311">
        <w:t>the</w:t>
      </w:r>
      <w:r w:rsidR="005D79A5">
        <w:t xml:space="preserve"> </w:t>
      </w:r>
      <w:r w:rsidR="00F42945">
        <w:t xml:space="preserve">U.S. </w:t>
      </w:r>
      <w:r w:rsidR="005D79A5">
        <w:t xml:space="preserve">Forest Service and </w:t>
      </w:r>
      <w:r w:rsidR="007F6311">
        <w:t xml:space="preserve">the </w:t>
      </w:r>
      <w:r w:rsidR="005D79A5">
        <w:t xml:space="preserve">County </w:t>
      </w:r>
      <w:r w:rsidR="00F42945">
        <w:t>a</w:t>
      </w:r>
      <w:r w:rsidR="005D79A5">
        <w:t>re involved, they would be partly responsible for addressing the concerns.  He felt it was appropriate to mention the need to assess results</w:t>
      </w:r>
      <w:r w:rsidR="00696C96">
        <w:t>,</w:t>
      </w:r>
      <w:r w:rsidR="005D79A5">
        <w:t xml:space="preserve"> but not to include specifics.</w:t>
      </w:r>
      <w:r w:rsidR="005E26BF">
        <w:t xml:space="preserve">  </w:t>
      </w:r>
      <w:r w:rsidR="00080474">
        <w:t xml:space="preserve">The main questions </w:t>
      </w:r>
      <w:r w:rsidR="00510445">
        <w:t>included</w:t>
      </w:r>
      <w:r w:rsidR="00080474">
        <w:t xml:space="preserve"> w</w:t>
      </w:r>
      <w:r w:rsidR="005E26BF">
        <w:t>ho assesses the proposa</w:t>
      </w:r>
      <w:r w:rsidR="00F74F88">
        <w:t>l</w:t>
      </w:r>
      <w:r w:rsidR="005E26BF">
        <w:t xml:space="preserve"> success, who is responsible</w:t>
      </w:r>
      <w:r w:rsidR="00510445">
        <w:t>,</w:t>
      </w:r>
      <w:r w:rsidR="005E26BF">
        <w:t xml:space="preserve"> and how often </w:t>
      </w:r>
      <w:r w:rsidR="00080474">
        <w:t xml:space="preserve">are </w:t>
      </w:r>
      <w:r w:rsidR="005E26BF">
        <w:t>assessments done</w:t>
      </w:r>
      <w:r w:rsidR="00080474">
        <w:t xml:space="preserve">.  </w:t>
      </w:r>
      <w:r w:rsidR="00F74F88">
        <w:t>This</w:t>
      </w:r>
      <w:r w:rsidR="00080474">
        <w:t xml:space="preserve"> </w:t>
      </w:r>
      <w:r w:rsidR="005E26BF">
        <w:t xml:space="preserve">would be up to the </w:t>
      </w:r>
      <w:r w:rsidR="00510445">
        <w:t xml:space="preserve">U.S. </w:t>
      </w:r>
      <w:r w:rsidR="005E26BF">
        <w:t>Forest Service and the County</w:t>
      </w:r>
      <w:r w:rsidR="00FF572A">
        <w:t xml:space="preserve"> to decide</w:t>
      </w:r>
      <w:r w:rsidR="005E26BF">
        <w:t>.  The Committee could provide advice or feedback.</w:t>
      </w:r>
      <w:r w:rsidR="00CD755D">
        <w:t xml:space="preserve">  It was noted that Dr.</w:t>
      </w:r>
      <w:r w:rsidR="00510445">
        <w:t> </w:t>
      </w:r>
      <w:r w:rsidR="00CD755D">
        <w:t>Bricker responded to Mr. Hutchinson’s email and believed the details would be worked out at a later date.</w:t>
      </w:r>
    </w:p>
    <w:p w14:paraId="2FCA0BD0" w14:textId="7533F88F" w:rsidR="00AB68DF" w:rsidRDefault="00AB68DF" w:rsidP="00B81EB8">
      <w:pPr>
        <w:tabs>
          <w:tab w:val="left" w:pos="1440"/>
          <w:tab w:val="left" w:pos="2160"/>
        </w:tabs>
        <w:jc w:val="both"/>
      </w:pPr>
    </w:p>
    <w:p w14:paraId="65D38985" w14:textId="210620B7" w:rsidR="00AB68DF" w:rsidRDefault="00AB68DF" w:rsidP="00B81EB8">
      <w:pPr>
        <w:tabs>
          <w:tab w:val="left" w:pos="1440"/>
          <w:tab w:val="left" w:pos="2160"/>
        </w:tabs>
        <w:jc w:val="both"/>
      </w:pPr>
      <w:r>
        <w:t xml:space="preserve">Mr. Hutchinson </w:t>
      </w:r>
      <w:r w:rsidR="0027416E">
        <w:t>expressed</w:t>
      </w:r>
      <w:r>
        <w:t xml:space="preserve"> concerns that </w:t>
      </w:r>
      <w:r w:rsidR="008B6B6D">
        <w:t xml:space="preserve">potential </w:t>
      </w:r>
      <w:r>
        <w:t xml:space="preserve">issues would </w:t>
      </w:r>
      <w:r w:rsidR="00633391">
        <w:t xml:space="preserve">only </w:t>
      </w:r>
      <w:r>
        <w:t xml:space="preserve">be addressed at the end of the season.  He felt </w:t>
      </w:r>
      <w:r w:rsidR="00510445">
        <w:t xml:space="preserve">that minor </w:t>
      </w:r>
      <w:r>
        <w:t xml:space="preserve">adjustments could be made as needed.  </w:t>
      </w:r>
      <w:r w:rsidR="00182E7A">
        <w:t xml:space="preserve">Chair Marshall noted that the Millcreek Canyon Committee </w:t>
      </w:r>
      <w:r w:rsidR="00510445">
        <w:t>was</w:t>
      </w:r>
      <w:r w:rsidR="00182E7A">
        <w:t xml:space="preserve"> careful to make suggestions and proposals.  They did not want to tell anyone how to manage the canyons.  </w:t>
      </w:r>
    </w:p>
    <w:p w14:paraId="24BB9CA4" w14:textId="4C75063C" w:rsidR="00982460" w:rsidRDefault="00982460" w:rsidP="00B81EB8">
      <w:pPr>
        <w:tabs>
          <w:tab w:val="left" w:pos="1440"/>
          <w:tab w:val="left" w:pos="2160"/>
        </w:tabs>
        <w:jc w:val="both"/>
      </w:pPr>
    </w:p>
    <w:p w14:paraId="407D10A7" w14:textId="5216CE4E" w:rsidR="00982460" w:rsidRDefault="00982460" w:rsidP="00B81EB8">
      <w:pPr>
        <w:tabs>
          <w:tab w:val="left" w:pos="1440"/>
          <w:tab w:val="left" w:pos="2160"/>
        </w:tabs>
        <w:jc w:val="both"/>
      </w:pPr>
      <w:r>
        <w:t xml:space="preserve">The Committee unanimously agreed to add Dr. Bricker’s paragraph with the edits made by Chair Marshall. </w:t>
      </w:r>
      <w:r w:rsidR="00570780">
        <w:t xml:space="preserve"> Redline and clean line copies would be inserted into the letter.  </w:t>
      </w:r>
      <w:r>
        <w:t xml:space="preserve">Mr. Perez </w:t>
      </w:r>
      <w:r w:rsidR="00570780">
        <w:t>stated that he would</w:t>
      </w:r>
      <w:r>
        <w:t xml:space="preserve"> add the letter into the </w:t>
      </w:r>
      <w:r w:rsidR="00570780">
        <w:t xml:space="preserve">CWC Board Member packet so they would have a copy before the Board Meeting on November 2, 2020. </w:t>
      </w:r>
      <w:r>
        <w:t xml:space="preserve"> </w:t>
      </w:r>
    </w:p>
    <w:p w14:paraId="54953FDD" w14:textId="77777777" w:rsidR="00137806" w:rsidRDefault="00137806" w:rsidP="00B81EB8">
      <w:pPr>
        <w:tabs>
          <w:tab w:val="left" w:pos="1440"/>
          <w:tab w:val="left" w:pos="2160"/>
        </w:tabs>
        <w:jc w:val="both"/>
      </w:pPr>
    </w:p>
    <w:p w14:paraId="0AD0658D" w14:textId="1AFCC21C" w:rsidR="00446F99" w:rsidRPr="00446F99" w:rsidRDefault="00A4710F" w:rsidP="00446F99">
      <w:pPr>
        <w:pStyle w:val="ListParagraph"/>
        <w:numPr>
          <w:ilvl w:val="0"/>
          <w:numId w:val="1"/>
        </w:numPr>
        <w:tabs>
          <w:tab w:val="left" w:pos="1440"/>
          <w:tab w:val="left" w:pos="2160"/>
        </w:tabs>
        <w:ind w:hanging="720"/>
        <w:jc w:val="both"/>
      </w:pPr>
      <w:r>
        <w:rPr>
          <w:b/>
          <w:bCs/>
          <w:u w:val="single"/>
        </w:rPr>
        <w:t>Discussion of Mountain Transportation System (“MTS”) Alternatives Report.</w:t>
      </w:r>
    </w:p>
    <w:p w14:paraId="23DB8453" w14:textId="01D66111" w:rsidR="00446F99" w:rsidRDefault="00446F99" w:rsidP="00446F99">
      <w:pPr>
        <w:tabs>
          <w:tab w:val="left" w:pos="1440"/>
          <w:tab w:val="left" w:pos="2160"/>
        </w:tabs>
        <w:jc w:val="both"/>
      </w:pPr>
    </w:p>
    <w:p w14:paraId="00CA810F" w14:textId="474BD5F5" w:rsidR="00A515E7" w:rsidRDefault="00A515E7" w:rsidP="00446F99">
      <w:pPr>
        <w:tabs>
          <w:tab w:val="left" w:pos="1440"/>
          <w:tab w:val="left" w:pos="2160"/>
        </w:tabs>
        <w:jc w:val="both"/>
      </w:pPr>
      <w:r>
        <w:lastRenderedPageBreak/>
        <w:t xml:space="preserve">Chair Marshall discussed the previous Stakeholders Council Meeting.  He thought the small groups and presentations related to the Mountain Transportation System </w:t>
      </w:r>
      <w:r w:rsidR="00A32E51">
        <w:t xml:space="preserve">(“MTS”) </w:t>
      </w:r>
      <w:r>
        <w:t>had been beneficial.  Chair Marshall had some suggestions about how the MTS alternatives could benefit Millcreek Canyon.</w:t>
      </w:r>
      <w:r w:rsidR="008B6662">
        <w:t xml:space="preserve">  He </w:t>
      </w:r>
      <w:r w:rsidR="0011113F">
        <w:t xml:space="preserve">discussed </w:t>
      </w:r>
      <w:r w:rsidR="008B6662">
        <w:t>shuttle operat</w:t>
      </w:r>
      <w:r w:rsidR="0011113F">
        <w:t xml:space="preserve">ions and believed </w:t>
      </w:r>
      <w:r w:rsidR="00017DB5">
        <w:t xml:space="preserve">that </w:t>
      </w:r>
      <w:r w:rsidR="008B6662">
        <w:t xml:space="preserve">the Utah Transit Authority (“UTA”) would be a likely source.  He asked Mr. Perez to discuss the shuttles with UTA.  Mr. Perez commented that </w:t>
      </w:r>
      <w:r w:rsidR="00510445">
        <w:t>s</w:t>
      </w:r>
      <w:r w:rsidR="008B6662">
        <w:t xml:space="preserve">taff could discuss </w:t>
      </w:r>
      <w:r w:rsidR="00017DB5">
        <w:t>this possibility</w:t>
      </w:r>
      <w:r w:rsidR="008B6662">
        <w:t xml:space="preserve"> with the UTA Planning Team.  He </w:t>
      </w:r>
      <w:r w:rsidR="00017DB5">
        <w:t>wanted</w:t>
      </w:r>
      <w:r w:rsidR="008B6662">
        <w:t xml:space="preserve"> to hear from UTA as well as other private shuttle companies. </w:t>
      </w:r>
    </w:p>
    <w:p w14:paraId="1D80D6C3" w14:textId="72BBC4B0" w:rsidR="003330A8" w:rsidRDefault="003330A8" w:rsidP="00446F99">
      <w:pPr>
        <w:tabs>
          <w:tab w:val="left" w:pos="1440"/>
          <w:tab w:val="left" w:pos="2160"/>
        </w:tabs>
        <w:jc w:val="both"/>
      </w:pPr>
    </w:p>
    <w:p w14:paraId="2C5638EA" w14:textId="3D7E5581" w:rsidR="00D743B0" w:rsidRDefault="002F713B" w:rsidP="00446F99">
      <w:pPr>
        <w:tabs>
          <w:tab w:val="left" w:pos="1440"/>
          <w:tab w:val="left" w:pos="2160"/>
        </w:tabs>
        <w:jc w:val="both"/>
      </w:pPr>
      <w:r>
        <w:t xml:space="preserve">Mr. Hutchinson reported that he met with UTA Planning Director, Laura Hanson and others at UTA to discuss the topic.  </w:t>
      </w:r>
      <w:r w:rsidR="000F6A31">
        <w:t xml:space="preserve">He noted that UTA contracted with various subcontractors.  Ms. Hanson was looking into whether standard UTA buses would be able to handle </w:t>
      </w:r>
      <w:r w:rsidR="00C07FE6">
        <w:t>operations</w:t>
      </w:r>
      <w:r w:rsidR="000F6A31">
        <w:t>.</w:t>
      </w:r>
      <w:r w:rsidR="006D6BA8">
        <w:t xml:space="preserve">  Mr. Hutchinson wondered if the idea for a parking lot in the canyons had been cance</w:t>
      </w:r>
      <w:r w:rsidR="0075486D">
        <w:t>l</w:t>
      </w:r>
      <w:r w:rsidR="006D6BA8">
        <w:t xml:space="preserve">led.  Mr. Perez clarified that there </w:t>
      </w:r>
      <w:r w:rsidR="00442A75">
        <w:t>had</w:t>
      </w:r>
      <w:r w:rsidR="0075486D">
        <w:t xml:space="preserve"> not b</w:t>
      </w:r>
      <w:r w:rsidR="00442A75">
        <w:t>een</w:t>
      </w:r>
      <w:r w:rsidR="006D6BA8">
        <w:t xml:space="preserve"> a proposal for a parking lot in the canyons.</w:t>
      </w:r>
      <w:r w:rsidR="00442A75">
        <w:t xml:space="preserve">  He commented that he would follow up with Ms. Hanson </w:t>
      </w:r>
      <w:r w:rsidR="0075486D">
        <w:t xml:space="preserve">on </w:t>
      </w:r>
      <w:r w:rsidR="00442A75">
        <w:t xml:space="preserve">the shuttles.  </w:t>
      </w:r>
    </w:p>
    <w:p w14:paraId="25040B82" w14:textId="273A386B" w:rsidR="00442A75" w:rsidRDefault="00442A75" w:rsidP="00446F99">
      <w:pPr>
        <w:tabs>
          <w:tab w:val="left" w:pos="1440"/>
          <w:tab w:val="left" w:pos="2160"/>
        </w:tabs>
        <w:jc w:val="both"/>
      </w:pPr>
    </w:p>
    <w:p w14:paraId="732C6DB9" w14:textId="47C6230A" w:rsidR="008C23A4" w:rsidRDefault="00442A75" w:rsidP="00446F99">
      <w:pPr>
        <w:tabs>
          <w:tab w:val="left" w:pos="1440"/>
          <w:tab w:val="left" w:pos="2160"/>
        </w:tabs>
        <w:jc w:val="both"/>
      </w:pPr>
      <w:r>
        <w:t xml:space="preserve">Mr. Perez reported that </w:t>
      </w:r>
      <w:r w:rsidR="002A328C">
        <w:t>UTA partnered with Via for an on</w:t>
      </w:r>
      <w:r w:rsidR="00B210BB">
        <w:t>-</w:t>
      </w:r>
      <w:r w:rsidR="002A328C">
        <w:t xml:space="preserve">demand transit program.  </w:t>
      </w:r>
      <w:r w:rsidR="00456A92">
        <w:t xml:space="preserve">In areas where there is low density, UTA </w:t>
      </w:r>
      <w:r w:rsidR="005A0C1B">
        <w:t>had</w:t>
      </w:r>
      <w:r w:rsidR="00456A92">
        <w:t xml:space="preserve"> teamed up with Via to create last</w:t>
      </w:r>
      <w:r w:rsidR="00CC6190">
        <w:t>-</w:t>
      </w:r>
      <w:r w:rsidR="00456A92">
        <w:t xml:space="preserve">mile connections to transit.  This had been successful in Riverton and communities to the south and west.  </w:t>
      </w:r>
      <w:r w:rsidR="00A71975">
        <w:t>The program allow</w:t>
      </w:r>
      <w:r w:rsidR="00CC6190">
        <w:t>s</w:t>
      </w:r>
      <w:r w:rsidR="00A71975">
        <w:t xml:space="preserve"> users </w:t>
      </w:r>
      <w:r w:rsidR="006B2533">
        <w:t>to utilize the micro</w:t>
      </w:r>
      <w:r w:rsidR="00CC6190">
        <w:t>-</w:t>
      </w:r>
      <w:r w:rsidR="006B2533">
        <w:t xml:space="preserve">transit service to reach </w:t>
      </w:r>
      <w:r w:rsidR="00A71975">
        <w:t>a designated transit station.</w:t>
      </w:r>
      <w:r w:rsidR="00914083">
        <w:t xml:space="preserve">  Mr. Perez felt that Via would be a good company to reach out to and learn more about.</w:t>
      </w:r>
      <w:r w:rsidR="008C23A4">
        <w:t xml:space="preserve">  </w:t>
      </w:r>
      <w:r w:rsidR="00EA3F42">
        <w:t xml:space="preserve">Chair Marshall believed UTA or one of their subcontractors would have the ability to successfully operate a shuttle service. </w:t>
      </w:r>
    </w:p>
    <w:p w14:paraId="109BC49F" w14:textId="77777777" w:rsidR="008C23A4" w:rsidRDefault="008C23A4" w:rsidP="00446F99">
      <w:pPr>
        <w:tabs>
          <w:tab w:val="left" w:pos="1440"/>
          <w:tab w:val="left" w:pos="2160"/>
        </w:tabs>
        <w:jc w:val="both"/>
      </w:pPr>
    </w:p>
    <w:p w14:paraId="1C777297" w14:textId="11F0835D" w:rsidR="00A7177E" w:rsidRDefault="008C23A4" w:rsidP="00446F99">
      <w:pPr>
        <w:tabs>
          <w:tab w:val="left" w:pos="1440"/>
          <w:tab w:val="left" w:pos="2160"/>
        </w:tabs>
        <w:jc w:val="both"/>
      </w:pPr>
      <w:r>
        <w:t xml:space="preserve">Chair Marshall </w:t>
      </w:r>
      <w:r w:rsidR="000F097D">
        <w:t xml:space="preserve">wondered what infrastructure the </w:t>
      </w:r>
      <w:r w:rsidR="00CC6190">
        <w:t xml:space="preserve">U.S. </w:t>
      </w:r>
      <w:r w:rsidR="000F097D">
        <w:t xml:space="preserve">Forest Service would need </w:t>
      </w:r>
      <w:r w:rsidR="002503FF">
        <w:t>for</w:t>
      </w:r>
      <w:r w:rsidR="000F097D">
        <w:t xml:space="preserve"> a shuttle service to come to the canyon</w:t>
      </w:r>
      <w:r>
        <w:t xml:space="preserve">.  He also asked about </w:t>
      </w:r>
      <w:r w:rsidR="00CC6190">
        <w:t xml:space="preserve">the </w:t>
      </w:r>
      <w:r>
        <w:t xml:space="preserve">potential </w:t>
      </w:r>
      <w:r w:rsidR="000F097D">
        <w:t>cost.</w:t>
      </w:r>
      <w:r>
        <w:t xml:space="preserve">  Mr. Perez stated that </w:t>
      </w:r>
      <w:r w:rsidR="00CC6190">
        <w:t xml:space="preserve">one </w:t>
      </w:r>
      <w:r>
        <w:t xml:space="preserve">year ago, </w:t>
      </w:r>
      <w:r w:rsidR="00CC6190">
        <w:t>s</w:t>
      </w:r>
      <w:r>
        <w:t xml:space="preserve">taff recognized that there would be several steps </w:t>
      </w:r>
      <w:r w:rsidR="00551ED1">
        <w:t>involved</w:t>
      </w:r>
      <w:r w:rsidR="001073A1">
        <w:t xml:space="preserve"> before </w:t>
      </w:r>
      <w:r>
        <w:t xml:space="preserve">the </w:t>
      </w:r>
      <w:r w:rsidR="00CC6190">
        <w:t xml:space="preserve">U.S. </w:t>
      </w:r>
      <w:r>
        <w:t xml:space="preserve">Forest Service </w:t>
      </w:r>
      <w:r w:rsidR="001073A1">
        <w:t>would</w:t>
      </w:r>
      <w:r>
        <w:t xml:space="preserve"> feel comfortable allowing a shuttle program.  He felt </w:t>
      </w:r>
      <w:r w:rsidR="00CC6190">
        <w:t xml:space="preserve">that </w:t>
      </w:r>
      <w:r>
        <w:t xml:space="preserve">the timing may be right to have a discussion with the </w:t>
      </w:r>
      <w:r w:rsidR="00CC6190">
        <w:t xml:space="preserve">U.S. </w:t>
      </w:r>
      <w:r>
        <w:t xml:space="preserve">Forest Service about </w:t>
      </w:r>
      <w:r w:rsidR="00583844">
        <w:t>their requirements.</w:t>
      </w:r>
    </w:p>
    <w:p w14:paraId="3FB7857A" w14:textId="7E885FAD" w:rsidR="000F23A9" w:rsidRDefault="000F23A9" w:rsidP="00446F99">
      <w:pPr>
        <w:tabs>
          <w:tab w:val="left" w:pos="1440"/>
          <w:tab w:val="left" w:pos="2160"/>
        </w:tabs>
        <w:jc w:val="both"/>
      </w:pPr>
    </w:p>
    <w:p w14:paraId="40317250" w14:textId="051C1E71" w:rsidR="006F13D4" w:rsidRDefault="00E845DE" w:rsidP="00446F99">
      <w:pPr>
        <w:tabs>
          <w:tab w:val="left" w:pos="1440"/>
          <w:tab w:val="left" w:pos="2160"/>
        </w:tabs>
        <w:jc w:val="both"/>
      </w:pPr>
      <w:r>
        <w:t xml:space="preserve">Mr. Knoblock </w:t>
      </w:r>
      <w:r w:rsidR="00713D69">
        <w:t xml:space="preserve">believed Ms. Hotze </w:t>
      </w:r>
      <w:r w:rsidR="00C95A2A">
        <w:t xml:space="preserve">had </w:t>
      </w:r>
      <w:r w:rsidR="00CC6190">
        <w:t xml:space="preserve">indicated that </w:t>
      </w:r>
      <w:r w:rsidR="00713D69">
        <w:t xml:space="preserve">a shuttle service would create a </w:t>
      </w:r>
      <w:r w:rsidR="00080474">
        <w:t>substantial</w:t>
      </w:r>
      <w:r w:rsidR="00713D69">
        <w:t xml:space="preserve"> change to operations in Millcreek.  It would likely trigger NEPA and there may be an Environmental Assessment or Categorical Exclusion Analysis needed before proceeding.  </w:t>
      </w:r>
      <w:r w:rsidR="00B555C7">
        <w:t xml:space="preserve">That process could help determine the details, such as facilities at the shuttle stops and </w:t>
      </w:r>
      <w:r w:rsidR="00661FBF">
        <w:t xml:space="preserve">the </w:t>
      </w:r>
      <w:r w:rsidR="00B555C7">
        <w:t>hardening of pullouts or trailheads associated with the shuttle stops.</w:t>
      </w:r>
      <w:r w:rsidR="007A2D8F">
        <w:t xml:space="preserve">  Mr. Knoblock believed certain facilities would be tied in with the FLAP grant process.  </w:t>
      </w:r>
      <w:r w:rsidR="00F572D6">
        <w:t xml:space="preserve">Once the grant </w:t>
      </w:r>
      <w:r w:rsidR="00CC6190">
        <w:t>i</w:t>
      </w:r>
      <w:r w:rsidR="00F572D6">
        <w:t xml:space="preserve">s awarded, the </w:t>
      </w:r>
      <w:r w:rsidR="00CC6190">
        <w:t xml:space="preserve">U.S. </w:t>
      </w:r>
      <w:r w:rsidR="00F572D6">
        <w:t xml:space="preserve">Forest Service would be able to utilize some of the money to handle NEPA requirements and identify facilities. </w:t>
      </w:r>
    </w:p>
    <w:p w14:paraId="56F29263" w14:textId="77777777" w:rsidR="003179E8" w:rsidRDefault="003179E8" w:rsidP="00446F99">
      <w:pPr>
        <w:tabs>
          <w:tab w:val="left" w:pos="1440"/>
          <w:tab w:val="left" w:pos="2160"/>
        </w:tabs>
        <w:jc w:val="both"/>
      </w:pPr>
    </w:p>
    <w:p w14:paraId="67A8C9EB" w14:textId="44C47846" w:rsidR="009F3687" w:rsidRDefault="00F537DF" w:rsidP="00446F99">
      <w:pPr>
        <w:tabs>
          <w:tab w:val="left" w:pos="1440"/>
          <w:tab w:val="left" w:pos="2160"/>
        </w:tabs>
        <w:jc w:val="both"/>
      </w:pPr>
      <w:r>
        <w:t xml:space="preserve">Chair Marshall commented that the Committee was assuming that the FLAP grant would be approved.  He noted that formal approval was still </w:t>
      </w:r>
      <w:r w:rsidR="00CC6190">
        <w:t xml:space="preserve">five to six </w:t>
      </w:r>
      <w:r>
        <w:t>months away.  This was an opportunity to begin discussions on this topic.  M</w:t>
      </w:r>
      <w:r w:rsidR="00CC6190">
        <w:t>ess</w:t>
      </w:r>
      <w:r>
        <w:t>r</w:t>
      </w:r>
      <w:r w:rsidR="00CC6190">
        <w:t>s</w:t>
      </w:r>
      <w:r>
        <w:t>. Knoblock and</w:t>
      </w:r>
      <w:r w:rsidR="00CC6190">
        <w:t xml:space="preserve"> </w:t>
      </w:r>
      <w:r>
        <w:t xml:space="preserve">Diegel </w:t>
      </w:r>
      <w:r w:rsidR="002C1A5B">
        <w:t xml:space="preserve">worried about doing too much without knowing whether the </w:t>
      </w:r>
      <w:r w:rsidR="00CC6190">
        <w:t xml:space="preserve">U.S. </w:t>
      </w:r>
      <w:r w:rsidR="002C1A5B">
        <w:t xml:space="preserve">Forest Service was willing to move forward.  </w:t>
      </w:r>
    </w:p>
    <w:p w14:paraId="4FA78FB8" w14:textId="3D6C0BDE" w:rsidR="009777C6" w:rsidRDefault="009777C6" w:rsidP="00446F99">
      <w:pPr>
        <w:tabs>
          <w:tab w:val="left" w:pos="1440"/>
          <w:tab w:val="left" w:pos="2160"/>
        </w:tabs>
        <w:jc w:val="both"/>
      </w:pPr>
    </w:p>
    <w:p w14:paraId="7FD1C36A" w14:textId="017590F8" w:rsidR="00964C94" w:rsidRDefault="00964C94" w:rsidP="00446F99">
      <w:pPr>
        <w:tabs>
          <w:tab w:val="left" w:pos="1440"/>
          <w:tab w:val="left" w:pos="2160"/>
        </w:tabs>
        <w:jc w:val="both"/>
      </w:pPr>
      <w:r>
        <w:t xml:space="preserve">Mr. Draper was surprised </w:t>
      </w:r>
      <w:r w:rsidR="00C72410">
        <w:t>by the</w:t>
      </w:r>
      <w:r>
        <w:t xml:space="preserve"> pushback from the </w:t>
      </w:r>
      <w:r w:rsidR="00CC6190">
        <w:t xml:space="preserve">U.S. </w:t>
      </w:r>
      <w:r>
        <w:t xml:space="preserve">Forest Service during shuttle bus </w:t>
      </w:r>
      <w:r w:rsidR="00080474">
        <w:t>discussions</w:t>
      </w:r>
      <w:r>
        <w:t xml:space="preserve">.  He felt </w:t>
      </w:r>
      <w:r w:rsidR="00CC6190">
        <w:t xml:space="preserve">that </w:t>
      </w:r>
      <w:r>
        <w:t>some of their reasons were weak.  While Mr. Draper understood there were valid infrastructure</w:t>
      </w:r>
      <w:r w:rsidR="00CC6190">
        <w:t xml:space="preserve"> concerns</w:t>
      </w:r>
      <w:r>
        <w:t xml:space="preserve">, he </w:t>
      </w:r>
      <w:r w:rsidR="009F7498">
        <w:t xml:space="preserve">did not agree with their </w:t>
      </w:r>
      <w:r>
        <w:t>argument that shuttle</w:t>
      </w:r>
      <w:r w:rsidR="009F7498">
        <w:t xml:space="preserve"> buses </w:t>
      </w:r>
      <w:r>
        <w:t>would cause visitors to bunch up on trails</w:t>
      </w:r>
      <w:r w:rsidR="009F7498">
        <w:t>.</w:t>
      </w:r>
      <w:r w:rsidR="00BD3FC3">
        <w:t xml:space="preserve">  Mr. Draper </w:t>
      </w:r>
      <w:r w:rsidR="00CC6190">
        <w:t xml:space="preserve">was not </w:t>
      </w:r>
      <w:r w:rsidR="00BD3FC3">
        <w:t xml:space="preserve">sure it would be best to flesh out ideas </w:t>
      </w:r>
      <w:r w:rsidR="00BD3FC3">
        <w:lastRenderedPageBreak/>
        <w:t xml:space="preserve">now so they could easily work with the FLAP grant or </w:t>
      </w:r>
      <w:r w:rsidR="00CC6190">
        <w:t xml:space="preserve">if </w:t>
      </w:r>
      <w:r w:rsidR="00BD3FC3">
        <w:t xml:space="preserve">it would be better to wait until the FLAP grant money had been secured to </w:t>
      </w:r>
      <w:r w:rsidR="00CC6190">
        <w:t xml:space="preserve">engage </w:t>
      </w:r>
      <w:r w:rsidR="00BD3FC3">
        <w:t xml:space="preserve">with the </w:t>
      </w:r>
      <w:r w:rsidR="00CC6190">
        <w:t xml:space="preserve">U.S. </w:t>
      </w:r>
      <w:r w:rsidR="00BD3FC3">
        <w:t>Forest Service.</w:t>
      </w:r>
    </w:p>
    <w:p w14:paraId="0FFAB498" w14:textId="0FCBA930" w:rsidR="006066C5" w:rsidRDefault="006066C5" w:rsidP="00446F99">
      <w:pPr>
        <w:tabs>
          <w:tab w:val="left" w:pos="1440"/>
          <w:tab w:val="left" w:pos="2160"/>
        </w:tabs>
        <w:jc w:val="both"/>
      </w:pPr>
    </w:p>
    <w:p w14:paraId="52074C01" w14:textId="66032EE0" w:rsidR="004016A0" w:rsidRDefault="00BD3FC3" w:rsidP="00446F99">
      <w:pPr>
        <w:tabs>
          <w:tab w:val="left" w:pos="1440"/>
          <w:tab w:val="left" w:pos="2160"/>
        </w:tabs>
        <w:jc w:val="both"/>
      </w:pPr>
      <w:r>
        <w:t>Chair Marshall</w:t>
      </w:r>
      <w:r w:rsidR="009D3116">
        <w:t xml:space="preserve"> noted that the Millcreek Canyon Committee would be approaching the </w:t>
      </w:r>
      <w:r w:rsidR="00C26E1B">
        <w:t xml:space="preserve">U.S. </w:t>
      </w:r>
      <w:r w:rsidR="009D3116">
        <w:t xml:space="preserve">Forest Service with their proposal letter shortly.  He believed it </w:t>
      </w:r>
      <w:r w:rsidR="00C72410">
        <w:t>would</w:t>
      </w:r>
      <w:r w:rsidR="009D3116">
        <w:t xml:space="preserve"> be better to wait a few months before beginning shuttle bus discussions.  Mr. Perez commented that he would begin discussions with UTA in the meantime.</w:t>
      </w:r>
      <w:r w:rsidR="00C446B3">
        <w:t xml:space="preserve">  Chair Marshall felt that UTA was a good </w:t>
      </w:r>
      <w:r w:rsidR="00080474">
        <w:t>possibility</w:t>
      </w:r>
      <w:r w:rsidR="00C446B3">
        <w:t xml:space="preserve"> and that they could operate the shuttle on an ongoing basi</w:t>
      </w:r>
      <w:r w:rsidR="00C72410">
        <w:t>s</w:t>
      </w:r>
      <w:r w:rsidR="00C446B3">
        <w:t xml:space="preserve">. </w:t>
      </w:r>
    </w:p>
    <w:p w14:paraId="155A1655" w14:textId="101FF61C" w:rsidR="006A068E" w:rsidRDefault="006A068E" w:rsidP="00446F99">
      <w:pPr>
        <w:tabs>
          <w:tab w:val="left" w:pos="1440"/>
          <w:tab w:val="left" w:pos="2160"/>
        </w:tabs>
        <w:jc w:val="both"/>
      </w:pPr>
    </w:p>
    <w:p w14:paraId="6738F105" w14:textId="1216DE79" w:rsidR="00240B1A" w:rsidRDefault="00A32E51" w:rsidP="00446F99">
      <w:pPr>
        <w:tabs>
          <w:tab w:val="left" w:pos="1440"/>
          <w:tab w:val="left" w:pos="2160"/>
        </w:tabs>
        <w:jc w:val="both"/>
      </w:pPr>
      <w:r>
        <w:t xml:space="preserve">Mr. Perez reported </w:t>
      </w:r>
      <w:r w:rsidR="000B07F3">
        <w:t xml:space="preserve">on </w:t>
      </w:r>
      <w:r>
        <w:t xml:space="preserve">the next steps </w:t>
      </w:r>
      <w:r w:rsidR="00734C24">
        <w:t>in</w:t>
      </w:r>
      <w:r>
        <w:t xml:space="preserve"> the MTS </w:t>
      </w:r>
      <w:r w:rsidR="00734C24">
        <w:t>process.  There would be a Transportation Committee meeting on October 30, 2020</w:t>
      </w:r>
      <w:r w:rsidR="00C72410">
        <w:t>,</w:t>
      </w:r>
      <w:r w:rsidR="00125D2B">
        <w:t xml:space="preserve"> where the Committee would discuss the initial </w:t>
      </w:r>
      <w:r w:rsidR="00080474">
        <w:t>analysis</w:t>
      </w:r>
      <w:r w:rsidR="00125D2B">
        <w:t xml:space="preserve"> from </w:t>
      </w:r>
      <w:r w:rsidR="00C72410">
        <w:t xml:space="preserve">the </w:t>
      </w:r>
      <w:r w:rsidR="00125D2B">
        <w:t>public comments and the Design Your Transit tool.  The Transportation Committee would also look at the finalized agenda for the MTS Virtual Summit.</w:t>
      </w:r>
      <w:r w:rsidR="00240B1A">
        <w:t xml:space="preserve">  The same steps would take place during the CWC Board Meeting on November 2, 2020.  The MTS Virtual Summit w</w:t>
      </w:r>
      <w:r w:rsidR="00C72410">
        <w:t>as scheduled for</w:t>
      </w:r>
      <w:r w:rsidR="00240B1A">
        <w:t xml:space="preserve"> November 13</w:t>
      </w:r>
      <w:r w:rsidR="000B07F3">
        <w:t xml:space="preserve"> </w:t>
      </w:r>
      <w:r w:rsidR="00240B1A">
        <w:t>and 14, 2020.</w:t>
      </w:r>
    </w:p>
    <w:p w14:paraId="0140EC02" w14:textId="353632CD" w:rsidR="00446F99" w:rsidRDefault="00125D2B" w:rsidP="00B81EB8">
      <w:pPr>
        <w:tabs>
          <w:tab w:val="left" w:pos="1440"/>
          <w:tab w:val="left" w:pos="2160"/>
        </w:tabs>
        <w:jc w:val="both"/>
      </w:pPr>
      <w:r>
        <w:t xml:space="preserve"> </w:t>
      </w:r>
    </w:p>
    <w:p w14:paraId="597CE3E9" w14:textId="62E3CC0F" w:rsidR="0010131B" w:rsidRDefault="00A4710F" w:rsidP="00B81EB8">
      <w:pPr>
        <w:pStyle w:val="ListParagraph"/>
        <w:numPr>
          <w:ilvl w:val="0"/>
          <w:numId w:val="1"/>
        </w:numPr>
        <w:tabs>
          <w:tab w:val="left" w:pos="1440"/>
          <w:tab w:val="left" w:pos="2160"/>
        </w:tabs>
        <w:ind w:hanging="720"/>
        <w:jc w:val="both"/>
        <w:rPr>
          <w:b/>
          <w:bCs/>
          <w:u w:val="single"/>
        </w:rPr>
      </w:pPr>
      <w:r>
        <w:rPr>
          <w:b/>
          <w:bCs/>
          <w:u w:val="single"/>
        </w:rPr>
        <w:t xml:space="preserve">Update from Lindsey Nielsen </w:t>
      </w:r>
      <w:r w:rsidR="00A6359C">
        <w:rPr>
          <w:b/>
          <w:bCs/>
          <w:u w:val="single"/>
        </w:rPr>
        <w:t>R</w:t>
      </w:r>
      <w:r>
        <w:rPr>
          <w:b/>
          <w:bCs/>
          <w:u w:val="single"/>
        </w:rPr>
        <w:t xml:space="preserve">egarding Chipper Days Project.  </w:t>
      </w:r>
    </w:p>
    <w:p w14:paraId="6B718EFC" w14:textId="0CBA94D6" w:rsidR="00D2097C" w:rsidRDefault="00D2097C" w:rsidP="00B81EB8">
      <w:pPr>
        <w:tabs>
          <w:tab w:val="left" w:pos="1440"/>
          <w:tab w:val="left" w:pos="2160"/>
        </w:tabs>
        <w:jc w:val="both"/>
      </w:pPr>
    </w:p>
    <w:p w14:paraId="6CEC7DAD" w14:textId="33E43320" w:rsidR="00B97D1C" w:rsidRDefault="00B97D1C" w:rsidP="00B81EB8">
      <w:pPr>
        <w:tabs>
          <w:tab w:val="left" w:pos="1440"/>
          <w:tab w:val="left" w:pos="2160"/>
        </w:tabs>
        <w:jc w:val="both"/>
      </w:pPr>
      <w:r w:rsidRPr="00C40086">
        <w:t xml:space="preserve">Communications Director, Lindsey Nielsen reported </w:t>
      </w:r>
      <w:r w:rsidR="00412437">
        <w:t xml:space="preserve">that there were no updates related to the Chipper Days </w:t>
      </w:r>
      <w:r w:rsidR="000B07F3">
        <w:t>P</w:t>
      </w:r>
      <w:r w:rsidR="00412437">
        <w:t xml:space="preserve">roject.  </w:t>
      </w:r>
      <w:r w:rsidR="002A4A01">
        <w:t xml:space="preserve">She would update the Committee with </w:t>
      </w:r>
      <w:r w:rsidR="00C72410">
        <w:t xml:space="preserve">information as it </w:t>
      </w:r>
      <w:r w:rsidR="000B07F3">
        <w:t>i</w:t>
      </w:r>
      <w:r w:rsidR="00C72410">
        <w:t>s</w:t>
      </w:r>
      <w:r w:rsidR="002A4A01">
        <w:t xml:space="preserve"> received from </w:t>
      </w:r>
      <w:r w:rsidR="000B07F3">
        <w:t xml:space="preserve">The Division of </w:t>
      </w:r>
      <w:r w:rsidR="002A4A01">
        <w:t>Forestry, Fire</w:t>
      </w:r>
      <w:r w:rsidR="000B07F3">
        <w:t>,</w:t>
      </w:r>
      <w:r w:rsidR="002A4A01">
        <w:t xml:space="preserve"> and State Lands (“FFSL”).</w:t>
      </w:r>
    </w:p>
    <w:p w14:paraId="4FDBD531" w14:textId="3F8E9770" w:rsidR="0027107F" w:rsidRDefault="0027107F" w:rsidP="00B81EB8">
      <w:pPr>
        <w:tabs>
          <w:tab w:val="left" w:pos="1440"/>
          <w:tab w:val="left" w:pos="2160"/>
        </w:tabs>
        <w:jc w:val="both"/>
      </w:pPr>
    </w:p>
    <w:p w14:paraId="5C5466F9" w14:textId="6446AEDD" w:rsidR="0027107F" w:rsidRDefault="0027107F" w:rsidP="00B81EB8">
      <w:pPr>
        <w:tabs>
          <w:tab w:val="left" w:pos="1440"/>
          <w:tab w:val="left" w:pos="2160"/>
        </w:tabs>
        <w:jc w:val="both"/>
      </w:pPr>
      <w:r>
        <w:t xml:space="preserve">Mr. Knoblock asked </w:t>
      </w:r>
      <w:r w:rsidR="000B07F3">
        <w:t xml:space="preserve">if </w:t>
      </w:r>
      <w:r>
        <w:t xml:space="preserve">Ms. Hotze had mentioned fuels reduction in Millcreek Canyon </w:t>
      </w:r>
      <w:r w:rsidR="00C26D8F">
        <w:t xml:space="preserve">for </w:t>
      </w:r>
      <w:r>
        <w:t xml:space="preserve">next year.  Chair Marshall </w:t>
      </w:r>
      <w:r w:rsidR="00AD1DFD">
        <w:t xml:space="preserve">confirmed that she had but it was not tied to the Chipper Days project.  Fuels reduction was happening in Lance Canyon this year and work was planned for Millcreek Canyon next year.  The primary focus would be to survey the top of the canyon and determine the best ways to fight fires there.  Chair Marshall </w:t>
      </w:r>
      <w:r w:rsidR="00C26D8F">
        <w:t xml:space="preserve">was surprised by this plan because </w:t>
      </w:r>
      <w:r w:rsidR="00AD1DFD">
        <w:t xml:space="preserve">the prevailing winds </w:t>
      </w:r>
      <w:r w:rsidR="000B07F3">
        <w:t>a</w:t>
      </w:r>
      <w:r w:rsidR="00AD1DFD">
        <w:t xml:space="preserve">re to the west and east.  He felt this was something that would merit discussion at the next </w:t>
      </w:r>
      <w:r w:rsidR="000B07F3">
        <w:t xml:space="preserve">U.S. </w:t>
      </w:r>
      <w:r w:rsidR="00AD1DFD">
        <w:t>Forest Service Stakeholders Meeting.</w:t>
      </w:r>
      <w:r w:rsidR="00154604">
        <w:t xml:space="preserve">  Mr. Knoblock agreed.  Chair Marshall reported that the meetings </w:t>
      </w:r>
      <w:r w:rsidR="000B07F3">
        <w:t>a</w:t>
      </w:r>
      <w:r w:rsidR="00154604">
        <w:t xml:space="preserve">re open and </w:t>
      </w:r>
      <w:r w:rsidR="000B07F3">
        <w:t xml:space="preserve">he encouraged </w:t>
      </w:r>
      <w:r w:rsidR="00154604">
        <w:t xml:space="preserve">those interested </w:t>
      </w:r>
      <w:r w:rsidR="000B07F3">
        <w:t xml:space="preserve">to </w:t>
      </w:r>
      <w:r w:rsidR="00154604">
        <w:t xml:space="preserve">attend. </w:t>
      </w:r>
    </w:p>
    <w:p w14:paraId="2B212AFC" w14:textId="4AECCAA5" w:rsidR="002A41E7" w:rsidRDefault="002A41E7" w:rsidP="00B81EB8">
      <w:pPr>
        <w:tabs>
          <w:tab w:val="left" w:pos="1440"/>
          <w:tab w:val="left" w:pos="2160"/>
        </w:tabs>
        <w:jc w:val="both"/>
      </w:pPr>
    </w:p>
    <w:p w14:paraId="560CE394" w14:textId="34BFBF23" w:rsidR="00D67952" w:rsidRDefault="004B5FFB" w:rsidP="00D67952">
      <w:pPr>
        <w:tabs>
          <w:tab w:val="left" w:pos="1440"/>
          <w:tab w:val="left" w:pos="2160"/>
        </w:tabs>
        <w:jc w:val="both"/>
      </w:pPr>
      <w:r>
        <w:t xml:space="preserve">Mr. Knoblock discussed the fire breaks that had been done in Neffs Canyon.  A 20 to 30-foot corridor </w:t>
      </w:r>
      <w:r w:rsidR="00F7743D">
        <w:t>was</w:t>
      </w:r>
      <w:r>
        <w:t xml:space="preserve"> cleaned out along the Neffs Canyon Trail</w:t>
      </w:r>
      <w:r w:rsidR="00F7743D">
        <w:t xml:space="preserve"> that would serve as </w:t>
      </w:r>
      <w:r w:rsidR="00C26D8F">
        <w:t xml:space="preserve">an </w:t>
      </w:r>
      <w:r>
        <w:t xml:space="preserve">effective fire break.  Mr. Knoblock believed the same model could be used along the Millcreek Pipeline Trail.  </w:t>
      </w:r>
      <w:r w:rsidR="00F7743D">
        <w:t xml:space="preserve">He commented that it </w:t>
      </w:r>
      <w:r w:rsidR="00C26D8F">
        <w:t>might</w:t>
      </w:r>
      <w:r>
        <w:t xml:space="preserve"> be something </w:t>
      </w:r>
      <w:r w:rsidR="00C26D8F">
        <w:t>the</w:t>
      </w:r>
      <w:r>
        <w:t xml:space="preserve"> Millcreek Canyon Committee </w:t>
      </w:r>
      <w:r w:rsidR="00F7743D">
        <w:t xml:space="preserve">could </w:t>
      </w:r>
      <w:r>
        <w:t xml:space="preserve">advocate for in </w:t>
      </w:r>
      <w:r w:rsidR="00F7743D">
        <w:t xml:space="preserve">the </w:t>
      </w:r>
      <w:r>
        <w:t xml:space="preserve">future.  Ms. Lund </w:t>
      </w:r>
      <w:r w:rsidR="00C93B0E">
        <w:t xml:space="preserve">agreed that the fire breaks in Neffs Canyon had been well done and </w:t>
      </w:r>
      <w:r w:rsidR="00C26D8F">
        <w:t>noted that it</w:t>
      </w:r>
      <w:r w:rsidR="00C93B0E">
        <w:t xml:space="preserve"> was important to move forward with continued maintenance.</w:t>
      </w:r>
    </w:p>
    <w:p w14:paraId="1D405397" w14:textId="77777777" w:rsidR="00D67952" w:rsidRDefault="00D67952" w:rsidP="00D67952">
      <w:pPr>
        <w:tabs>
          <w:tab w:val="left" w:pos="1440"/>
          <w:tab w:val="left" w:pos="2160"/>
        </w:tabs>
        <w:jc w:val="both"/>
      </w:pPr>
    </w:p>
    <w:p w14:paraId="62C634E1" w14:textId="77777777" w:rsidR="00D67952" w:rsidRPr="00D67952" w:rsidRDefault="00206F87" w:rsidP="00F7743D">
      <w:pPr>
        <w:pStyle w:val="ListParagraph"/>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77777777" w:rsidR="00D67952" w:rsidRDefault="00D67952" w:rsidP="00D67952">
      <w:pPr>
        <w:tabs>
          <w:tab w:val="left" w:pos="1440"/>
          <w:tab w:val="left" w:pos="2160"/>
        </w:tabs>
        <w:jc w:val="both"/>
      </w:pPr>
    </w:p>
    <w:p w14:paraId="31E8D61F" w14:textId="49BE10EB" w:rsidR="00D67952" w:rsidRDefault="003D1441" w:rsidP="00D67952">
      <w:pPr>
        <w:tabs>
          <w:tab w:val="left" w:pos="1440"/>
          <w:tab w:val="left" w:pos="2160"/>
        </w:tabs>
        <w:jc w:val="both"/>
      </w:pPr>
      <w:r>
        <w:t xml:space="preserve">Chair Marshall reported that he received a letter from </w:t>
      </w:r>
      <w:r w:rsidR="00572B2D">
        <w:t>Ms.</w:t>
      </w:r>
      <w:r>
        <w:t xml:space="preserve"> Hotze</w:t>
      </w:r>
      <w:r w:rsidR="000D465A">
        <w:t xml:space="preserve"> related to the Great American Outdoor</w:t>
      </w:r>
      <w:r w:rsidR="00F805DD">
        <w:t>s</w:t>
      </w:r>
      <w:r w:rsidR="000D465A">
        <w:t xml:space="preserve"> Act.</w:t>
      </w:r>
      <w:r>
        <w:t xml:space="preserve">  The letter </w:t>
      </w:r>
      <w:r w:rsidR="00F7743D">
        <w:t>was</w:t>
      </w:r>
      <w:r>
        <w:t xml:space="preserve"> </w:t>
      </w:r>
      <w:r w:rsidR="000D465A">
        <w:t>forwarded</w:t>
      </w:r>
      <w:r>
        <w:t xml:space="preserve"> to the Committee on October 24, 2020.  </w:t>
      </w:r>
      <w:r w:rsidR="005D0C29">
        <w:t xml:space="preserve">The deadline to submit letters of support </w:t>
      </w:r>
      <w:r w:rsidR="008B3364">
        <w:t xml:space="preserve">was </w:t>
      </w:r>
      <w:r w:rsidR="005D0C29">
        <w:t xml:space="preserve">the </w:t>
      </w:r>
      <w:r w:rsidR="008B3364">
        <w:t xml:space="preserve">end of business on Wednesday.  </w:t>
      </w:r>
      <w:r w:rsidR="00444E77">
        <w:t xml:space="preserve">Chair Marshall felt it was important that the Millcreek Canyon Committee show their support. </w:t>
      </w:r>
    </w:p>
    <w:p w14:paraId="49C61819" w14:textId="77777777" w:rsidR="00D67952" w:rsidRDefault="00D67952" w:rsidP="00D67952">
      <w:pPr>
        <w:tabs>
          <w:tab w:val="left" w:pos="1440"/>
          <w:tab w:val="left" w:pos="2160"/>
        </w:tabs>
        <w:jc w:val="both"/>
      </w:pPr>
    </w:p>
    <w:p w14:paraId="07F2D25A" w14:textId="58843344" w:rsidR="00D67952" w:rsidRDefault="00544E4D" w:rsidP="00D67952">
      <w:pPr>
        <w:tabs>
          <w:tab w:val="left" w:pos="1440"/>
          <w:tab w:val="left" w:pos="2160"/>
        </w:tabs>
        <w:jc w:val="both"/>
      </w:pPr>
      <w:r>
        <w:lastRenderedPageBreak/>
        <w:t>Mr. Knoblock</w:t>
      </w:r>
      <w:r w:rsidR="005D3582">
        <w:t xml:space="preserve"> believed the Committee should speak with Colton Rogers </w:t>
      </w:r>
      <w:r w:rsidR="00010593">
        <w:t xml:space="preserve">and Wayne Johnson from the </w:t>
      </w:r>
      <w:r w:rsidR="00B52229">
        <w:t xml:space="preserve">U.S. </w:t>
      </w:r>
      <w:r w:rsidR="00010593">
        <w:t xml:space="preserve">Forest Service to find out the schedule for the </w:t>
      </w:r>
      <w:r w:rsidR="006C5519">
        <w:t xml:space="preserve">2021 </w:t>
      </w:r>
      <w:r w:rsidR="00010593">
        <w:t xml:space="preserve">Millcreek Canyon budget.  He believed </w:t>
      </w:r>
      <w:r w:rsidR="00B52229">
        <w:t xml:space="preserve">it </w:t>
      </w:r>
      <w:r w:rsidR="00010593">
        <w:t xml:space="preserve">was handled on a calendar year basis but </w:t>
      </w:r>
      <w:r w:rsidR="00B52229">
        <w:t xml:space="preserve">thought </w:t>
      </w:r>
      <w:r w:rsidR="00010593">
        <w:t xml:space="preserve">it would be beneficial to have more clarity from the </w:t>
      </w:r>
      <w:r w:rsidR="009C3C28">
        <w:t xml:space="preserve">U.S. </w:t>
      </w:r>
      <w:r w:rsidR="00010593">
        <w:t xml:space="preserve">Forest Service.  Chair </w:t>
      </w:r>
      <w:r w:rsidR="0099764B">
        <w:t xml:space="preserve">Marshall believed Mr. Rogers would be the right person to talk to.  He asked Mr. Knoblock to speak to him.  Chair Marshall wondered how the funds had been spent in the past and asked </w:t>
      </w:r>
      <w:r w:rsidR="009C3C28">
        <w:t xml:space="preserve">if </w:t>
      </w:r>
      <w:r w:rsidR="0099764B">
        <w:t xml:space="preserve">the budgets for Millcreek Canyon were published on the </w:t>
      </w:r>
      <w:r w:rsidR="009C3C28">
        <w:t xml:space="preserve">U.S. </w:t>
      </w:r>
      <w:r w:rsidR="0099764B">
        <w:t>Forest Service</w:t>
      </w:r>
      <w:r w:rsidR="009C3C28">
        <w:t>’s</w:t>
      </w:r>
      <w:r w:rsidR="0099764B">
        <w:t xml:space="preserve"> website.  Mr. Knoblock reported that the budget information was not generally made public but he could speak to Ms. Hotze about </w:t>
      </w:r>
      <w:r w:rsidR="002C6FEE">
        <w:t xml:space="preserve">it. </w:t>
      </w:r>
    </w:p>
    <w:p w14:paraId="09A981AA" w14:textId="77777777" w:rsidR="00D67952" w:rsidRDefault="00D67952" w:rsidP="00D67952">
      <w:pPr>
        <w:tabs>
          <w:tab w:val="left" w:pos="1440"/>
          <w:tab w:val="left" w:pos="2160"/>
        </w:tabs>
        <w:jc w:val="both"/>
      </w:pPr>
    </w:p>
    <w:p w14:paraId="3C918C2A" w14:textId="7AE85A3D" w:rsidR="002C6FEE" w:rsidRDefault="002C6FEE" w:rsidP="00D67952">
      <w:pPr>
        <w:tabs>
          <w:tab w:val="left" w:pos="1440"/>
          <w:tab w:val="left" w:pos="2160"/>
        </w:tabs>
        <w:jc w:val="both"/>
      </w:pPr>
      <w:r>
        <w:t>Mr. Hutchinson</w:t>
      </w:r>
      <w:r w:rsidR="004D2071">
        <w:t xml:space="preserve"> </w:t>
      </w:r>
      <w:r w:rsidR="009C3C28">
        <w:t xml:space="preserve">reported </w:t>
      </w:r>
      <w:r w:rsidR="004D2071">
        <w:t xml:space="preserve">that the </w:t>
      </w:r>
      <w:r w:rsidR="009C3C28">
        <w:t xml:space="preserve">U.S. </w:t>
      </w:r>
      <w:r w:rsidR="004D2071">
        <w:t xml:space="preserve">Forest Service closed the gate up to Church Fork and locked the bathrooms </w:t>
      </w:r>
      <w:r w:rsidR="00564CDF">
        <w:t>there</w:t>
      </w:r>
      <w:r w:rsidR="004D2071">
        <w:t xml:space="preserve">.  He heard that the </w:t>
      </w:r>
      <w:r w:rsidR="00182091">
        <w:t xml:space="preserve">area around the </w:t>
      </w:r>
      <w:r w:rsidR="004D2071">
        <w:t>bathrooms looked very bad.  Mr.</w:t>
      </w:r>
      <w:r w:rsidR="009C3C28">
        <w:t> </w:t>
      </w:r>
      <w:r w:rsidR="004D2071">
        <w:t xml:space="preserve">Hutchinson </w:t>
      </w:r>
      <w:r w:rsidR="00E732CA">
        <w:t xml:space="preserve">asked </w:t>
      </w:r>
      <w:r w:rsidR="009C3C28">
        <w:t xml:space="preserve">if </w:t>
      </w:r>
      <w:r w:rsidR="00E732CA">
        <w:t xml:space="preserve">anyone on the Committee knew why that would be.  Mr. Knoblock </w:t>
      </w:r>
      <w:r w:rsidR="00454664">
        <w:t xml:space="preserve">believed this </w:t>
      </w:r>
      <w:r w:rsidR="009C3C28">
        <w:t xml:space="preserve">was </w:t>
      </w:r>
      <w:r w:rsidR="00454664">
        <w:t xml:space="preserve">tied to budget concerns.  The </w:t>
      </w:r>
      <w:r w:rsidR="009C3C28">
        <w:t xml:space="preserve">U.S. </w:t>
      </w:r>
      <w:r w:rsidR="00454664">
        <w:t xml:space="preserve">Forest Service may have closed the bathrooms because </w:t>
      </w:r>
      <w:r w:rsidR="009C3C28">
        <w:t xml:space="preserve">not </w:t>
      </w:r>
      <w:r w:rsidR="00454664">
        <w:t xml:space="preserve">enough money </w:t>
      </w:r>
      <w:r w:rsidR="009C3C28">
        <w:t xml:space="preserve">was </w:t>
      </w:r>
      <w:r w:rsidR="00454664">
        <w:t xml:space="preserve">budgeted to have employees on </w:t>
      </w:r>
      <w:r w:rsidR="009C3C28">
        <w:t xml:space="preserve">the </w:t>
      </w:r>
      <w:r w:rsidR="00454664">
        <w:t xml:space="preserve">payroll for </w:t>
      </w:r>
      <w:r w:rsidR="00060E4D">
        <w:t xml:space="preserve">this </w:t>
      </w:r>
      <w:r w:rsidR="00454664">
        <w:t>time</w:t>
      </w:r>
      <w:r w:rsidR="009C3C28">
        <w:t xml:space="preserve"> period</w:t>
      </w:r>
      <w:r w:rsidR="00454664">
        <w:t xml:space="preserve">.  He felt that next year there should be enough money budgeted so </w:t>
      </w:r>
      <w:r w:rsidR="00060E4D">
        <w:t>personnel</w:t>
      </w:r>
      <w:r w:rsidR="00454664">
        <w:t xml:space="preserve"> </w:t>
      </w:r>
      <w:r w:rsidR="009C3C28">
        <w:t xml:space="preserve">can </w:t>
      </w:r>
      <w:r w:rsidR="00454664">
        <w:t xml:space="preserve">maintain the restrooms until later in the year.  </w:t>
      </w:r>
      <w:r w:rsidR="008246D3">
        <w:t xml:space="preserve">Mr. Draper assumed the </w:t>
      </w:r>
      <w:r w:rsidR="009C3C28">
        <w:t xml:space="preserve">U.S. </w:t>
      </w:r>
      <w:r w:rsidR="008246D3">
        <w:t>Forest Service had closed the restrooms because they were reducing the number of tasks employees handle.</w:t>
      </w:r>
    </w:p>
    <w:p w14:paraId="42888CE8" w14:textId="0B927960" w:rsidR="008246D3" w:rsidRDefault="008246D3" w:rsidP="00E35CD6">
      <w:pPr>
        <w:keepNext/>
        <w:keepLines/>
        <w:tabs>
          <w:tab w:val="left" w:pos="1440"/>
          <w:tab w:val="left" w:pos="2160"/>
        </w:tabs>
        <w:jc w:val="both"/>
      </w:pPr>
    </w:p>
    <w:p w14:paraId="5622A3EC" w14:textId="6D81DBE4" w:rsidR="00B56EFE" w:rsidRDefault="00DF6A88" w:rsidP="00E35CD6">
      <w:pPr>
        <w:keepNext/>
        <w:keepLines/>
        <w:tabs>
          <w:tab w:val="left" w:pos="1440"/>
          <w:tab w:val="left" w:pos="2160"/>
        </w:tabs>
        <w:jc w:val="both"/>
      </w:pPr>
      <w:r>
        <w:t xml:space="preserve">Mr. Knoblock noted that a </w:t>
      </w:r>
      <w:r w:rsidR="009C3C28">
        <w:t xml:space="preserve">great deal </w:t>
      </w:r>
      <w:r>
        <w:t>depend</w:t>
      </w:r>
      <w:r w:rsidR="009C3C28">
        <w:t>s</w:t>
      </w:r>
      <w:r>
        <w:t xml:space="preserve"> on the type of restroom.  </w:t>
      </w:r>
      <w:r w:rsidR="009C3C28">
        <w:t>For example,</w:t>
      </w:r>
      <w:r>
        <w:t xml:space="preserve"> flush toilets need to be shut down once there </w:t>
      </w:r>
      <w:r w:rsidR="0013210C">
        <w:t>a</w:t>
      </w:r>
      <w:r w:rsidR="00060E4D">
        <w:t>re</w:t>
      </w:r>
      <w:r>
        <w:t xml:space="preserve"> freezing temperatures at night.  The water need</w:t>
      </w:r>
      <w:r w:rsidR="0013210C">
        <w:t>s</w:t>
      </w:r>
      <w:r>
        <w:t xml:space="preserve"> to be drained to ensure </w:t>
      </w:r>
      <w:r w:rsidR="0013210C">
        <w:t xml:space="preserve">that </w:t>
      </w:r>
      <w:r>
        <w:t xml:space="preserve">the </w:t>
      </w:r>
      <w:r w:rsidR="0013210C">
        <w:t xml:space="preserve">pipes do not </w:t>
      </w:r>
      <w:r>
        <w:t xml:space="preserve">break.  However, Mr. Knoblock believed the restrooms in Church Fork </w:t>
      </w:r>
      <w:r w:rsidR="0013210C">
        <w:t>a</w:t>
      </w:r>
      <w:r>
        <w:t>re pit toilets.</w:t>
      </w:r>
      <w:r w:rsidR="00B56EFE">
        <w:t xml:space="preserve">  Mr. Hutchinson volunteered to send an email about this issue to Ms. Hotze on behalf of the Committee.  </w:t>
      </w:r>
      <w:r w:rsidR="00D67952">
        <w:t xml:space="preserve">Chair Marshall asked that Mr. Hutchinson work with Mr. Knoblock on </w:t>
      </w:r>
      <w:r w:rsidR="0013210C">
        <w:t xml:space="preserve">making an </w:t>
      </w:r>
      <w:r w:rsidR="0086571A">
        <w:t xml:space="preserve">inquiry to the </w:t>
      </w:r>
      <w:r w:rsidR="0013210C">
        <w:t xml:space="preserve">U.S. </w:t>
      </w:r>
      <w:r w:rsidR="0086571A">
        <w:t xml:space="preserve">Forest Service.  He felt it was important not to tell the </w:t>
      </w:r>
      <w:r w:rsidR="00224628">
        <w:t xml:space="preserve">U.S. </w:t>
      </w:r>
      <w:r w:rsidR="0086571A">
        <w:t xml:space="preserve">Forest Service how to </w:t>
      </w:r>
      <w:r w:rsidR="00080474">
        <w:t>manage</w:t>
      </w:r>
      <w:r w:rsidR="001215B8">
        <w:t>,</w:t>
      </w:r>
      <w:r w:rsidR="0086571A">
        <w:t xml:space="preserve"> but rather to let them know about the issue.  Chair Marshall asked if they had closed the Church Fork bathrooms in previous years.  Ms. Lund </w:t>
      </w:r>
      <w:r w:rsidR="00EC18B4">
        <w:t xml:space="preserve">noted that City Creek temporarily shut down bathrooms due to COVID-19.  </w:t>
      </w:r>
      <w:r w:rsidR="004A4C49">
        <w:t xml:space="preserve">Mr. Knoblock </w:t>
      </w:r>
      <w:r w:rsidR="00081DEE">
        <w:t xml:space="preserve">assumed this was something that had been done for years but the Committee was only hearing about it now.  Mr. Knoblock felt that it would make sense for pit toilets to be left unlocked until the restrooms were too difficult for </w:t>
      </w:r>
      <w:r w:rsidR="00224628">
        <w:t xml:space="preserve">U.S. </w:t>
      </w:r>
      <w:r w:rsidR="00081DEE">
        <w:t xml:space="preserve">Forest Service </w:t>
      </w:r>
      <w:r w:rsidR="00224628">
        <w:t>s</w:t>
      </w:r>
      <w:r w:rsidR="00081DEE">
        <w:t>taff to reach.</w:t>
      </w:r>
    </w:p>
    <w:p w14:paraId="1F08E748" w14:textId="339D81F5" w:rsidR="004646EF" w:rsidRDefault="004646EF" w:rsidP="00E35CD6">
      <w:pPr>
        <w:keepNext/>
        <w:keepLines/>
        <w:tabs>
          <w:tab w:val="left" w:pos="1440"/>
          <w:tab w:val="left" w:pos="2160"/>
        </w:tabs>
        <w:jc w:val="both"/>
      </w:pPr>
    </w:p>
    <w:p w14:paraId="432F6183" w14:textId="49A8F288" w:rsidR="007F780F" w:rsidRDefault="007F780F" w:rsidP="00E35CD6">
      <w:pPr>
        <w:keepNext/>
        <w:keepLines/>
        <w:tabs>
          <w:tab w:val="left" w:pos="1440"/>
          <w:tab w:val="left" w:pos="2160"/>
        </w:tabs>
        <w:jc w:val="both"/>
      </w:pPr>
      <w:r>
        <w:t xml:space="preserve">Chair Marshall asked </w:t>
      </w:r>
      <w:r w:rsidR="006A45F1">
        <w:t xml:space="preserve">Mr. </w:t>
      </w:r>
      <w:r>
        <w:t xml:space="preserve">Diegel </w:t>
      </w:r>
      <w:r w:rsidR="006A45F1">
        <w:t xml:space="preserve">to prepare a draft letter and circulate it to the Committee.  </w:t>
      </w:r>
      <w:r w:rsidR="00224628">
        <w:t xml:space="preserve">Copies would also need to be provided to </w:t>
      </w:r>
      <w:r w:rsidR="002C2F7C">
        <w:t xml:space="preserve">the Stakeholders Council email address so </w:t>
      </w:r>
      <w:r w:rsidR="00224628">
        <w:t xml:space="preserve">that it </w:t>
      </w:r>
      <w:r w:rsidR="002C2F7C">
        <w:t>bec</w:t>
      </w:r>
      <w:r w:rsidR="00224628">
        <w:t xml:space="preserve">omes </w:t>
      </w:r>
      <w:r w:rsidR="002C2F7C">
        <w:t xml:space="preserve">part of the public record of communications.  Mr. Perez asked that the Committee keep </w:t>
      </w:r>
      <w:r w:rsidR="00224628">
        <w:t>s</w:t>
      </w:r>
      <w:r w:rsidR="002C2F7C">
        <w:t xml:space="preserve">taff updated on </w:t>
      </w:r>
      <w:r w:rsidR="00224628">
        <w:t xml:space="preserve">the </w:t>
      </w:r>
      <w:r w:rsidR="002C2F7C">
        <w:t>progress.</w:t>
      </w:r>
    </w:p>
    <w:p w14:paraId="6043CD7B" w14:textId="77777777" w:rsidR="00D346B5" w:rsidRDefault="00D346B5"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B81EB8">
      <w:pPr>
        <w:jc w:val="both"/>
        <w:rPr>
          <w:iCs/>
        </w:rPr>
      </w:pPr>
    </w:p>
    <w:p w14:paraId="5A7DDFBF" w14:textId="1D5FE169" w:rsidR="007760F7" w:rsidRDefault="007760F7" w:rsidP="00B81EB8">
      <w:pPr>
        <w:tabs>
          <w:tab w:val="left" w:pos="1440"/>
          <w:tab w:val="left" w:pos="2160"/>
        </w:tabs>
        <w:jc w:val="both"/>
      </w:pPr>
      <w:r>
        <w:rPr>
          <w:b/>
          <w:bCs/>
        </w:rPr>
        <w:t xml:space="preserve">MOTION:   </w:t>
      </w:r>
      <w:r w:rsidR="004D09BC" w:rsidRPr="004D09BC">
        <w:t>Paul Diegel</w:t>
      </w:r>
      <w:r w:rsidR="00D346B5">
        <w:t xml:space="preserve"> </w:t>
      </w:r>
      <w:r>
        <w:t xml:space="preserve">moved to adjourn.  </w:t>
      </w:r>
      <w:r w:rsidR="004D09BC">
        <w:t>John Knoblock</w:t>
      </w:r>
      <w:r w:rsidR="00496A00">
        <w:t xml:space="preserve"> </w:t>
      </w:r>
      <w:r>
        <w:t xml:space="preserve">seconded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498C07A1"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 approximately</w:t>
      </w:r>
      <w:r w:rsidR="0044219B">
        <w:rPr>
          <w:bCs/>
        </w:rPr>
        <w:t xml:space="preserve"> </w:t>
      </w:r>
      <w:r w:rsidR="00535123">
        <w:rPr>
          <w:bCs/>
        </w:rPr>
        <w:t>2:</w:t>
      </w:r>
      <w:r w:rsidR="00BA7263">
        <w:rPr>
          <w:bCs/>
        </w:rPr>
        <w:t>29</w:t>
      </w:r>
      <w:r w:rsidR="00535123">
        <w:rPr>
          <w:bCs/>
        </w:rPr>
        <w:t xml:space="preserve"> </w:t>
      </w:r>
      <w:r w:rsidRPr="00367B3F">
        <w:rPr>
          <w:bCs/>
        </w:rPr>
        <w:t>p.m.</w:t>
      </w:r>
      <w:r w:rsidR="006B6C1B">
        <w:rPr>
          <w:b/>
          <w:i/>
          <w:iCs/>
        </w:rPr>
        <w:br w:type="page"/>
      </w:r>
    </w:p>
    <w:p w14:paraId="69AF11CA" w14:textId="5E0AB42E"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Pr>
          <w:b/>
          <w:i/>
          <w:iCs/>
        </w:rPr>
        <w:t>Millcreek Canyon Committee</w:t>
      </w:r>
      <w:r w:rsidR="0059179E">
        <w:rPr>
          <w:b/>
          <w:i/>
          <w:iCs/>
        </w:rPr>
        <w:t xml:space="preserve"> Meeting</w:t>
      </w:r>
      <w:r>
        <w:rPr>
          <w:b/>
          <w:i/>
          <w:iCs/>
        </w:rPr>
        <w:t xml:space="preserve"> held </w:t>
      </w:r>
      <w:r w:rsidR="00C43E44">
        <w:rPr>
          <w:b/>
          <w:i/>
          <w:iCs/>
        </w:rPr>
        <w:t>Monday</w:t>
      </w:r>
      <w:r>
        <w:rPr>
          <w:b/>
          <w:i/>
          <w:iCs/>
        </w:rPr>
        <w:t>,</w:t>
      </w:r>
      <w:r w:rsidR="00895C4C">
        <w:rPr>
          <w:b/>
          <w:i/>
          <w:iCs/>
        </w:rPr>
        <w:t xml:space="preserve"> October 26</w:t>
      </w:r>
      <w:r>
        <w:rPr>
          <w:b/>
          <w:i/>
          <w:iCs/>
        </w:rPr>
        <w:t xml:space="preserve">, 2020.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0660F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9D9705" w14:textId="77777777" w:rsidR="00A15372" w:rsidRDefault="00A15372" w:rsidP="009B03ED">
      <w:r>
        <w:separator/>
      </w:r>
    </w:p>
  </w:endnote>
  <w:endnote w:type="continuationSeparator" w:id="0">
    <w:p w14:paraId="6621BC38" w14:textId="77777777" w:rsidR="00A15372" w:rsidRDefault="00A15372"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71CE0" w14:textId="77777777" w:rsidR="00B52229" w:rsidRDefault="00B522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5E51E2A1"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895C4C">
      <w:rPr>
        <w:i/>
        <w:sz w:val="18"/>
        <w:szCs w:val="18"/>
        <w:lang w:val="en-CA"/>
      </w:rPr>
      <w:t>10</w:t>
    </w:r>
    <w:r w:rsidR="009B03ED">
      <w:rPr>
        <w:i/>
        <w:sz w:val="18"/>
        <w:szCs w:val="18"/>
        <w:lang w:val="en-CA"/>
      </w:rPr>
      <w:t>/</w:t>
    </w:r>
    <w:r w:rsidR="003F172C">
      <w:rPr>
        <w:i/>
        <w:sz w:val="18"/>
        <w:szCs w:val="18"/>
        <w:lang w:val="en-CA"/>
      </w:rPr>
      <w:t>2</w:t>
    </w:r>
    <w:r w:rsidR="00895C4C">
      <w:rPr>
        <w:i/>
        <w:sz w:val="18"/>
        <w:szCs w:val="18"/>
        <w:lang w:val="en-CA"/>
      </w:rPr>
      <w:t>6</w:t>
    </w:r>
    <w:r w:rsidR="009B03ED">
      <w:rPr>
        <w:i/>
        <w:sz w:val="18"/>
        <w:szCs w:val="18"/>
        <w:lang w:val="en-CA"/>
      </w:rPr>
      <w:t>/2020</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789CE" w14:textId="77777777" w:rsidR="00B52229" w:rsidRDefault="00B522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08474" w14:textId="77777777" w:rsidR="00A15372" w:rsidRDefault="00A15372" w:rsidP="009B03ED">
      <w:r>
        <w:separator/>
      </w:r>
    </w:p>
  </w:footnote>
  <w:footnote w:type="continuationSeparator" w:id="0">
    <w:p w14:paraId="4858B6CA" w14:textId="77777777" w:rsidR="00A15372" w:rsidRDefault="00A15372" w:rsidP="009B0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B1E0" w14:textId="77777777" w:rsidR="00B52229" w:rsidRDefault="00B522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4C786" w14:textId="77777777" w:rsidR="00B52229" w:rsidRDefault="00B522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406C6" w14:textId="77777777" w:rsidR="00B52229" w:rsidRDefault="00B522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staABJlbessAAAA"/>
  </w:docVars>
  <w:rsids>
    <w:rsidRoot w:val="00AF53C7"/>
    <w:rsid w:val="000007DD"/>
    <w:rsid w:val="00001B5A"/>
    <w:rsid w:val="0000371F"/>
    <w:rsid w:val="000046C6"/>
    <w:rsid w:val="00004CBB"/>
    <w:rsid w:val="00005894"/>
    <w:rsid w:val="00005C00"/>
    <w:rsid w:val="00010126"/>
    <w:rsid w:val="00010264"/>
    <w:rsid w:val="00010563"/>
    <w:rsid w:val="00010593"/>
    <w:rsid w:val="0001112B"/>
    <w:rsid w:val="000115DD"/>
    <w:rsid w:val="00011789"/>
    <w:rsid w:val="00011B6D"/>
    <w:rsid w:val="00012D3C"/>
    <w:rsid w:val="00014591"/>
    <w:rsid w:val="00015BD0"/>
    <w:rsid w:val="00015E19"/>
    <w:rsid w:val="00017DB5"/>
    <w:rsid w:val="00020597"/>
    <w:rsid w:val="00020B69"/>
    <w:rsid w:val="00021A1C"/>
    <w:rsid w:val="000250BF"/>
    <w:rsid w:val="00046560"/>
    <w:rsid w:val="000467F1"/>
    <w:rsid w:val="00047C90"/>
    <w:rsid w:val="000506D1"/>
    <w:rsid w:val="00051190"/>
    <w:rsid w:val="0005360B"/>
    <w:rsid w:val="00055948"/>
    <w:rsid w:val="00060E4D"/>
    <w:rsid w:val="000619AA"/>
    <w:rsid w:val="00062549"/>
    <w:rsid w:val="00065D02"/>
    <w:rsid w:val="000660F2"/>
    <w:rsid w:val="0006698A"/>
    <w:rsid w:val="00070285"/>
    <w:rsid w:val="00070F79"/>
    <w:rsid w:val="00071601"/>
    <w:rsid w:val="00071829"/>
    <w:rsid w:val="0007302D"/>
    <w:rsid w:val="00080474"/>
    <w:rsid w:val="00081DEE"/>
    <w:rsid w:val="00082241"/>
    <w:rsid w:val="00085360"/>
    <w:rsid w:val="000869BF"/>
    <w:rsid w:val="00092288"/>
    <w:rsid w:val="00093487"/>
    <w:rsid w:val="000A5A06"/>
    <w:rsid w:val="000A647F"/>
    <w:rsid w:val="000A6F38"/>
    <w:rsid w:val="000B0383"/>
    <w:rsid w:val="000B07F3"/>
    <w:rsid w:val="000B151B"/>
    <w:rsid w:val="000B33B1"/>
    <w:rsid w:val="000B4197"/>
    <w:rsid w:val="000B4AEF"/>
    <w:rsid w:val="000B5B1D"/>
    <w:rsid w:val="000B5D6C"/>
    <w:rsid w:val="000B6C54"/>
    <w:rsid w:val="000C1539"/>
    <w:rsid w:val="000C20CE"/>
    <w:rsid w:val="000C4B53"/>
    <w:rsid w:val="000C6341"/>
    <w:rsid w:val="000C76CE"/>
    <w:rsid w:val="000C79E0"/>
    <w:rsid w:val="000C7F61"/>
    <w:rsid w:val="000D1D2C"/>
    <w:rsid w:val="000D21F7"/>
    <w:rsid w:val="000D465A"/>
    <w:rsid w:val="000D6B66"/>
    <w:rsid w:val="000D7ACA"/>
    <w:rsid w:val="000E071F"/>
    <w:rsid w:val="000E40C0"/>
    <w:rsid w:val="000F097D"/>
    <w:rsid w:val="000F23A9"/>
    <w:rsid w:val="000F4E3B"/>
    <w:rsid w:val="000F4F68"/>
    <w:rsid w:val="000F4FC9"/>
    <w:rsid w:val="000F5E90"/>
    <w:rsid w:val="000F6A31"/>
    <w:rsid w:val="000F7EB7"/>
    <w:rsid w:val="0010131B"/>
    <w:rsid w:val="0010200D"/>
    <w:rsid w:val="001051E3"/>
    <w:rsid w:val="0010630B"/>
    <w:rsid w:val="001073A1"/>
    <w:rsid w:val="0011070B"/>
    <w:rsid w:val="0011113F"/>
    <w:rsid w:val="00114956"/>
    <w:rsid w:val="001158B3"/>
    <w:rsid w:val="001215B8"/>
    <w:rsid w:val="00123096"/>
    <w:rsid w:val="00124F96"/>
    <w:rsid w:val="00125D2B"/>
    <w:rsid w:val="0013210C"/>
    <w:rsid w:val="001338DA"/>
    <w:rsid w:val="0013421A"/>
    <w:rsid w:val="00134AC8"/>
    <w:rsid w:val="00137806"/>
    <w:rsid w:val="0014077A"/>
    <w:rsid w:val="00140ADE"/>
    <w:rsid w:val="00151AB8"/>
    <w:rsid w:val="00151FBA"/>
    <w:rsid w:val="00152754"/>
    <w:rsid w:val="0015406E"/>
    <w:rsid w:val="00154604"/>
    <w:rsid w:val="00154B38"/>
    <w:rsid w:val="001560FA"/>
    <w:rsid w:val="00156DF4"/>
    <w:rsid w:val="0016128C"/>
    <w:rsid w:val="00161417"/>
    <w:rsid w:val="001655EF"/>
    <w:rsid w:val="00166C45"/>
    <w:rsid w:val="00172086"/>
    <w:rsid w:val="00172BB6"/>
    <w:rsid w:val="0017533A"/>
    <w:rsid w:val="00176C9C"/>
    <w:rsid w:val="00180924"/>
    <w:rsid w:val="001818FF"/>
    <w:rsid w:val="00182091"/>
    <w:rsid w:val="00182E7A"/>
    <w:rsid w:val="00183661"/>
    <w:rsid w:val="00183967"/>
    <w:rsid w:val="001842BB"/>
    <w:rsid w:val="00184692"/>
    <w:rsid w:val="00185797"/>
    <w:rsid w:val="00191226"/>
    <w:rsid w:val="00192624"/>
    <w:rsid w:val="001943EC"/>
    <w:rsid w:val="001969B9"/>
    <w:rsid w:val="00197E6F"/>
    <w:rsid w:val="001A414E"/>
    <w:rsid w:val="001A5B08"/>
    <w:rsid w:val="001A6460"/>
    <w:rsid w:val="001C58AD"/>
    <w:rsid w:val="001C7ABE"/>
    <w:rsid w:val="001C7DA8"/>
    <w:rsid w:val="001D2A05"/>
    <w:rsid w:val="001D2ACC"/>
    <w:rsid w:val="001D309B"/>
    <w:rsid w:val="001D5A01"/>
    <w:rsid w:val="001E5D02"/>
    <w:rsid w:val="001F071F"/>
    <w:rsid w:val="001F149D"/>
    <w:rsid w:val="00206F87"/>
    <w:rsid w:val="00211901"/>
    <w:rsid w:val="00211F12"/>
    <w:rsid w:val="00212A0E"/>
    <w:rsid w:val="00212F79"/>
    <w:rsid w:val="00214544"/>
    <w:rsid w:val="00216033"/>
    <w:rsid w:val="00216835"/>
    <w:rsid w:val="002171B3"/>
    <w:rsid w:val="002174DC"/>
    <w:rsid w:val="00217ACB"/>
    <w:rsid w:val="002201E7"/>
    <w:rsid w:val="002220FA"/>
    <w:rsid w:val="0022411E"/>
    <w:rsid w:val="00224628"/>
    <w:rsid w:val="00230D2D"/>
    <w:rsid w:val="002314AD"/>
    <w:rsid w:val="00232364"/>
    <w:rsid w:val="002344D6"/>
    <w:rsid w:val="00235575"/>
    <w:rsid w:val="00235D47"/>
    <w:rsid w:val="002364C6"/>
    <w:rsid w:val="00236972"/>
    <w:rsid w:val="00240B1A"/>
    <w:rsid w:val="00240B71"/>
    <w:rsid w:val="00241B16"/>
    <w:rsid w:val="00241D20"/>
    <w:rsid w:val="00241F22"/>
    <w:rsid w:val="002426DC"/>
    <w:rsid w:val="00242B8B"/>
    <w:rsid w:val="00242FD3"/>
    <w:rsid w:val="002454B0"/>
    <w:rsid w:val="002454DA"/>
    <w:rsid w:val="0025037B"/>
    <w:rsid w:val="002503FF"/>
    <w:rsid w:val="0025114C"/>
    <w:rsid w:val="00251883"/>
    <w:rsid w:val="002521AD"/>
    <w:rsid w:val="00252607"/>
    <w:rsid w:val="00252790"/>
    <w:rsid w:val="00254951"/>
    <w:rsid w:val="002570D4"/>
    <w:rsid w:val="00261128"/>
    <w:rsid w:val="002613E7"/>
    <w:rsid w:val="00263819"/>
    <w:rsid w:val="00270FFE"/>
    <w:rsid w:val="0027107F"/>
    <w:rsid w:val="0027236B"/>
    <w:rsid w:val="0027416E"/>
    <w:rsid w:val="00282A30"/>
    <w:rsid w:val="00285BDC"/>
    <w:rsid w:val="00286CBE"/>
    <w:rsid w:val="00287CD4"/>
    <w:rsid w:val="002921E9"/>
    <w:rsid w:val="00297D9C"/>
    <w:rsid w:val="002A0501"/>
    <w:rsid w:val="002A11D9"/>
    <w:rsid w:val="002A328C"/>
    <w:rsid w:val="002A3CB4"/>
    <w:rsid w:val="002A41E7"/>
    <w:rsid w:val="002A4A01"/>
    <w:rsid w:val="002A56F1"/>
    <w:rsid w:val="002A5ED1"/>
    <w:rsid w:val="002A7486"/>
    <w:rsid w:val="002B0148"/>
    <w:rsid w:val="002B015A"/>
    <w:rsid w:val="002B34E8"/>
    <w:rsid w:val="002B43B1"/>
    <w:rsid w:val="002B4DC0"/>
    <w:rsid w:val="002B6EBB"/>
    <w:rsid w:val="002C0C73"/>
    <w:rsid w:val="002C1389"/>
    <w:rsid w:val="002C1A5B"/>
    <w:rsid w:val="002C2F7C"/>
    <w:rsid w:val="002C42F7"/>
    <w:rsid w:val="002C4C10"/>
    <w:rsid w:val="002C6FEE"/>
    <w:rsid w:val="002D0D2A"/>
    <w:rsid w:val="002D3587"/>
    <w:rsid w:val="002D3F6E"/>
    <w:rsid w:val="002D66B8"/>
    <w:rsid w:val="002D7A49"/>
    <w:rsid w:val="002E13A7"/>
    <w:rsid w:val="002E2421"/>
    <w:rsid w:val="002E62B1"/>
    <w:rsid w:val="002E7534"/>
    <w:rsid w:val="002F1366"/>
    <w:rsid w:val="002F1716"/>
    <w:rsid w:val="002F4AC2"/>
    <w:rsid w:val="002F5BE2"/>
    <w:rsid w:val="002F713B"/>
    <w:rsid w:val="002F7C8B"/>
    <w:rsid w:val="00300793"/>
    <w:rsid w:val="00302DCE"/>
    <w:rsid w:val="00305D4A"/>
    <w:rsid w:val="0031189C"/>
    <w:rsid w:val="00311BC6"/>
    <w:rsid w:val="00315D10"/>
    <w:rsid w:val="003179E8"/>
    <w:rsid w:val="00321853"/>
    <w:rsid w:val="00322377"/>
    <w:rsid w:val="00324858"/>
    <w:rsid w:val="003255FA"/>
    <w:rsid w:val="00325A5E"/>
    <w:rsid w:val="00325C30"/>
    <w:rsid w:val="0032608D"/>
    <w:rsid w:val="003263AC"/>
    <w:rsid w:val="003271B2"/>
    <w:rsid w:val="00332582"/>
    <w:rsid w:val="003330A8"/>
    <w:rsid w:val="0033798E"/>
    <w:rsid w:val="00341069"/>
    <w:rsid w:val="00343726"/>
    <w:rsid w:val="00344D25"/>
    <w:rsid w:val="0034515D"/>
    <w:rsid w:val="00345877"/>
    <w:rsid w:val="00346F00"/>
    <w:rsid w:val="00350F7A"/>
    <w:rsid w:val="00351A65"/>
    <w:rsid w:val="0035336E"/>
    <w:rsid w:val="003545D0"/>
    <w:rsid w:val="00354BB9"/>
    <w:rsid w:val="003550BC"/>
    <w:rsid w:val="00355355"/>
    <w:rsid w:val="00356F62"/>
    <w:rsid w:val="00357CBE"/>
    <w:rsid w:val="0036335C"/>
    <w:rsid w:val="00365CAA"/>
    <w:rsid w:val="00367B3F"/>
    <w:rsid w:val="003718C9"/>
    <w:rsid w:val="003730ED"/>
    <w:rsid w:val="00373FE8"/>
    <w:rsid w:val="00374914"/>
    <w:rsid w:val="0037736E"/>
    <w:rsid w:val="003805A2"/>
    <w:rsid w:val="0038315E"/>
    <w:rsid w:val="003842E3"/>
    <w:rsid w:val="00391540"/>
    <w:rsid w:val="003916B7"/>
    <w:rsid w:val="0039370C"/>
    <w:rsid w:val="00395357"/>
    <w:rsid w:val="003958B4"/>
    <w:rsid w:val="00395AE7"/>
    <w:rsid w:val="00396576"/>
    <w:rsid w:val="003A0752"/>
    <w:rsid w:val="003A234D"/>
    <w:rsid w:val="003A4567"/>
    <w:rsid w:val="003A475A"/>
    <w:rsid w:val="003A634B"/>
    <w:rsid w:val="003B1103"/>
    <w:rsid w:val="003B2F9B"/>
    <w:rsid w:val="003C0447"/>
    <w:rsid w:val="003C3447"/>
    <w:rsid w:val="003C6456"/>
    <w:rsid w:val="003C6813"/>
    <w:rsid w:val="003D1441"/>
    <w:rsid w:val="003D287D"/>
    <w:rsid w:val="003D288A"/>
    <w:rsid w:val="003D53C1"/>
    <w:rsid w:val="003D675F"/>
    <w:rsid w:val="003D70FC"/>
    <w:rsid w:val="003E729F"/>
    <w:rsid w:val="003F172C"/>
    <w:rsid w:val="003F1948"/>
    <w:rsid w:val="003F60CA"/>
    <w:rsid w:val="003F644A"/>
    <w:rsid w:val="003F71AB"/>
    <w:rsid w:val="00401625"/>
    <w:rsid w:val="004016A0"/>
    <w:rsid w:val="00406C6D"/>
    <w:rsid w:val="004122D4"/>
    <w:rsid w:val="00412437"/>
    <w:rsid w:val="00415144"/>
    <w:rsid w:val="00417235"/>
    <w:rsid w:val="004173B6"/>
    <w:rsid w:val="00417C7A"/>
    <w:rsid w:val="00422192"/>
    <w:rsid w:val="00423E1B"/>
    <w:rsid w:val="004257AA"/>
    <w:rsid w:val="00425CB9"/>
    <w:rsid w:val="00431D6E"/>
    <w:rsid w:val="00434797"/>
    <w:rsid w:val="00437EF4"/>
    <w:rsid w:val="0044219B"/>
    <w:rsid w:val="0044242F"/>
    <w:rsid w:val="00442A75"/>
    <w:rsid w:val="00442BF5"/>
    <w:rsid w:val="00444E77"/>
    <w:rsid w:val="00445566"/>
    <w:rsid w:val="00446F99"/>
    <w:rsid w:val="00454664"/>
    <w:rsid w:val="004556DE"/>
    <w:rsid w:val="0045581F"/>
    <w:rsid w:val="00456A92"/>
    <w:rsid w:val="0046080F"/>
    <w:rsid w:val="00462542"/>
    <w:rsid w:val="00463458"/>
    <w:rsid w:val="004646EF"/>
    <w:rsid w:val="00470DFA"/>
    <w:rsid w:val="00471BAC"/>
    <w:rsid w:val="00474C00"/>
    <w:rsid w:val="0047535D"/>
    <w:rsid w:val="004779BF"/>
    <w:rsid w:val="00485A3B"/>
    <w:rsid w:val="004916DE"/>
    <w:rsid w:val="00491CF8"/>
    <w:rsid w:val="004920E7"/>
    <w:rsid w:val="00495C83"/>
    <w:rsid w:val="00496A00"/>
    <w:rsid w:val="00497964"/>
    <w:rsid w:val="004A0E74"/>
    <w:rsid w:val="004A127D"/>
    <w:rsid w:val="004A3111"/>
    <w:rsid w:val="004A4C3B"/>
    <w:rsid w:val="004A4C49"/>
    <w:rsid w:val="004A5862"/>
    <w:rsid w:val="004A7010"/>
    <w:rsid w:val="004B29FF"/>
    <w:rsid w:val="004B5FFB"/>
    <w:rsid w:val="004C53D6"/>
    <w:rsid w:val="004C56E5"/>
    <w:rsid w:val="004C5A84"/>
    <w:rsid w:val="004C698F"/>
    <w:rsid w:val="004D0792"/>
    <w:rsid w:val="004D09BC"/>
    <w:rsid w:val="004D2071"/>
    <w:rsid w:val="004D2923"/>
    <w:rsid w:val="004D3E6F"/>
    <w:rsid w:val="004D5B38"/>
    <w:rsid w:val="004D5D3F"/>
    <w:rsid w:val="004E03B3"/>
    <w:rsid w:val="004E4F92"/>
    <w:rsid w:val="004E7838"/>
    <w:rsid w:val="004E7DE9"/>
    <w:rsid w:val="004F0132"/>
    <w:rsid w:val="004F1BB5"/>
    <w:rsid w:val="004F250E"/>
    <w:rsid w:val="004F2673"/>
    <w:rsid w:val="004F2DAF"/>
    <w:rsid w:val="004F4974"/>
    <w:rsid w:val="00500357"/>
    <w:rsid w:val="00501E1C"/>
    <w:rsid w:val="00502735"/>
    <w:rsid w:val="005052F6"/>
    <w:rsid w:val="005073A0"/>
    <w:rsid w:val="00507E66"/>
    <w:rsid w:val="0051015C"/>
    <w:rsid w:val="00510445"/>
    <w:rsid w:val="00510A5F"/>
    <w:rsid w:val="00510C4B"/>
    <w:rsid w:val="005130F3"/>
    <w:rsid w:val="005176BD"/>
    <w:rsid w:val="0052662C"/>
    <w:rsid w:val="005310B2"/>
    <w:rsid w:val="0053156D"/>
    <w:rsid w:val="00532AE3"/>
    <w:rsid w:val="00533651"/>
    <w:rsid w:val="00533AC1"/>
    <w:rsid w:val="00535123"/>
    <w:rsid w:val="00536C51"/>
    <w:rsid w:val="005403C3"/>
    <w:rsid w:val="00542028"/>
    <w:rsid w:val="0054428E"/>
    <w:rsid w:val="00544E4D"/>
    <w:rsid w:val="00551ED1"/>
    <w:rsid w:val="00553332"/>
    <w:rsid w:val="005565A5"/>
    <w:rsid w:val="005603E4"/>
    <w:rsid w:val="0056166A"/>
    <w:rsid w:val="00562979"/>
    <w:rsid w:val="00564CDF"/>
    <w:rsid w:val="00565183"/>
    <w:rsid w:val="005662DC"/>
    <w:rsid w:val="0056690A"/>
    <w:rsid w:val="00567924"/>
    <w:rsid w:val="00570780"/>
    <w:rsid w:val="00571B9D"/>
    <w:rsid w:val="00572B2D"/>
    <w:rsid w:val="00573BE6"/>
    <w:rsid w:val="00573F2D"/>
    <w:rsid w:val="00575610"/>
    <w:rsid w:val="00575983"/>
    <w:rsid w:val="00577F27"/>
    <w:rsid w:val="00581336"/>
    <w:rsid w:val="00581B40"/>
    <w:rsid w:val="0058373F"/>
    <w:rsid w:val="00583844"/>
    <w:rsid w:val="00583936"/>
    <w:rsid w:val="00583B79"/>
    <w:rsid w:val="00590734"/>
    <w:rsid w:val="00590FCF"/>
    <w:rsid w:val="0059179E"/>
    <w:rsid w:val="0059244A"/>
    <w:rsid w:val="005927D5"/>
    <w:rsid w:val="005943DB"/>
    <w:rsid w:val="00595B07"/>
    <w:rsid w:val="00596D28"/>
    <w:rsid w:val="005A0C1B"/>
    <w:rsid w:val="005A1D83"/>
    <w:rsid w:val="005A3519"/>
    <w:rsid w:val="005A5963"/>
    <w:rsid w:val="005A75A5"/>
    <w:rsid w:val="005A7D17"/>
    <w:rsid w:val="005B0E1E"/>
    <w:rsid w:val="005B1879"/>
    <w:rsid w:val="005B38CA"/>
    <w:rsid w:val="005B6441"/>
    <w:rsid w:val="005C00D9"/>
    <w:rsid w:val="005C072F"/>
    <w:rsid w:val="005C339F"/>
    <w:rsid w:val="005C3C98"/>
    <w:rsid w:val="005C4043"/>
    <w:rsid w:val="005C4BA5"/>
    <w:rsid w:val="005C60EE"/>
    <w:rsid w:val="005D0C29"/>
    <w:rsid w:val="005D2ADE"/>
    <w:rsid w:val="005D2D54"/>
    <w:rsid w:val="005D3582"/>
    <w:rsid w:val="005D3E93"/>
    <w:rsid w:val="005D46C1"/>
    <w:rsid w:val="005D5B61"/>
    <w:rsid w:val="005D79A5"/>
    <w:rsid w:val="005E18BF"/>
    <w:rsid w:val="005E26BF"/>
    <w:rsid w:val="005E5F1F"/>
    <w:rsid w:val="005E7281"/>
    <w:rsid w:val="005E77E8"/>
    <w:rsid w:val="005F03F5"/>
    <w:rsid w:val="005F0962"/>
    <w:rsid w:val="005F187A"/>
    <w:rsid w:val="005F59AF"/>
    <w:rsid w:val="005F5A8B"/>
    <w:rsid w:val="005F5D5E"/>
    <w:rsid w:val="005F7B6E"/>
    <w:rsid w:val="00602A4D"/>
    <w:rsid w:val="00603F43"/>
    <w:rsid w:val="00606195"/>
    <w:rsid w:val="006066C5"/>
    <w:rsid w:val="00610B58"/>
    <w:rsid w:val="00611046"/>
    <w:rsid w:val="00615A69"/>
    <w:rsid w:val="006222D1"/>
    <w:rsid w:val="00624BCD"/>
    <w:rsid w:val="00627CB0"/>
    <w:rsid w:val="00630CB9"/>
    <w:rsid w:val="0063261A"/>
    <w:rsid w:val="00633391"/>
    <w:rsid w:val="0063392C"/>
    <w:rsid w:val="00634201"/>
    <w:rsid w:val="006355B4"/>
    <w:rsid w:val="006355DA"/>
    <w:rsid w:val="00641DBE"/>
    <w:rsid w:val="00642E2A"/>
    <w:rsid w:val="00643685"/>
    <w:rsid w:val="00646233"/>
    <w:rsid w:val="0065107B"/>
    <w:rsid w:val="00651154"/>
    <w:rsid w:val="00651439"/>
    <w:rsid w:val="00652908"/>
    <w:rsid w:val="00654C7A"/>
    <w:rsid w:val="0065743E"/>
    <w:rsid w:val="00661FBF"/>
    <w:rsid w:val="0066264C"/>
    <w:rsid w:val="00664783"/>
    <w:rsid w:val="00666B61"/>
    <w:rsid w:val="0066718C"/>
    <w:rsid w:val="00667D5D"/>
    <w:rsid w:val="00671314"/>
    <w:rsid w:val="00671F84"/>
    <w:rsid w:val="0067405D"/>
    <w:rsid w:val="00674100"/>
    <w:rsid w:val="006759FC"/>
    <w:rsid w:val="00677009"/>
    <w:rsid w:val="006775D3"/>
    <w:rsid w:val="00680417"/>
    <w:rsid w:val="00681FB5"/>
    <w:rsid w:val="006830AE"/>
    <w:rsid w:val="00694299"/>
    <w:rsid w:val="00696C96"/>
    <w:rsid w:val="00697229"/>
    <w:rsid w:val="006A068E"/>
    <w:rsid w:val="006A45F1"/>
    <w:rsid w:val="006A5049"/>
    <w:rsid w:val="006A7240"/>
    <w:rsid w:val="006B0C4A"/>
    <w:rsid w:val="006B10F5"/>
    <w:rsid w:val="006B2533"/>
    <w:rsid w:val="006B3A71"/>
    <w:rsid w:val="006B6C1B"/>
    <w:rsid w:val="006C0BF5"/>
    <w:rsid w:val="006C5519"/>
    <w:rsid w:val="006C6F52"/>
    <w:rsid w:val="006D5326"/>
    <w:rsid w:val="006D6BA8"/>
    <w:rsid w:val="006E17E9"/>
    <w:rsid w:val="006E18C0"/>
    <w:rsid w:val="006E1E66"/>
    <w:rsid w:val="006E479A"/>
    <w:rsid w:val="006E48BE"/>
    <w:rsid w:val="006E4CC2"/>
    <w:rsid w:val="006E7311"/>
    <w:rsid w:val="006E77A5"/>
    <w:rsid w:val="006F13D4"/>
    <w:rsid w:val="006F1D51"/>
    <w:rsid w:val="006F2F4D"/>
    <w:rsid w:val="006F51F4"/>
    <w:rsid w:val="00700EDC"/>
    <w:rsid w:val="00703975"/>
    <w:rsid w:val="00705FF6"/>
    <w:rsid w:val="0071249E"/>
    <w:rsid w:val="00713AE0"/>
    <w:rsid w:val="00713D69"/>
    <w:rsid w:val="0071562B"/>
    <w:rsid w:val="007209EC"/>
    <w:rsid w:val="007237E2"/>
    <w:rsid w:val="00724A41"/>
    <w:rsid w:val="00727D95"/>
    <w:rsid w:val="00733188"/>
    <w:rsid w:val="00734C24"/>
    <w:rsid w:val="007376FD"/>
    <w:rsid w:val="00742387"/>
    <w:rsid w:val="007472D3"/>
    <w:rsid w:val="00747673"/>
    <w:rsid w:val="00747F76"/>
    <w:rsid w:val="00750117"/>
    <w:rsid w:val="0075419D"/>
    <w:rsid w:val="0075486D"/>
    <w:rsid w:val="00755FB7"/>
    <w:rsid w:val="007562F6"/>
    <w:rsid w:val="007563A3"/>
    <w:rsid w:val="00762F92"/>
    <w:rsid w:val="00770738"/>
    <w:rsid w:val="00773E08"/>
    <w:rsid w:val="007760F7"/>
    <w:rsid w:val="007772DC"/>
    <w:rsid w:val="00783E6D"/>
    <w:rsid w:val="007854AF"/>
    <w:rsid w:val="00785F4D"/>
    <w:rsid w:val="007870F2"/>
    <w:rsid w:val="007873E4"/>
    <w:rsid w:val="0079577D"/>
    <w:rsid w:val="00797D66"/>
    <w:rsid w:val="007A0112"/>
    <w:rsid w:val="007A08EE"/>
    <w:rsid w:val="007A2D8F"/>
    <w:rsid w:val="007B0EBB"/>
    <w:rsid w:val="007B2C14"/>
    <w:rsid w:val="007B3203"/>
    <w:rsid w:val="007B6940"/>
    <w:rsid w:val="007B6C97"/>
    <w:rsid w:val="007B7A6E"/>
    <w:rsid w:val="007C184A"/>
    <w:rsid w:val="007C22B2"/>
    <w:rsid w:val="007C2A01"/>
    <w:rsid w:val="007C5313"/>
    <w:rsid w:val="007D10BC"/>
    <w:rsid w:val="007D134A"/>
    <w:rsid w:val="007D27BB"/>
    <w:rsid w:val="007D2825"/>
    <w:rsid w:val="007D2FF5"/>
    <w:rsid w:val="007E55D5"/>
    <w:rsid w:val="007F19CA"/>
    <w:rsid w:val="007F59C4"/>
    <w:rsid w:val="007F5A3C"/>
    <w:rsid w:val="007F6311"/>
    <w:rsid w:val="007F780F"/>
    <w:rsid w:val="008024E4"/>
    <w:rsid w:val="0080266B"/>
    <w:rsid w:val="00812EC1"/>
    <w:rsid w:val="008160F9"/>
    <w:rsid w:val="00816DC4"/>
    <w:rsid w:val="00822DDB"/>
    <w:rsid w:val="008246D3"/>
    <w:rsid w:val="0083040E"/>
    <w:rsid w:val="00830B1E"/>
    <w:rsid w:val="00832530"/>
    <w:rsid w:val="00833C7A"/>
    <w:rsid w:val="008379ED"/>
    <w:rsid w:val="00840105"/>
    <w:rsid w:val="0084118C"/>
    <w:rsid w:val="00841271"/>
    <w:rsid w:val="008429AB"/>
    <w:rsid w:val="00847982"/>
    <w:rsid w:val="00851C88"/>
    <w:rsid w:val="0085483E"/>
    <w:rsid w:val="0085771A"/>
    <w:rsid w:val="008604FC"/>
    <w:rsid w:val="00861E22"/>
    <w:rsid w:val="0086571A"/>
    <w:rsid w:val="0087484A"/>
    <w:rsid w:val="00880D22"/>
    <w:rsid w:val="00883FBC"/>
    <w:rsid w:val="00884C3F"/>
    <w:rsid w:val="00885C59"/>
    <w:rsid w:val="008869DE"/>
    <w:rsid w:val="00894D25"/>
    <w:rsid w:val="00895C4C"/>
    <w:rsid w:val="008A2E51"/>
    <w:rsid w:val="008A2E83"/>
    <w:rsid w:val="008A5763"/>
    <w:rsid w:val="008A7435"/>
    <w:rsid w:val="008A75C7"/>
    <w:rsid w:val="008B0DC4"/>
    <w:rsid w:val="008B1318"/>
    <w:rsid w:val="008B1427"/>
    <w:rsid w:val="008B2DC4"/>
    <w:rsid w:val="008B3364"/>
    <w:rsid w:val="008B3A6E"/>
    <w:rsid w:val="008B6662"/>
    <w:rsid w:val="008B6B6D"/>
    <w:rsid w:val="008C0A6E"/>
    <w:rsid w:val="008C23A4"/>
    <w:rsid w:val="008C253C"/>
    <w:rsid w:val="008C3031"/>
    <w:rsid w:val="008C380D"/>
    <w:rsid w:val="008C3D7D"/>
    <w:rsid w:val="008C6FC1"/>
    <w:rsid w:val="008D0DDA"/>
    <w:rsid w:val="008D2321"/>
    <w:rsid w:val="008D2D11"/>
    <w:rsid w:val="008D37EC"/>
    <w:rsid w:val="008D55C4"/>
    <w:rsid w:val="008D57C8"/>
    <w:rsid w:val="008D5DED"/>
    <w:rsid w:val="008E1794"/>
    <w:rsid w:val="008E5CE7"/>
    <w:rsid w:val="008E5E35"/>
    <w:rsid w:val="008E6442"/>
    <w:rsid w:val="008E681D"/>
    <w:rsid w:val="008E716E"/>
    <w:rsid w:val="008F19F8"/>
    <w:rsid w:val="008F5EF5"/>
    <w:rsid w:val="008F7141"/>
    <w:rsid w:val="009009D5"/>
    <w:rsid w:val="00901323"/>
    <w:rsid w:val="0090175C"/>
    <w:rsid w:val="00902105"/>
    <w:rsid w:val="0091031D"/>
    <w:rsid w:val="00911C5E"/>
    <w:rsid w:val="00914083"/>
    <w:rsid w:val="0091509E"/>
    <w:rsid w:val="00916685"/>
    <w:rsid w:val="00916E4B"/>
    <w:rsid w:val="0092066B"/>
    <w:rsid w:val="00920946"/>
    <w:rsid w:val="00921574"/>
    <w:rsid w:val="0092501D"/>
    <w:rsid w:val="00926FBF"/>
    <w:rsid w:val="00930926"/>
    <w:rsid w:val="00934732"/>
    <w:rsid w:val="0093502C"/>
    <w:rsid w:val="00936A97"/>
    <w:rsid w:val="009406EA"/>
    <w:rsid w:val="00940802"/>
    <w:rsid w:val="00940D27"/>
    <w:rsid w:val="00942A53"/>
    <w:rsid w:val="0094397F"/>
    <w:rsid w:val="00943E9A"/>
    <w:rsid w:val="00945B9E"/>
    <w:rsid w:val="00945C6E"/>
    <w:rsid w:val="009618C1"/>
    <w:rsid w:val="00961C4C"/>
    <w:rsid w:val="00963462"/>
    <w:rsid w:val="00964C94"/>
    <w:rsid w:val="009656C1"/>
    <w:rsid w:val="00965BD7"/>
    <w:rsid w:val="009662F6"/>
    <w:rsid w:val="009732B5"/>
    <w:rsid w:val="00973510"/>
    <w:rsid w:val="00974494"/>
    <w:rsid w:val="0097486B"/>
    <w:rsid w:val="00974CC0"/>
    <w:rsid w:val="009757EC"/>
    <w:rsid w:val="009777C6"/>
    <w:rsid w:val="00980376"/>
    <w:rsid w:val="00982460"/>
    <w:rsid w:val="0098287E"/>
    <w:rsid w:val="00983B6E"/>
    <w:rsid w:val="00984097"/>
    <w:rsid w:val="0098486B"/>
    <w:rsid w:val="00984C3E"/>
    <w:rsid w:val="0098534A"/>
    <w:rsid w:val="00985572"/>
    <w:rsid w:val="0098620D"/>
    <w:rsid w:val="00992265"/>
    <w:rsid w:val="00992AFA"/>
    <w:rsid w:val="00994674"/>
    <w:rsid w:val="00994C13"/>
    <w:rsid w:val="0099764B"/>
    <w:rsid w:val="009A10E2"/>
    <w:rsid w:val="009A17A5"/>
    <w:rsid w:val="009A4EAB"/>
    <w:rsid w:val="009B03ED"/>
    <w:rsid w:val="009B3166"/>
    <w:rsid w:val="009C08F9"/>
    <w:rsid w:val="009C1608"/>
    <w:rsid w:val="009C385B"/>
    <w:rsid w:val="009C3C28"/>
    <w:rsid w:val="009C3D8A"/>
    <w:rsid w:val="009C6855"/>
    <w:rsid w:val="009C7EB6"/>
    <w:rsid w:val="009D1047"/>
    <w:rsid w:val="009D3116"/>
    <w:rsid w:val="009E0103"/>
    <w:rsid w:val="009E1889"/>
    <w:rsid w:val="009E25AC"/>
    <w:rsid w:val="009F3687"/>
    <w:rsid w:val="009F4895"/>
    <w:rsid w:val="009F4C79"/>
    <w:rsid w:val="009F6A3D"/>
    <w:rsid w:val="009F7498"/>
    <w:rsid w:val="009F7C28"/>
    <w:rsid w:val="00A020E4"/>
    <w:rsid w:val="00A02B00"/>
    <w:rsid w:val="00A03308"/>
    <w:rsid w:val="00A05798"/>
    <w:rsid w:val="00A066CB"/>
    <w:rsid w:val="00A066DC"/>
    <w:rsid w:val="00A10282"/>
    <w:rsid w:val="00A15372"/>
    <w:rsid w:val="00A165DD"/>
    <w:rsid w:val="00A22F49"/>
    <w:rsid w:val="00A23B28"/>
    <w:rsid w:val="00A25488"/>
    <w:rsid w:val="00A256A7"/>
    <w:rsid w:val="00A316DC"/>
    <w:rsid w:val="00A322A7"/>
    <w:rsid w:val="00A32E51"/>
    <w:rsid w:val="00A37D49"/>
    <w:rsid w:val="00A40688"/>
    <w:rsid w:val="00A42204"/>
    <w:rsid w:val="00A441A9"/>
    <w:rsid w:val="00A45FAB"/>
    <w:rsid w:val="00A4710F"/>
    <w:rsid w:val="00A471F4"/>
    <w:rsid w:val="00A50B72"/>
    <w:rsid w:val="00A515E7"/>
    <w:rsid w:val="00A51B82"/>
    <w:rsid w:val="00A52DAA"/>
    <w:rsid w:val="00A56C7E"/>
    <w:rsid w:val="00A57BE0"/>
    <w:rsid w:val="00A607E0"/>
    <w:rsid w:val="00A62A36"/>
    <w:rsid w:val="00A62E58"/>
    <w:rsid w:val="00A6359C"/>
    <w:rsid w:val="00A65785"/>
    <w:rsid w:val="00A65EDE"/>
    <w:rsid w:val="00A70610"/>
    <w:rsid w:val="00A71101"/>
    <w:rsid w:val="00A7177E"/>
    <w:rsid w:val="00A71975"/>
    <w:rsid w:val="00A76571"/>
    <w:rsid w:val="00A81214"/>
    <w:rsid w:val="00A81308"/>
    <w:rsid w:val="00A82BB9"/>
    <w:rsid w:val="00A834C1"/>
    <w:rsid w:val="00A86204"/>
    <w:rsid w:val="00A911B7"/>
    <w:rsid w:val="00A9312D"/>
    <w:rsid w:val="00A94CA9"/>
    <w:rsid w:val="00A95348"/>
    <w:rsid w:val="00A9551B"/>
    <w:rsid w:val="00AA3C99"/>
    <w:rsid w:val="00AA52F6"/>
    <w:rsid w:val="00AB089F"/>
    <w:rsid w:val="00AB2B68"/>
    <w:rsid w:val="00AB68DF"/>
    <w:rsid w:val="00AB7E6A"/>
    <w:rsid w:val="00AC3AB1"/>
    <w:rsid w:val="00AC513A"/>
    <w:rsid w:val="00AC69EE"/>
    <w:rsid w:val="00AC792F"/>
    <w:rsid w:val="00AD1DFD"/>
    <w:rsid w:val="00AD6D34"/>
    <w:rsid w:val="00AE4982"/>
    <w:rsid w:val="00AE71D2"/>
    <w:rsid w:val="00AE7974"/>
    <w:rsid w:val="00AF2C55"/>
    <w:rsid w:val="00AF302C"/>
    <w:rsid w:val="00AF306F"/>
    <w:rsid w:val="00AF53C7"/>
    <w:rsid w:val="00B029C0"/>
    <w:rsid w:val="00B04EA3"/>
    <w:rsid w:val="00B05F42"/>
    <w:rsid w:val="00B06F38"/>
    <w:rsid w:val="00B07A1A"/>
    <w:rsid w:val="00B147B0"/>
    <w:rsid w:val="00B1501C"/>
    <w:rsid w:val="00B150D7"/>
    <w:rsid w:val="00B1601A"/>
    <w:rsid w:val="00B210BB"/>
    <w:rsid w:val="00B22701"/>
    <w:rsid w:val="00B231DD"/>
    <w:rsid w:val="00B37C6A"/>
    <w:rsid w:val="00B409B9"/>
    <w:rsid w:val="00B442A1"/>
    <w:rsid w:val="00B44816"/>
    <w:rsid w:val="00B45BF6"/>
    <w:rsid w:val="00B47AF1"/>
    <w:rsid w:val="00B518F3"/>
    <w:rsid w:val="00B52229"/>
    <w:rsid w:val="00B54AFA"/>
    <w:rsid w:val="00B55203"/>
    <w:rsid w:val="00B555C7"/>
    <w:rsid w:val="00B55EF0"/>
    <w:rsid w:val="00B56EFE"/>
    <w:rsid w:val="00B613D7"/>
    <w:rsid w:val="00B62303"/>
    <w:rsid w:val="00B62AF1"/>
    <w:rsid w:val="00B64E45"/>
    <w:rsid w:val="00B67718"/>
    <w:rsid w:val="00B70375"/>
    <w:rsid w:val="00B7463F"/>
    <w:rsid w:val="00B7657C"/>
    <w:rsid w:val="00B77100"/>
    <w:rsid w:val="00B810CA"/>
    <w:rsid w:val="00B81C17"/>
    <w:rsid w:val="00B81EB8"/>
    <w:rsid w:val="00B86AAA"/>
    <w:rsid w:val="00B904ED"/>
    <w:rsid w:val="00B91150"/>
    <w:rsid w:val="00B91AC1"/>
    <w:rsid w:val="00B91FAA"/>
    <w:rsid w:val="00B921D2"/>
    <w:rsid w:val="00B936F5"/>
    <w:rsid w:val="00B93EA5"/>
    <w:rsid w:val="00B95391"/>
    <w:rsid w:val="00B97D1C"/>
    <w:rsid w:val="00BA0364"/>
    <w:rsid w:val="00BA081F"/>
    <w:rsid w:val="00BA54D0"/>
    <w:rsid w:val="00BA563A"/>
    <w:rsid w:val="00BA7263"/>
    <w:rsid w:val="00BB42A8"/>
    <w:rsid w:val="00BB722F"/>
    <w:rsid w:val="00BC2EDC"/>
    <w:rsid w:val="00BC59FD"/>
    <w:rsid w:val="00BC6DA2"/>
    <w:rsid w:val="00BD03B0"/>
    <w:rsid w:val="00BD1380"/>
    <w:rsid w:val="00BD3B69"/>
    <w:rsid w:val="00BD3FC3"/>
    <w:rsid w:val="00BD4651"/>
    <w:rsid w:val="00BD6BE0"/>
    <w:rsid w:val="00BD73B6"/>
    <w:rsid w:val="00BD745E"/>
    <w:rsid w:val="00BE2469"/>
    <w:rsid w:val="00BE3DD7"/>
    <w:rsid w:val="00BE6338"/>
    <w:rsid w:val="00BE7DEF"/>
    <w:rsid w:val="00BF3105"/>
    <w:rsid w:val="00BF4554"/>
    <w:rsid w:val="00C01182"/>
    <w:rsid w:val="00C013C7"/>
    <w:rsid w:val="00C01949"/>
    <w:rsid w:val="00C02AAC"/>
    <w:rsid w:val="00C02CD2"/>
    <w:rsid w:val="00C04DB9"/>
    <w:rsid w:val="00C05989"/>
    <w:rsid w:val="00C07FE6"/>
    <w:rsid w:val="00C11567"/>
    <w:rsid w:val="00C11DB2"/>
    <w:rsid w:val="00C12CD5"/>
    <w:rsid w:val="00C1570C"/>
    <w:rsid w:val="00C22444"/>
    <w:rsid w:val="00C22AAB"/>
    <w:rsid w:val="00C23608"/>
    <w:rsid w:val="00C24A6F"/>
    <w:rsid w:val="00C26924"/>
    <w:rsid w:val="00C26D8F"/>
    <w:rsid w:val="00C26E1B"/>
    <w:rsid w:val="00C35755"/>
    <w:rsid w:val="00C379EC"/>
    <w:rsid w:val="00C40E6B"/>
    <w:rsid w:val="00C43E44"/>
    <w:rsid w:val="00C446B3"/>
    <w:rsid w:val="00C44957"/>
    <w:rsid w:val="00C46CC0"/>
    <w:rsid w:val="00C46FD1"/>
    <w:rsid w:val="00C5305C"/>
    <w:rsid w:val="00C5371E"/>
    <w:rsid w:val="00C5417B"/>
    <w:rsid w:val="00C55CFA"/>
    <w:rsid w:val="00C62FF8"/>
    <w:rsid w:val="00C63D74"/>
    <w:rsid w:val="00C6513A"/>
    <w:rsid w:val="00C66F51"/>
    <w:rsid w:val="00C7012A"/>
    <w:rsid w:val="00C70D11"/>
    <w:rsid w:val="00C72410"/>
    <w:rsid w:val="00C73BD4"/>
    <w:rsid w:val="00C752C8"/>
    <w:rsid w:val="00C76BB8"/>
    <w:rsid w:val="00C779C2"/>
    <w:rsid w:val="00C813D3"/>
    <w:rsid w:val="00C8409A"/>
    <w:rsid w:val="00C85EC4"/>
    <w:rsid w:val="00C91DDA"/>
    <w:rsid w:val="00C92613"/>
    <w:rsid w:val="00C93462"/>
    <w:rsid w:val="00C93B0E"/>
    <w:rsid w:val="00C95A2A"/>
    <w:rsid w:val="00C973CD"/>
    <w:rsid w:val="00CA1BCB"/>
    <w:rsid w:val="00CA2E61"/>
    <w:rsid w:val="00CA3B9F"/>
    <w:rsid w:val="00CA51B3"/>
    <w:rsid w:val="00CB277F"/>
    <w:rsid w:val="00CB36A9"/>
    <w:rsid w:val="00CB47F7"/>
    <w:rsid w:val="00CB5771"/>
    <w:rsid w:val="00CB65D5"/>
    <w:rsid w:val="00CC2A67"/>
    <w:rsid w:val="00CC6190"/>
    <w:rsid w:val="00CD10CE"/>
    <w:rsid w:val="00CD29D0"/>
    <w:rsid w:val="00CD2FF9"/>
    <w:rsid w:val="00CD3639"/>
    <w:rsid w:val="00CD5CE4"/>
    <w:rsid w:val="00CD755D"/>
    <w:rsid w:val="00CE1C65"/>
    <w:rsid w:val="00CE2DD0"/>
    <w:rsid w:val="00CE4493"/>
    <w:rsid w:val="00CE61F8"/>
    <w:rsid w:val="00CE6BDB"/>
    <w:rsid w:val="00CF3ED4"/>
    <w:rsid w:val="00CF57B1"/>
    <w:rsid w:val="00D008B8"/>
    <w:rsid w:val="00D00DE1"/>
    <w:rsid w:val="00D0123B"/>
    <w:rsid w:val="00D040D0"/>
    <w:rsid w:val="00D063BC"/>
    <w:rsid w:val="00D11F6C"/>
    <w:rsid w:val="00D2097C"/>
    <w:rsid w:val="00D25F7D"/>
    <w:rsid w:val="00D27B5D"/>
    <w:rsid w:val="00D32A5A"/>
    <w:rsid w:val="00D3390B"/>
    <w:rsid w:val="00D3398D"/>
    <w:rsid w:val="00D342C6"/>
    <w:rsid w:val="00D346B5"/>
    <w:rsid w:val="00D34AC7"/>
    <w:rsid w:val="00D43F70"/>
    <w:rsid w:val="00D4536F"/>
    <w:rsid w:val="00D46B22"/>
    <w:rsid w:val="00D47B57"/>
    <w:rsid w:val="00D504B9"/>
    <w:rsid w:val="00D56549"/>
    <w:rsid w:val="00D5678E"/>
    <w:rsid w:val="00D6625D"/>
    <w:rsid w:val="00D67952"/>
    <w:rsid w:val="00D743B0"/>
    <w:rsid w:val="00D751C9"/>
    <w:rsid w:val="00D77709"/>
    <w:rsid w:val="00D77F9F"/>
    <w:rsid w:val="00D80F3F"/>
    <w:rsid w:val="00D82C92"/>
    <w:rsid w:val="00D849B7"/>
    <w:rsid w:val="00D849C6"/>
    <w:rsid w:val="00D8567F"/>
    <w:rsid w:val="00D85974"/>
    <w:rsid w:val="00D871D2"/>
    <w:rsid w:val="00D93AE8"/>
    <w:rsid w:val="00D97461"/>
    <w:rsid w:val="00DA0C2F"/>
    <w:rsid w:val="00DA630E"/>
    <w:rsid w:val="00DA680A"/>
    <w:rsid w:val="00DB0CF4"/>
    <w:rsid w:val="00DB1BC1"/>
    <w:rsid w:val="00DB5F00"/>
    <w:rsid w:val="00DC38C2"/>
    <w:rsid w:val="00DC6A6B"/>
    <w:rsid w:val="00DC734D"/>
    <w:rsid w:val="00DD1C43"/>
    <w:rsid w:val="00DD2AAE"/>
    <w:rsid w:val="00DD6B7C"/>
    <w:rsid w:val="00DE0490"/>
    <w:rsid w:val="00DE0622"/>
    <w:rsid w:val="00DE1354"/>
    <w:rsid w:val="00DE2668"/>
    <w:rsid w:val="00DE631D"/>
    <w:rsid w:val="00DE6A11"/>
    <w:rsid w:val="00DF2041"/>
    <w:rsid w:val="00DF23A8"/>
    <w:rsid w:val="00DF2A7B"/>
    <w:rsid w:val="00DF552A"/>
    <w:rsid w:val="00DF6A88"/>
    <w:rsid w:val="00DF7422"/>
    <w:rsid w:val="00DF7BF6"/>
    <w:rsid w:val="00E004EF"/>
    <w:rsid w:val="00E00515"/>
    <w:rsid w:val="00E00B41"/>
    <w:rsid w:val="00E02236"/>
    <w:rsid w:val="00E028E4"/>
    <w:rsid w:val="00E0743B"/>
    <w:rsid w:val="00E10AD3"/>
    <w:rsid w:val="00E10EB4"/>
    <w:rsid w:val="00E1227D"/>
    <w:rsid w:val="00E15EB8"/>
    <w:rsid w:val="00E17545"/>
    <w:rsid w:val="00E3148F"/>
    <w:rsid w:val="00E34FC9"/>
    <w:rsid w:val="00E35CD6"/>
    <w:rsid w:val="00E361FA"/>
    <w:rsid w:val="00E46632"/>
    <w:rsid w:val="00E47D31"/>
    <w:rsid w:val="00E50D06"/>
    <w:rsid w:val="00E53E27"/>
    <w:rsid w:val="00E54DD3"/>
    <w:rsid w:val="00E56E35"/>
    <w:rsid w:val="00E600D7"/>
    <w:rsid w:val="00E640CC"/>
    <w:rsid w:val="00E6429B"/>
    <w:rsid w:val="00E64AD4"/>
    <w:rsid w:val="00E72CD4"/>
    <w:rsid w:val="00E732CA"/>
    <w:rsid w:val="00E73776"/>
    <w:rsid w:val="00E7505F"/>
    <w:rsid w:val="00E75494"/>
    <w:rsid w:val="00E7624B"/>
    <w:rsid w:val="00E76645"/>
    <w:rsid w:val="00E82EFE"/>
    <w:rsid w:val="00E845DE"/>
    <w:rsid w:val="00E85B7D"/>
    <w:rsid w:val="00E92CEF"/>
    <w:rsid w:val="00E9441B"/>
    <w:rsid w:val="00EA03D2"/>
    <w:rsid w:val="00EA08C3"/>
    <w:rsid w:val="00EA1D5E"/>
    <w:rsid w:val="00EA2325"/>
    <w:rsid w:val="00EA34AB"/>
    <w:rsid w:val="00EA3531"/>
    <w:rsid w:val="00EA3F42"/>
    <w:rsid w:val="00EA4B18"/>
    <w:rsid w:val="00EA57B0"/>
    <w:rsid w:val="00EA5EB2"/>
    <w:rsid w:val="00EA6A41"/>
    <w:rsid w:val="00EB53AF"/>
    <w:rsid w:val="00EB6D95"/>
    <w:rsid w:val="00EC18B4"/>
    <w:rsid w:val="00EC2793"/>
    <w:rsid w:val="00EC660E"/>
    <w:rsid w:val="00ED3128"/>
    <w:rsid w:val="00ED3723"/>
    <w:rsid w:val="00ED63D7"/>
    <w:rsid w:val="00ED6CDA"/>
    <w:rsid w:val="00EE138A"/>
    <w:rsid w:val="00EF046F"/>
    <w:rsid w:val="00EF18D2"/>
    <w:rsid w:val="00EF262F"/>
    <w:rsid w:val="00EF3062"/>
    <w:rsid w:val="00EF3AA8"/>
    <w:rsid w:val="00EF4BA9"/>
    <w:rsid w:val="00EF5702"/>
    <w:rsid w:val="00EF6EF7"/>
    <w:rsid w:val="00F0387C"/>
    <w:rsid w:val="00F04143"/>
    <w:rsid w:val="00F06191"/>
    <w:rsid w:val="00F106CC"/>
    <w:rsid w:val="00F10C97"/>
    <w:rsid w:val="00F14E95"/>
    <w:rsid w:val="00F158B7"/>
    <w:rsid w:val="00F17F21"/>
    <w:rsid w:val="00F200E6"/>
    <w:rsid w:val="00F25F0F"/>
    <w:rsid w:val="00F3177A"/>
    <w:rsid w:val="00F33A0B"/>
    <w:rsid w:val="00F37700"/>
    <w:rsid w:val="00F42945"/>
    <w:rsid w:val="00F430B7"/>
    <w:rsid w:val="00F458C0"/>
    <w:rsid w:val="00F46E8F"/>
    <w:rsid w:val="00F50897"/>
    <w:rsid w:val="00F51816"/>
    <w:rsid w:val="00F51C66"/>
    <w:rsid w:val="00F536DA"/>
    <w:rsid w:val="00F537DF"/>
    <w:rsid w:val="00F54C2E"/>
    <w:rsid w:val="00F55C55"/>
    <w:rsid w:val="00F56044"/>
    <w:rsid w:val="00F564D2"/>
    <w:rsid w:val="00F572D6"/>
    <w:rsid w:val="00F60E19"/>
    <w:rsid w:val="00F64731"/>
    <w:rsid w:val="00F703E5"/>
    <w:rsid w:val="00F70B4B"/>
    <w:rsid w:val="00F71C7B"/>
    <w:rsid w:val="00F71E1F"/>
    <w:rsid w:val="00F74F88"/>
    <w:rsid w:val="00F75F0B"/>
    <w:rsid w:val="00F7743D"/>
    <w:rsid w:val="00F805DD"/>
    <w:rsid w:val="00F8224A"/>
    <w:rsid w:val="00F82728"/>
    <w:rsid w:val="00F85BBD"/>
    <w:rsid w:val="00F90635"/>
    <w:rsid w:val="00F91C25"/>
    <w:rsid w:val="00F91D38"/>
    <w:rsid w:val="00F92F63"/>
    <w:rsid w:val="00F94453"/>
    <w:rsid w:val="00F97B0A"/>
    <w:rsid w:val="00FA2970"/>
    <w:rsid w:val="00FA4DFD"/>
    <w:rsid w:val="00FA58F5"/>
    <w:rsid w:val="00FA619D"/>
    <w:rsid w:val="00FA7B39"/>
    <w:rsid w:val="00FB4B74"/>
    <w:rsid w:val="00FC040D"/>
    <w:rsid w:val="00FC167C"/>
    <w:rsid w:val="00FC3539"/>
    <w:rsid w:val="00FC3AFD"/>
    <w:rsid w:val="00FC4F92"/>
    <w:rsid w:val="00FC51C6"/>
    <w:rsid w:val="00FC6273"/>
    <w:rsid w:val="00FD038A"/>
    <w:rsid w:val="00FD1087"/>
    <w:rsid w:val="00FD5885"/>
    <w:rsid w:val="00FE058E"/>
    <w:rsid w:val="00FE0911"/>
    <w:rsid w:val="00FE160E"/>
    <w:rsid w:val="00FE1639"/>
    <w:rsid w:val="00FE1F10"/>
    <w:rsid w:val="00FF1923"/>
    <w:rsid w:val="00FF1D36"/>
    <w:rsid w:val="00FF21A2"/>
    <w:rsid w:val="00FF2A75"/>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3755</Words>
  <Characters>2140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18</cp:revision>
  <dcterms:created xsi:type="dcterms:W3CDTF">2020-11-02T20:43:00Z</dcterms:created>
  <dcterms:modified xsi:type="dcterms:W3CDTF">2020-11-02T21:04:00Z</dcterms:modified>
</cp:coreProperties>
</file>